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6AA1A3" w14:textId="77777777" w:rsidR="00A7537D" w:rsidRDefault="00A7537D">
      <w:pPr>
        <w:rPr>
          <w:rFonts w:hint="eastAsia"/>
        </w:rPr>
      </w:pPr>
    </w:p>
    <w:tbl>
      <w:tblPr>
        <w:tblW w:w="9463" w:type="dxa"/>
        <w:jc w:val="center"/>
        <w:tblBorders>
          <w:top w:val="single" w:sz="4" w:space="0" w:color="A0A0A3"/>
          <w:left w:val="single" w:sz="4" w:space="0" w:color="A0A0A3"/>
          <w:bottom w:val="single" w:sz="4" w:space="0" w:color="A0A0A3"/>
          <w:right w:val="single" w:sz="4" w:space="0" w:color="A0A0A3"/>
          <w:insideH w:val="single" w:sz="4" w:space="0" w:color="A0A0A3"/>
          <w:insideV w:val="single" w:sz="4" w:space="0" w:color="A0A0A3"/>
        </w:tblBorders>
        <w:shd w:val="clear" w:color="auto" w:fill="C00000"/>
        <w:tblCellMar>
          <w:top w:w="29" w:type="dxa"/>
          <w:left w:w="115" w:type="dxa"/>
          <w:bottom w:w="29" w:type="dxa"/>
          <w:right w:w="115" w:type="dxa"/>
        </w:tblCellMar>
        <w:tblLook w:val="0000" w:firstRow="0" w:lastRow="0" w:firstColumn="0" w:lastColumn="0" w:noHBand="0" w:noVBand="0"/>
      </w:tblPr>
      <w:tblGrid>
        <w:gridCol w:w="2512"/>
        <w:gridCol w:w="6951"/>
      </w:tblGrid>
      <w:tr w:rsidR="001E2B3B" w:rsidRPr="00B0381C" w14:paraId="7EFDE68D" w14:textId="77777777" w:rsidTr="00545FA5">
        <w:trPr>
          <w:trHeight w:val="302"/>
          <w:jc w:val="center"/>
        </w:trPr>
        <w:tc>
          <w:tcPr>
            <w:tcW w:w="9463" w:type="dxa"/>
            <w:gridSpan w:val="2"/>
            <w:shd w:val="clear" w:color="auto" w:fill="B42025"/>
          </w:tcPr>
          <w:p w14:paraId="38A3CD0B" w14:textId="77777777" w:rsidR="001E2B3B" w:rsidRPr="00B0381C" w:rsidRDefault="00CA10FF" w:rsidP="00316BD2">
            <w:pPr>
              <w:pStyle w:val="oneM2M-CoverTableTitle"/>
            </w:pPr>
            <w:r w:rsidRPr="00B0381C">
              <w:t>Work Item</w:t>
            </w:r>
          </w:p>
        </w:tc>
      </w:tr>
      <w:tr w:rsidR="006B7235" w:rsidRPr="00B0381C" w14:paraId="3735961F" w14:textId="77777777" w:rsidTr="00F76EE2">
        <w:trPr>
          <w:trHeight w:val="124"/>
          <w:jc w:val="center"/>
        </w:trPr>
        <w:tc>
          <w:tcPr>
            <w:tcW w:w="2512" w:type="dxa"/>
            <w:shd w:val="clear" w:color="auto" w:fill="A0A0A3"/>
          </w:tcPr>
          <w:p w14:paraId="6D829AF8" w14:textId="3318E648" w:rsidR="006B7235" w:rsidRPr="00447DC4" w:rsidRDefault="00CA10FF" w:rsidP="00447DC4">
            <w:pPr>
              <w:pStyle w:val="oneM2M-CoverTableLeft"/>
            </w:pPr>
            <w:r w:rsidRPr="00447DC4">
              <w:t>Work Item</w:t>
            </w:r>
            <w:r w:rsidR="006B7235" w:rsidRPr="00447DC4">
              <w:t xml:space="preserve"> Title:</w:t>
            </w:r>
          </w:p>
        </w:tc>
        <w:tc>
          <w:tcPr>
            <w:tcW w:w="6951" w:type="dxa"/>
            <w:shd w:val="clear" w:color="auto" w:fill="FFFFFF"/>
          </w:tcPr>
          <w:p w14:paraId="467FFDBA" w14:textId="142BFF54" w:rsidR="006B7235" w:rsidRPr="006A7446" w:rsidRDefault="008B6800" w:rsidP="00957D4E">
            <w:pPr>
              <w:pStyle w:val="oneM2M-CoverTableText"/>
            </w:pPr>
            <w:r>
              <w:t>oneM2M Enhanced Filter and Queries</w:t>
            </w:r>
            <w:r w:rsidR="005823EC">
              <w:t xml:space="preserve"> </w:t>
            </w:r>
          </w:p>
        </w:tc>
      </w:tr>
      <w:tr w:rsidR="00B55C2D" w:rsidRPr="00B0381C" w14:paraId="7CC30E65" w14:textId="77777777" w:rsidTr="005741F1">
        <w:trPr>
          <w:trHeight w:val="124"/>
          <w:jc w:val="center"/>
        </w:trPr>
        <w:tc>
          <w:tcPr>
            <w:tcW w:w="2512" w:type="dxa"/>
            <w:shd w:val="clear" w:color="auto" w:fill="A0A0A3"/>
          </w:tcPr>
          <w:p w14:paraId="1DCCFD07" w14:textId="5D47184B" w:rsidR="00B55C2D" w:rsidRPr="00447DC4" w:rsidRDefault="00B55C2D" w:rsidP="00447DC4">
            <w:pPr>
              <w:pStyle w:val="oneM2M-CoverTableLeft"/>
            </w:pPr>
            <w:r w:rsidRPr="00447DC4">
              <w:t>Document Number</w:t>
            </w:r>
          </w:p>
        </w:tc>
        <w:tc>
          <w:tcPr>
            <w:tcW w:w="6951" w:type="dxa"/>
            <w:shd w:val="clear" w:color="auto" w:fill="FFFFFF"/>
          </w:tcPr>
          <w:p w14:paraId="5C13C03F" w14:textId="5A1D7162" w:rsidR="00B55C2D" w:rsidRPr="0007728E" w:rsidRDefault="00F476C8" w:rsidP="00AE2FB6">
            <w:pPr>
              <w:pStyle w:val="oneM2M-CoverTableText"/>
              <w:rPr>
                <w:lang w:val="fr-FR"/>
              </w:rPr>
            </w:pPr>
            <w:r w:rsidRPr="0007728E">
              <w:rPr>
                <w:lang w:val="fr-FR"/>
              </w:rPr>
              <w:t>WI-</w:t>
            </w:r>
            <w:r w:rsidR="00931CB6">
              <w:rPr>
                <w:lang w:val="fr-FR"/>
              </w:rPr>
              <w:t>0112</w:t>
            </w:r>
          </w:p>
        </w:tc>
      </w:tr>
      <w:tr w:rsidR="00B55C2D" w:rsidRPr="002B0CDC" w14:paraId="5749FB0A" w14:textId="77777777" w:rsidTr="005741F1">
        <w:trPr>
          <w:trHeight w:val="124"/>
          <w:jc w:val="center"/>
        </w:trPr>
        <w:tc>
          <w:tcPr>
            <w:tcW w:w="2512" w:type="dxa"/>
            <w:shd w:val="clear" w:color="auto" w:fill="A0A0A3"/>
          </w:tcPr>
          <w:p w14:paraId="620C2CE7" w14:textId="0B7BE1AC" w:rsidR="00B55C2D" w:rsidRPr="00447DC4" w:rsidRDefault="00B55C2D" w:rsidP="00447DC4">
            <w:pPr>
              <w:pStyle w:val="oneM2M-CoverTableLeft"/>
            </w:pPr>
            <w:r w:rsidRPr="00447DC4">
              <w:t>Supporting Members or Partner type 2</w:t>
            </w:r>
          </w:p>
        </w:tc>
        <w:tc>
          <w:tcPr>
            <w:tcW w:w="6951" w:type="dxa"/>
            <w:shd w:val="clear" w:color="auto" w:fill="FFFFFF"/>
          </w:tcPr>
          <w:p w14:paraId="08238FA2" w14:textId="28A6EDEA" w:rsidR="00B55C2D" w:rsidRPr="003F61E3" w:rsidRDefault="0007728E" w:rsidP="005242FE">
            <w:pPr>
              <w:pStyle w:val="oneM2M-CoverTableText"/>
              <w:rPr>
                <w:lang w:val="de-DE"/>
              </w:rPr>
            </w:pPr>
            <w:r w:rsidRPr="003F61E3">
              <w:rPr>
                <w:lang w:val="de-DE"/>
              </w:rPr>
              <w:t>Deutsche Telekom,</w:t>
            </w:r>
            <w:r w:rsidR="00ED4E0F" w:rsidRPr="003F61E3">
              <w:rPr>
                <w:lang w:val="de-DE"/>
              </w:rPr>
              <w:t xml:space="preserve"> Orange, </w:t>
            </w:r>
            <w:r w:rsidR="0010745B" w:rsidRPr="003F61E3">
              <w:rPr>
                <w:lang w:val="de-DE"/>
              </w:rPr>
              <w:t>Sejong University</w:t>
            </w:r>
            <w:r w:rsidR="008B51EA" w:rsidRPr="003F61E3">
              <w:rPr>
                <w:lang w:val="de-DE"/>
              </w:rPr>
              <w:t xml:space="preserve">, </w:t>
            </w:r>
            <w:r w:rsidR="0010745B" w:rsidRPr="003F61E3">
              <w:rPr>
                <w:lang w:val="de-DE"/>
              </w:rPr>
              <w:t xml:space="preserve">Exacta </w:t>
            </w:r>
          </w:p>
        </w:tc>
      </w:tr>
      <w:tr w:rsidR="001E2B3B" w:rsidRPr="00B0381C" w14:paraId="33D1D359" w14:textId="77777777" w:rsidTr="00545FA5">
        <w:trPr>
          <w:trHeight w:val="124"/>
          <w:jc w:val="center"/>
        </w:trPr>
        <w:tc>
          <w:tcPr>
            <w:tcW w:w="2512" w:type="dxa"/>
            <w:shd w:val="clear" w:color="auto" w:fill="A0A0A3"/>
          </w:tcPr>
          <w:p w14:paraId="4C308985" w14:textId="2A8D3098" w:rsidR="001E2B3B" w:rsidRPr="00447DC4" w:rsidRDefault="001E2B3B" w:rsidP="00447DC4">
            <w:pPr>
              <w:pStyle w:val="oneM2M-CoverTableLeft"/>
            </w:pPr>
            <w:r w:rsidRPr="00447DC4">
              <w:t>Date:</w:t>
            </w:r>
          </w:p>
        </w:tc>
        <w:tc>
          <w:tcPr>
            <w:tcW w:w="6951" w:type="dxa"/>
            <w:shd w:val="clear" w:color="auto" w:fill="FFFFFF"/>
          </w:tcPr>
          <w:p w14:paraId="7D1899D1" w14:textId="2DBA4F48" w:rsidR="001E2B3B" w:rsidRPr="002511B4" w:rsidRDefault="00AE2FB6" w:rsidP="0055738E">
            <w:pPr>
              <w:pStyle w:val="oneM2M-CoverTableText"/>
              <w:rPr>
                <w:highlight w:val="yellow"/>
              </w:rPr>
            </w:pPr>
            <w:r w:rsidRPr="00037193">
              <w:t>20</w:t>
            </w:r>
            <w:r w:rsidR="00510976" w:rsidRPr="00037193">
              <w:rPr>
                <w:rFonts w:eastAsia="Yu Mincho"/>
                <w:lang w:eastAsia="ja-JP"/>
              </w:rPr>
              <w:t>2</w:t>
            </w:r>
            <w:r w:rsidR="00825396" w:rsidRPr="00037193">
              <w:rPr>
                <w:rFonts w:eastAsia="Yu Mincho"/>
                <w:lang w:eastAsia="ja-JP"/>
              </w:rPr>
              <w:t>3</w:t>
            </w:r>
            <w:r w:rsidR="009D7C98" w:rsidRPr="00037193">
              <w:rPr>
                <w:rFonts w:eastAsia="Yu Mincho"/>
                <w:lang w:eastAsia="ja-JP"/>
              </w:rPr>
              <w:t>-</w:t>
            </w:r>
            <w:r w:rsidR="0040354C" w:rsidRPr="00037193">
              <w:rPr>
                <w:rFonts w:eastAsia="Yu Mincho"/>
                <w:lang w:eastAsia="ja-JP"/>
              </w:rPr>
              <w:t>0</w:t>
            </w:r>
            <w:r w:rsidR="00D240D5" w:rsidRPr="00037193">
              <w:rPr>
                <w:rFonts w:eastAsia="Yu Mincho"/>
                <w:lang w:eastAsia="ja-JP"/>
              </w:rPr>
              <w:t>4</w:t>
            </w:r>
            <w:r w:rsidR="005823EC" w:rsidRPr="00037193">
              <w:rPr>
                <w:rFonts w:eastAsia="Yu Mincho"/>
                <w:lang w:eastAsia="ja-JP"/>
              </w:rPr>
              <w:t>-</w:t>
            </w:r>
            <w:r w:rsidR="00037193" w:rsidRPr="00037193">
              <w:rPr>
                <w:rFonts w:eastAsia="Yu Mincho"/>
                <w:lang w:eastAsia="ja-JP"/>
              </w:rPr>
              <w:t>18</w:t>
            </w:r>
          </w:p>
        </w:tc>
      </w:tr>
      <w:tr w:rsidR="001E2B3B" w:rsidRPr="00B0381C" w14:paraId="699F3B9A" w14:textId="77777777" w:rsidTr="00545FA5">
        <w:trPr>
          <w:trHeight w:val="937"/>
          <w:jc w:val="center"/>
        </w:trPr>
        <w:tc>
          <w:tcPr>
            <w:tcW w:w="2512" w:type="dxa"/>
            <w:shd w:val="clear" w:color="auto" w:fill="A0A0A3"/>
          </w:tcPr>
          <w:p w14:paraId="13A5D0E1" w14:textId="60472F1F" w:rsidR="001E2B3B" w:rsidRPr="00447DC4" w:rsidRDefault="001E2B3B" w:rsidP="00447DC4">
            <w:pPr>
              <w:pStyle w:val="oneM2M-CoverTableLeft"/>
            </w:pPr>
            <w:r w:rsidRPr="00447DC4">
              <w:t>Abstract:</w:t>
            </w:r>
          </w:p>
        </w:tc>
        <w:tc>
          <w:tcPr>
            <w:tcW w:w="6951" w:type="dxa"/>
            <w:shd w:val="clear" w:color="auto" w:fill="FFFFFF"/>
          </w:tcPr>
          <w:p w14:paraId="5B4B0F85" w14:textId="49A95E89" w:rsidR="006F7352" w:rsidRPr="006A7446" w:rsidRDefault="00E65A37" w:rsidP="008B6800">
            <w:pPr>
              <w:pStyle w:val="oneM2M-CoverTableText"/>
              <w:rPr>
                <w:lang w:eastAsia="ja-JP"/>
              </w:rPr>
            </w:pPr>
            <w:r>
              <w:rPr>
                <w:lang w:eastAsia="ja-JP"/>
              </w:rPr>
              <w:t xml:space="preserve">This Work Item is intended to </w:t>
            </w:r>
            <w:r w:rsidR="00ED4E0F">
              <w:rPr>
                <w:lang w:eastAsia="ja-JP"/>
              </w:rPr>
              <w:t xml:space="preserve">improve the current method of providing filters for queries in RETRIEVE and DISCOVERY operations. This improvement will also be applicable to other parts of the oneM2M specifications where similar </w:t>
            </w:r>
            <w:r w:rsidR="008B6800">
              <w:rPr>
                <w:lang w:eastAsia="ja-JP"/>
              </w:rPr>
              <w:t xml:space="preserve">attribute-based </w:t>
            </w:r>
            <w:r w:rsidR="00ED4E0F">
              <w:rPr>
                <w:lang w:eastAsia="ja-JP"/>
              </w:rPr>
              <w:t>filters</w:t>
            </w:r>
            <w:r w:rsidR="008B6800">
              <w:rPr>
                <w:lang w:eastAsia="ja-JP"/>
              </w:rPr>
              <w:t xml:space="preserve"> and queries are used.</w:t>
            </w:r>
          </w:p>
        </w:tc>
      </w:tr>
      <w:tr w:rsidR="00116177" w:rsidRPr="00B0381C" w14:paraId="530502A0" w14:textId="77777777" w:rsidTr="00AE1325">
        <w:trPr>
          <w:trHeight w:val="373"/>
          <w:jc w:val="center"/>
        </w:trPr>
        <w:tc>
          <w:tcPr>
            <w:tcW w:w="9463" w:type="dxa"/>
            <w:gridSpan w:val="2"/>
            <w:shd w:val="clear" w:color="auto" w:fill="A0A0A3"/>
          </w:tcPr>
          <w:p w14:paraId="1CBE7E6E" w14:textId="2B39BD3B" w:rsidR="00116177" w:rsidRPr="00FA422E" w:rsidRDefault="00116177" w:rsidP="004A4404">
            <w:pPr>
              <w:pStyle w:val="oneM2M-CoverTableLeft"/>
              <w:tabs>
                <w:tab w:val="left" w:pos="6248"/>
              </w:tabs>
              <w:rPr>
                <w:sz w:val="16"/>
                <w:szCs w:val="16"/>
                <w:lang w:eastAsia="ja-JP"/>
              </w:rPr>
            </w:pPr>
          </w:p>
        </w:tc>
      </w:tr>
    </w:tbl>
    <w:p w14:paraId="0242849A" w14:textId="77777777" w:rsidR="00BD3149" w:rsidRPr="006A7446" w:rsidRDefault="00BD3149" w:rsidP="00BD3149">
      <w:pPr>
        <w:pStyle w:val="oneM2M-Normal"/>
      </w:pPr>
    </w:p>
    <w:p w14:paraId="4CE5BE91" w14:textId="77777777" w:rsidR="001E2B3B" w:rsidRPr="006A7446" w:rsidRDefault="001E2B3B" w:rsidP="00BD3149">
      <w:pPr>
        <w:pStyle w:val="oneM2M-Normal"/>
      </w:pPr>
    </w:p>
    <w:p w14:paraId="24CCAA7B" w14:textId="77777777" w:rsidR="00B70AD9" w:rsidRPr="006A7446" w:rsidRDefault="00B70AD9" w:rsidP="00BD3149">
      <w:pPr>
        <w:pStyle w:val="oneM2M-Normal"/>
      </w:pPr>
    </w:p>
    <w:p w14:paraId="5AB4E715" w14:textId="77777777" w:rsidR="00C67381" w:rsidRPr="006A7446" w:rsidRDefault="00C67381" w:rsidP="00C67381">
      <w:pPr>
        <w:pStyle w:val="oneM2M-IPRTitle"/>
      </w:pPr>
      <w:r w:rsidRPr="006A7446">
        <w:t>oneM2M Copyright statement</w:t>
      </w:r>
    </w:p>
    <w:p w14:paraId="6911E585" w14:textId="77777777" w:rsidR="00C67381" w:rsidRPr="00726DA2" w:rsidRDefault="00C67381" w:rsidP="00726DA2">
      <w:pPr>
        <w:pStyle w:val="oneM2M-IPR"/>
      </w:pPr>
      <w:r w:rsidRPr="00726DA2">
        <w:t>No part may be reproduced except as authorized by written permission.</w:t>
      </w:r>
    </w:p>
    <w:p w14:paraId="6E9F17CC" w14:textId="77777777" w:rsidR="00C67381" w:rsidRPr="00726DA2" w:rsidRDefault="00C67381" w:rsidP="00726DA2">
      <w:pPr>
        <w:pStyle w:val="oneM2M-IPR"/>
      </w:pPr>
      <w:r w:rsidRPr="00726DA2">
        <w:t>The copyright and the foregoing restriction extend to reproduction in all media.</w:t>
      </w:r>
    </w:p>
    <w:p w14:paraId="6860F04F" w14:textId="77777777" w:rsidR="00C67381" w:rsidRPr="00726DA2" w:rsidRDefault="00C67381" w:rsidP="00726DA2">
      <w:pPr>
        <w:pStyle w:val="oneM2M-IPR"/>
      </w:pPr>
      <w:r w:rsidRPr="00726DA2">
        <w:t>All rights reserved.</w:t>
      </w:r>
    </w:p>
    <w:p w14:paraId="69EFE2A2" w14:textId="77777777" w:rsidR="00B55C2D" w:rsidRPr="00447DC4" w:rsidRDefault="00651D13" w:rsidP="00447DC4">
      <w:pPr>
        <w:pStyle w:val="oneM2M-Heading1"/>
      </w:pPr>
      <w:r w:rsidRPr="006A7446">
        <w:br w:type="page"/>
      </w:r>
      <w:bookmarkStart w:id="0" w:name="_Toc300920109"/>
      <w:r w:rsidR="00316BD2">
        <w:lastRenderedPageBreak/>
        <w:t>1</w:t>
      </w:r>
      <w:r w:rsidR="00316BD2">
        <w:tab/>
      </w:r>
      <w:r w:rsidR="00B55C2D" w:rsidRPr="00447DC4">
        <w:t>Title</w:t>
      </w:r>
      <w:r w:rsidR="00712C1E">
        <w:t xml:space="preserve"> (Acronym)</w:t>
      </w:r>
    </w:p>
    <w:p w14:paraId="32D65C2F" w14:textId="100C0751" w:rsidR="00712C1E" w:rsidRPr="006A7446" w:rsidRDefault="00D1465E" w:rsidP="00B55C2D">
      <w:pPr>
        <w:pStyle w:val="oneM2M-Normal"/>
      </w:pPr>
      <w:r>
        <w:t xml:space="preserve">oneM2M </w:t>
      </w:r>
      <w:r w:rsidR="008B6800">
        <w:t>Enhanced Filters and Queries</w:t>
      </w:r>
      <w:r w:rsidR="005E246E">
        <w:t xml:space="preserve"> </w:t>
      </w:r>
    </w:p>
    <w:p w14:paraId="649B5029" w14:textId="59298EC6" w:rsidR="003568BD" w:rsidRDefault="00316BD2" w:rsidP="00447DC4">
      <w:pPr>
        <w:pStyle w:val="oneM2M-Heading1"/>
      </w:pPr>
      <w:r>
        <w:t>2</w:t>
      </w:r>
      <w:r>
        <w:tab/>
      </w:r>
      <w:r w:rsidR="003568BD">
        <w:t>Justification</w:t>
      </w:r>
    </w:p>
    <w:p w14:paraId="2B4AC57E" w14:textId="251528C8" w:rsidR="003A70B3" w:rsidRPr="003A70B3" w:rsidRDefault="003A70B3" w:rsidP="003A70B3">
      <w:pPr>
        <w:pStyle w:val="oneM2M-Normal"/>
        <w:rPr>
          <w:lang w:val="en-US"/>
        </w:rPr>
      </w:pPr>
      <w:r w:rsidRPr="003A70B3">
        <w:rPr>
          <w:lang w:val="en-US"/>
        </w:rPr>
        <w:t xml:space="preserve">Searching for resources </w:t>
      </w:r>
      <w:r>
        <w:rPr>
          <w:lang w:val="en-US"/>
        </w:rPr>
        <w:t xml:space="preserve">with certain </w:t>
      </w:r>
      <w:r w:rsidR="00D437E1">
        <w:rPr>
          <w:lang w:val="en-US"/>
        </w:rPr>
        <w:t>characteristics</w:t>
      </w:r>
      <w:r>
        <w:rPr>
          <w:lang w:val="en-US"/>
        </w:rPr>
        <w:t xml:space="preserve"> </w:t>
      </w:r>
      <w:r w:rsidRPr="003A70B3">
        <w:rPr>
          <w:lang w:val="en-US"/>
        </w:rPr>
        <w:t xml:space="preserve">in a </w:t>
      </w:r>
      <w:proofErr w:type="gramStart"/>
      <w:r w:rsidRPr="003A70B3">
        <w:rPr>
          <w:lang w:val="en-US"/>
        </w:rPr>
        <w:t>CSE‘</w:t>
      </w:r>
      <w:proofErr w:type="gramEnd"/>
      <w:r w:rsidRPr="003A70B3">
        <w:rPr>
          <w:lang w:val="en-US"/>
        </w:rPr>
        <w:t>s resource tree is</w:t>
      </w:r>
      <w:r>
        <w:rPr>
          <w:lang w:val="en-US"/>
        </w:rPr>
        <w:t xml:space="preserve"> currently</w:t>
      </w:r>
      <w:r w:rsidRPr="003A70B3">
        <w:rPr>
          <w:lang w:val="en-US"/>
        </w:rPr>
        <w:t xml:space="preserve"> done by providing a </w:t>
      </w:r>
      <w:r w:rsidRPr="003A70B3">
        <w:rPr>
          <w:b/>
          <w:bCs/>
          <w:lang w:val="en-US"/>
        </w:rPr>
        <w:t>Filter Criteria</w:t>
      </w:r>
      <w:r w:rsidRPr="003A70B3">
        <w:rPr>
          <w:lang w:val="en-US"/>
        </w:rPr>
        <w:t xml:space="preserve"> in a </w:t>
      </w:r>
      <w:r>
        <w:rPr>
          <w:lang w:val="en-US"/>
        </w:rPr>
        <w:t xml:space="preserve">RETRIEVE or DISCOVERY </w:t>
      </w:r>
      <w:r w:rsidRPr="003A70B3">
        <w:rPr>
          <w:lang w:val="en-US"/>
        </w:rPr>
        <w:t>request.</w:t>
      </w:r>
      <w:r>
        <w:rPr>
          <w:lang w:val="en-US"/>
        </w:rPr>
        <w:t xml:space="preserve"> </w:t>
      </w:r>
      <w:r w:rsidRPr="003A70B3">
        <w:rPr>
          <w:lang w:val="en-US"/>
        </w:rPr>
        <w:t>This is defined in TS-0001, 10.2.6 “Discovery-related Procedures”.</w:t>
      </w:r>
    </w:p>
    <w:p w14:paraId="245267C5" w14:textId="3A5E4617" w:rsidR="003A70B3" w:rsidRDefault="003A70B3" w:rsidP="003A70B3">
      <w:pPr>
        <w:pStyle w:val="oneM2M-Normal"/>
        <w:rPr>
          <w:lang w:val="en-US"/>
        </w:rPr>
      </w:pPr>
      <w:r w:rsidRPr="003A70B3">
        <w:rPr>
          <w:lang w:val="en-US"/>
        </w:rPr>
        <w:t xml:space="preserve">Filtering is </w:t>
      </w:r>
      <w:r>
        <w:rPr>
          <w:lang w:val="en-US"/>
        </w:rPr>
        <w:t>currently v</w:t>
      </w:r>
      <w:r w:rsidRPr="003A70B3">
        <w:rPr>
          <w:lang w:val="en-US"/>
        </w:rPr>
        <w:t>ery limited:</w:t>
      </w:r>
    </w:p>
    <w:p w14:paraId="0ED07D43" w14:textId="7046A414" w:rsidR="003A70B3" w:rsidRDefault="003A70B3" w:rsidP="003A70B3">
      <w:pPr>
        <w:pStyle w:val="oneM2M-Normal"/>
        <w:numPr>
          <w:ilvl w:val="0"/>
          <w:numId w:val="21"/>
        </w:numPr>
        <w:rPr>
          <w:lang w:val="en-US"/>
        </w:rPr>
      </w:pPr>
      <w:r>
        <w:rPr>
          <w:lang w:val="en-US"/>
        </w:rPr>
        <w:t>Only e</w:t>
      </w:r>
      <w:r w:rsidRPr="003A70B3">
        <w:rPr>
          <w:lang w:val="en-US"/>
        </w:rPr>
        <w:t xml:space="preserve">quality </w:t>
      </w:r>
      <w:r>
        <w:rPr>
          <w:lang w:val="en-US"/>
        </w:rPr>
        <w:t>of attributes is generally supported</w:t>
      </w:r>
    </w:p>
    <w:p w14:paraId="3121696C" w14:textId="7848CE5D" w:rsidR="003A70B3" w:rsidRDefault="003A70B3" w:rsidP="003A70B3">
      <w:pPr>
        <w:pStyle w:val="oneM2M-Normal"/>
        <w:numPr>
          <w:ilvl w:val="0"/>
          <w:numId w:val="21"/>
        </w:numPr>
        <w:rPr>
          <w:lang w:val="en-US"/>
        </w:rPr>
      </w:pPr>
      <w:r w:rsidRPr="003A70B3">
        <w:rPr>
          <w:lang w:val="en-US"/>
        </w:rPr>
        <w:t>“Greater”, “less”, “earlier”, “later” for a small set of common and universal attributes</w:t>
      </w:r>
      <w:r>
        <w:rPr>
          <w:lang w:val="en-US"/>
        </w:rPr>
        <w:t>. This makes, for example, querying of &lt;flexContainer&gt; specialization resources with comparison o</w:t>
      </w:r>
      <w:r w:rsidR="002E44C0">
        <w:rPr>
          <w:lang w:val="en-US"/>
        </w:rPr>
        <w:t>pe</w:t>
      </w:r>
      <w:r>
        <w:rPr>
          <w:lang w:val="en-US"/>
        </w:rPr>
        <w:t>rators other than equality impossible.</w:t>
      </w:r>
    </w:p>
    <w:p w14:paraId="5791EB34" w14:textId="77777777" w:rsidR="00951DB2" w:rsidRDefault="003A70B3" w:rsidP="003A70B3">
      <w:pPr>
        <w:pStyle w:val="oneM2M-Normal"/>
        <w:numPr>
          <w:ilvl w:val="0"/>
          <w:numId w:val="21"/>
        </w:numPr>
        <w:rPr>
          <w:lang w:val="en-US"/>
        </w:rPr>
      </w:pPr>
      <w:r>
        <w:rPr>
          <w:lang w:val="en-US"/>
        </w:rPr>
        <w:t xml:space="preserve">There is no support for filtering </w:t>
      </w:r>
      <w:r w:rsidR="00951DB2">
        <w:rPr>
          <w:lang w:val="en-US"/>
        </w:rPr>
        <w:t xml:space="preserve">using </w:t>
      </w:r>
      <w:r w:rsidRPr="003A70B3">
        <w:rPr>
          <w:lang w:val="en-US"/>
        </w:rPr>
        <w:t>complex attributes.</w:t>
      </w:r>
    </w:p>
    <w:p w14:paraId="0F589FE2" w14:textId="09A09573" w:rsidR="003A70B3" w:rsidRPr="00951DB2" w:rsidRDefault="003A70B3" w:rsidP="003A70B3">
      <w:pPr>
        <w:pStyle w:val="oneM2M-Normal"/>
        <w:numPr>
          <w:ilvl w:val="0"/>
          <w:numId w:val="21"/>
        </w:numPr>
        <w:rPr>
          <w:lang w:val="en-US"/>
        </w:rPr>
      </w:pPr>
      <w:r w:rsidRPr="00951DB2">
        <w:rPr>
          <w:lang w:val="en-US"/>
        </w:rPr>
        <w:t>Limited to either “AND”, “OR”, or “XOR” expression</w:t>
      </w:r>
      <w:r w:rsidR="00951DB2">
        <w:rPr>
          <w:lang w:val="en-US"/>
        </w:rPr>
        <w:t>s when combining multiple comparisons.</w:t>
      </w:r>
    </w:p>
    <w:p w14:paraId="135C25A5" w14:textId="247B3970" w:rsidR="00951DB2" w:rsidRDefault="00951DB2" w:rsidP="003D7E3E">
      <w:pPr>
        <w:pStyle w:val="oneM2M-Normal"/>
        <w:rPr>
          <w:lang w:val="en-US"/>
        </w:rPr>
      </w:pPr>
      <w:r>
        <w:rPr>
          <w:lang w:val="en-US"/>
        </w:rPr>
        <w:t>Also, t</w:t>
      </w:r>
      <w:r w:rsidR="003A70B3" w:rsidRPr="003A70B3">
        <w:rPr>
          <w:lang w:val="en-US"/>
        </w:rPr>
        <w:t xml:space="preserve">he growing number of </w:t>
      </w:r>
      <w:r w:rsidR="003A70B3" w:rsidRPr="00951DB2">
        <w:rPr>
          <w:b/>
          <w:bCs/>
          <w:lang w:val="en-US"/>
        </w:rPr>
        <w:t>Filter Criteria</w:t>
      </w:r>
      <w:r w:rsidR="003A70B3" w:rsidRPr="003A70B3">
        <w:rPr>
          <w:lang w:val="en-US"/>
        </w:rPr>
        <w:t xml:space="preserve"> attributes makes it more and more difficult to support</w:t>
      </w:r>
      <w:r>
        <w:rPr>
          <w:lang w:val="en-US"/>
        </w:rPr>
        <w:t xml:space="preserve"> in implementations. A generic approach would make this more flexible.</w:t>
      </w:r>
    </w:p>
    <w:p w14:paraId="26574672" w14:textId="703D18B2" w:rsidR="003D7E3E" w:rsidRPr="003D7E3E" w:rsidRDefault="003D7E3E" w:rsidP="003D7E3E">
      <w:pPr>
        <w:pStyle w:val="oneM2M-Normal"/>
        <w:rPr>
          <w:lang w:val="en-US"/>
        </w:rPr>
      </w:pPr>
      <w:r>
        <w:rPr>
          <w:lang w:val="en-US"/>
        </w:rPr>
        <w:t xml:space="preserve">Another problem is that similar functionality is now defined in different parts of the specifications. The &lt;action&gt; and &lt;dependency&gt; resource types defined a similar, though very limited, solution to filter on events. It does make sense to define a solution that could </w:t>
      </w:r>
      <w:r w:rsidR="00BF5C5E">
        <w:rPr>
          <w:lang w:val="en-US"/>
        </w:rPr>
        <w:t>be applied to those cases as well to reduce the overhead in specification work, implementations, and for application development.</w:t>
      </w:r>
    </w:p>
    <w:p w14:paraId="0603520E" w14:textId="6C264619" w:rsidR="00F974BB" w:rsidRDefault="00316BD2" w:rsidP="00A12358">
      <w:pPr>
        <w:pStyle w:val="oneM2M-Heading1"/>
      </w:pPr>
      <w:r>
        <w:t>3</w:t>
      </w:r>
      <w:r>
        <w:tab/>
      </w:r>
      <w:r w:rsidR="00F974BB">
        <w:t xml:space="preserve">Intended </w:t>
      </w:r>
      <w:r w:rsidR="003568BD" w:rsidRPr="006A7446">
        <w:t>Output</w:t>
      </w:r>
    </w:p>
    <w:tbl>
      <w:tblPr>
        <w:tblW w:w="57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908"/>
        <w:gridCol w:w="4810"/>
      </w:tblGrid>
      <w:tr w:rsidR="008E3254" w:rsidRPr="00B0381C" w14:paraId="194ABA26" w14:textId="77777777" w:rsidTr="004A4404">
        <w:trPr>
          <w:cantSplit/>
          <w:trHeight w:val="1576"/>
        </w:trPr>
        <w:tc>
          <w:tcPr>
            <w:tcW w:w="908" w:type="dxa"/>
            <w:tcMar>
              <w:left w:w="57" w:type="dxa"/>
              <w:right w:w="57" w:type="dxa"/>
            </w:tcMar>
            <w:textDirection w:val="btLr"/>
          </w:tcPr>
          <w:p w14:paraId="486F89E6" w14:textId="77777777" w:rsidR="00F974BB" w:rsidRPr="006A7446" w:rsidRDefault="00F974BB" w:rsidP="00AE1325">
            <w:pPr>
              <w:pStyle w:val="oneM2M-TableTitle"/>
            </w:pPr>
            <w:r>
              <w:t>Ti</w:t>
            </w:r>
            <w:r w:rsidR="00A12358">
              <w:t>c</w:t>
            </w:r>
            <w:r>
              <w:t>k all the appropriate cases</w:t>
            </w:r>
            <w:r w:rsidRPr="006A7446">
              <w:t xml:space="preserve"> </w:t>
            </w:r>
          </w:p>
          <w:p w14:paraId="7A0A19D6" w14:textId="77777777" w:rsidR="00F974BB" w:rsidRPr="006A7446" w:rsidRDefault="00F974BB" w:rsidP="00AE1325">
            <w:pPr>
              <w:pStyle w:val="oneM2M-TableTitle"/>
            </w:pPr>
          </w:p>
        </w:tc>
        <w:tc>
          <w:tcPr>
            <w:tcW w:w="4810" w:type="dxa"/>
            <w:tcMar>
              <w:left w:w="57" w:type="dxa"/>
              <w:right w:w="57" w:type="dxa"/>
            </w:tcMar>
            <w:textDirection w:val="btLr"/>
          </w:tcPr>
          <w:p w14:paraId="708E2C69" w14:textId="77777777" w:rsidR="00F974BB" w:rsidRPr="006A7446" w:rsidRDefault="00F974BB" w:rsidP="00AE1325">
            <w:pPr>
              <w:pStyle w:val="oneM2M-TableTitle"/>
            </w:pPr>
          </w:p>
        </w:tc>
      </w:tr>
      <w:tr w:rsidR="008E3254" w:rsidRPr="00B0381C" w14:paraId="0F714C19" w14:textId="77777777" w:rsidTr="004A4404">
        <w:tc>
          <w:tcPr>
            <w:tcW w:w="908" w:type="dxa"/>
            <w:vAlign w:val="center"/>
          </w:tcPr>
          <w:p w14:paraId="62D3FCF9" w14:textId="52508CFA" w:rsidR="00F974BB" w:rsidRPr="006A7446" w:rsidRDefault="008F096A" w:rsidP="00AE1325">
            <w:pPr>
              <w:pStyle w:val="oneM2M-TableText"/>
            </w:pPr>
            <w:r>
              <w:t>X</w:t>
            </w:r>
          </w:p>
        </w:tc>
        <w:tc>
          <w:tcPr>
            <w:tcW w:w="4810" w:type="dxa"/>
            <w:vAlign w:val="center"/>
          </w:tcPr>
          <w:p w14:paraId="799CCCFF" w14:textId="77777777" w:rsidR="00F974BB" w:rsidRPr="006A7446" w:rsidRDefault="008E3254" w:rsidP="00A12358">
            <w:pPr>
              <w:pStyle w:val="oneM2M-TableText"/>
            </w:pPr>
            <w:r>
              <w:t xml:space="preserve">Change request(s) to </w:t>
            </w:r>
            <w:r w:rsidR="00F974BB">
              <w:t>existing T</w:t>
            </w:r>
            <w:r>
              <w:t xml:space="preserve">echnical </w:t>
            </w:r>
            <w:r w:rsidR="00F974BB">
              <w:t>S</w:t>
            </w:r>
            <w:r>
              <w:t>pecification</w:t>
            </w:r>
            <w:r w:rsidR="00F974BB">
              <w:t>(s)</w:t>
            </w:r>
          </w:p>
        </w:tc>
      </w:tr>
      <w:tr w:rsidR="008E3254" w:rsidRPr="00B0381C" w14:paraId="4CC30971" w14:textId="77777777" w:rsidTr="004A4404">
        <w:tc>
          <w:tcPr>
            <w:tcW w:w="908" w:type="dxa"/>
            <w:vAlign w:val="center"/>
          </w:tcPr>
          <w:p w14:paraId="08811F7F" w14:textId="773D392B" w:rsidR="00F974BB" w:rsidRPr="006A7446" w:rsidRDefault="00F974BB" w:rsidP="00AE1325">
            <w:pPr>
              <w:pStyle w:val="oneM2M-TableText"/>
            </w:pPr>
          </w:p>
        </w:tc>
        <w:tc>
          <w:tcPr>
            <w:tcW w:w="4810" w:type="dxa"/>
            <w:vAlign w:val="center"/>
          </w:tcPr>
          <w:p w14:paraId="5CA1F864" w14:textId="77777777" w:rsidR="00F974BB" w:rsidRPr="006A7446" w:rsidRDefault="008E3254" w:rsidP="00A12358">
            <w:pPr>
              <w:pStyle w:val="oneM2M-TableText"/>
            </w:pPr>
            <w:r>
              <w:t>Change request(s) to existing Technical Reports(s)</w:t>
            </w:r>
          </w:p>
        </w:tc>
      </w:tr>
      <w:tr w:rsidR="00F974BB" w:rsidRPr="00B0381C" w14:paraId="22008453" w14:textId="77777777" w:rsidTr="004A4404">
        <w:tc>
          <w:tcPr>
            <w:tcW w:w="908" w:type="dxa"/>
            <w:vAlign w:val="center"/>
          </w:tcPr>
          <w:p w14:paraId="714E0A37" w14:textId="43EF5C90" w:rsidR="00F974BB" w:rsidRPr="006A7446" w:rsidRDefault="00F974BB" w:rsidP="00A12358">
            <w:pPr>
              <w:pStyle w:val="oneM2M-TableText"/>
            </w:pPr>
          </w:p>
        </w:tc>
        <w:tc>
          <w:tcPr>
            <w:tcW w:w="4810" w:type="dxa"/>
            <w:vAlign w:val="center"/>
          </w:tcPr>
          <w:p w14:paraId="59EADBD6" w14:textId="77777777" w:rsidR="00F974BB" w:rsidRDefault="00F974BB" w:rsidP="00AE1325">
            <w:pPr>
              <w:pStyle w:val="oneM2M-TableText"/>
            </w:pPr>
            <w:r>
              <w:t>New Normative T</w:t>
            </w:r>
            <w:r w:rsidR="008E3254">
              <w:t xml:space="preserve">echnical </w:t>
            </w:r>
            <w:r>
              <w:t>S</w:t>
            </w:r>
            <w:r w:rsidR="008E3254">
              <w:t>pecifications</w:t>
            </w:r>
            <w:r>
              <w:t>(s)</w:t>
            </w:r>
          </w:p>
        </w:tc>
      </w:tr>
      <w:tr w:rsidR="00F974BB" w:rsidRPr="00B0381C" w14:paraId="1183C2E0" w14:textId="77777777" w:rsidTr="004A4404">
        <w:tc>
          <w:tcPr>
            <w:tcW w:w="908" w:type="dxa"/>
            <w:vAlign w:val="center"/>
          </w:tcPr>
          <w:p w14:paraId="08E126FE" w14:textId="73A224B8" w:rsidR="00F974BB" w:rsidRPr="00174D31" w:rsidRDefault="00F974BB" w:rsidP="00AE1325">
            <w:pPr>
              <w:pStyle w:val="oneM2M-TableText"/>
              <w:rPr>
                <w:lang w:val="en-GB"/>
              </w:rPr>
            </w:pPr>
          </w:p>
        </w:tc>
        <w:tc>
          <w:tcPr>
            <w:tcW w:w="4810" w:type="dxa"/>
            <w:vAlign w:val="center"/>
          </w:tcPr>
          <w:p w14:paraId="40A192A6" w14:textId="77777777" w:rsidR="00F974BB" w:rsidRDefault="00F974BB" w:rsidP="00AE1325">
            <w:pPr>
              <w:pStyle w:val="oneM2M-TableText"/>
            </w:pPr>
            <w:r>
              <w:t>New Permanent T</w:t>
            </w:r>
            <w:r w:rsidR="008E3254">
              <w:t xml:space="preserve">echnical </w:t>
            </w:r>
            <w:r>
              <w:t>R</w:t>
            </w:r>
            <w:r w:rsidR="008E3254">
              <w:t>eports</w:t>
            </w:r>
            <w:r>
              <w:t>(s)</w:t>
            </w:r>
          </w:p>
        </w:tc>
      </w:tr>
      <w:tr w:rsidR="00F974BB" w:rsidRPr="00B0381C" w14:paraId="4D6AA4E0" w14:textId="77777777" w:rsidTr="004A4404">
        <w:tc>
          <w:tcPr>
            <w:tcW w:w="908" w:type="dxa"/>
            <w:vAlign w:val="center"/>
          </w:tcPr>
          <w:p w14:paraId="06D7B351" w14:textId="22239928" w:rsidR="00F974BB" w:rsidRPr="006A7446" w:rsidRDefault="00F974BB" w:rsidP="00AE1325">
            <w:pPr>
              <w:pStyle w:val="oneM2M-TableText"/>
            </w:pPr>
          </w:p>
        </w:tc>
        <w:tc>
          <w:tcPr>
            <w:tcW w:w="4810" w:type="dxa"/>
            <w:vAlign w:val="center"/>
          </w:tcPr>
          <w:p w14:paraId="1C06D6C9" w14:textId="77777777" w:rsidR="00F974BB" w:rsidRDefault="00F974BB" w:rsidP="00AE1325">
            <w:pPr>
              <w:pStyle w:val="oneM2M-TableText"/>
            </w:pPr>
            <w:r>
              <w:t>New Temporary T</w:t>
            </w:r>
            <w:r w:rsidR="008E3254">
              <w:t xml:space="preserve">echnical </w:t>
            </w:r>
            <w:r>
              <w:t>R</w:t>
            </w:r>
            <w:r w:rsidR="008E3254">
              <w:t>eports</w:t>
            </w:r>
            <w:r>
              <w:t>(s)</w:t>
            </w:r>
          </w:p>
        </w:tc>
      </w:tr>
    </w:tbl>
    <w:p w14:paraId="0F4406A3" w14:textId="77777777" w:rsidR="00D06987" w:rsidRPr="006A7446" w:rsidRDefault="00316BD2" w:rsidP="00447DC4">
      <w:pPr>
        <w:pStyle w:val="oneM2M-Heading1"/>
      </w:pPr>
      <w:r>
        <w:t>4</w:t>
      </w:r>
      <w:r>
        <w:tab/>
      </w:r>
      <w:r w:rsidR="00B55C2D" w:rsidRPr="006A7446">
        <w:t xml:space="preserve">Impact </w:t>
      </w:r>
    </w:p>
    <w:p w14:paraId="3FBF45D9" w14:textId="77777777" w:rsidR="00B55C2D" w:rsidRPr="006A7446" w:rsidRDefault="00316BD2" w:rsidP="00C1318C">
      <w:pPr>
        <w:pStyle w:val="oneM2M-Heading2"/>
      </w:pPr>
      <w:r>
        <w:t>4.</w:t>
      </w:r>
      <w:r w:rsidR="00F974BB">
        <w:t>1</w:t>
      </w:r>
      <w:r>
        <w:tab/>
      </w:r>
      <w:r w:rsidR="00B55C2D" w:rsidRPr="006A7446">
        <w:t>oneM2M Work Items</w:t>
      </w:r>
    </w:p>
    <w:p w14:paraId="27E77D3C" w14:textId="77777777" w:rsidR="00B55C2D" w:rsidRPr="006A7446" w:rsidRDefault="004500E2" w:rsidP="004500E2">
      <w:pPr>
        <w:pStyle w:val="oneM2M-Normal"/>
        <w:ind w:left="426"/>
      </w:pPr>
      <w:r>
        <w:t>None</w:t>
      </w:r>
    </w:p>
    <w:p w14:paraId="76BC33BF" w14:textId="2AA0309A" w:rsidR="00D06987" w:rsidRDefault="00316BD2" w:rsidP="00447DC4">
      <w:pPr>
        <w:pStyle w:val="oneM2M-Heading1"/>
      </w:pPr>
      <w:r>
        <w:t>5</w:t>
      </w:r>
      <w:r>
        <w:tab/>
      </w:r>
      <w:r w:rsidR="00D06987" w:rsidRPr="006A7446">
        <w:t>Scope</w:t>
      </w:r>
    </w:p>
    <w:p w14:paraId="5E755491" w14:textId="37CA4537" w:rsidR="004557C0" w:rsidRDefault="004557C0" w:rsidP="004557C0">
      <w:pPr>
        <w:pStyle w:val="oneM2M-Normal"/>
      </w:pPr>
      <w:r>
        <w:t>The scope of this work</w:t>
      </w:r>
      <w:r w:rsidR="00D437E1">
        <w:t xml:space="preserve"> </w:t>
      </w:r>
      <w:r>
        <w:t xml:space="preserve">item is to define an advanced and generic query method to filter resources, events etc in a oneM2M </w:t>
      </w:r>
      <w:r w:rsidR="00D83253">
        <w:t>CSE</w:t>
      </w:r>
      <w:r>
        <w:t xml:space="preserve"> to support </w:t>
      </w:r>
      <w:r w:rsidR="00D83253">
        <w:t>RETRIEVE and DISCOVERY operations. It should also be applicable to other parts of the oneM2M specifications, such as in the procedures for, for example, &lt;action&gt; and &lt;dependency&gt; resource types where similar functionality is specified.</w:t>
      </w:r>
    </w:p>
    <w:p w14:paraId="4807D97B" w14:textId="7A125DF3" w:rsidR="004557C0" w:rsidRDefault="00D83253" w:rsidP="00D83253">
      <w:pPr>
        <w:pStyle w:val="oneM2M-Normal"/>
        <w:rPr>
          <w:lang w:val="en-US"/>
        </w:rPr>
      </w:pPr>
      <w:r>
        <w:t>A solution could be the introduction of a simple but flexible query language based on s-expressions as presented in SDS-2022-0014R02 (“</w:t>
      </w:r>
      <w:r w:rsidRPr="00D83253">
        <w:t>Improving Queries in Discovery and Retrieve Requests</w:t>
      </w:r>
      <w:r>
        <w:t>”).</w:t>
      </w:r>
    </w:p>
    <w:p w14:paraId="2DAB3607" w14:textId="17FE93E7" w:rsidR="004557C0" w:rsidRPr="004557C0" w:rsidRDefault="00D83253" w:rsidP="00D83253">
      <w:pPr>
        <w:pStyle w:val="oneM2M-Normal"/>
        <w:rPr>
          <w:lang w:val="en-US"/>
        </w:rPr>
      </w:pPr>
      <w:r>
        <w:rPr>
          <w:lang w:val="en-US"/>
        </w:rPr>
        <w:t xml:space="preserve">The solution must co-exist with the current </w:t>
      </w:r>
      <w:r w:rsidR="00F14A8E">
        <w:rPr>
          <w:lang w:val="en-US"/>
        </w:rPr>
        <w:t xml:space="preserve">filter </w:t>
      </w:r>
      <w:proofErr w:type="gramStart"/>
      <w:r w:rsidR="00F14A8E">
        <w:rPr>
          <w:lang w:val="en-US"/>
        </w:rPr>
        <w:t>methods, but</w:t>
      </w:r>
      <w:proofErr w:type="gramEnd"/>
      <w:r w:rsidR="00F14A8E">
        <w:rPr>
          <w:lang w:val="en-US"/>
        </w:rPr>
        <w:t xml:space="preserve"> may not be possible to avoid overlapping functionality since a new filter method will provide at least the same functionalities and more.</w:t>
      </w:r>
    </w:p>
    <w:p w14:paraId="6E14F960" w14:textId="77777777" w:rsidR="00951DB2" w:rsidRPr="006A7446" w:rsidRDefault="00951DB2" w:rsidP="00951DB2">
      <w:pPr>
        <w:pStyle w:val="oneM2M-Normal"/>
      </w:pPr>
    </w:p>
    <w:p w14:paraId="1EB6CA72" w14:textId="77777777" w:rsidR="00D06987" w:rsidRPr="006A7446" w:rsidRDefault="00316BD2" w:rsidP="00C1318C">
      <w:pPr>
        <w:pStyle w:val="oneM2M-Heading1"/>
      </w:pPr>
      <w:r>
        <w:lastRenderedPageBreak/>
        <w:t>6</w:t>
      </w:r>
      <w:r>
        <w:tab/>
      </w:r>
      <w:r w:rsidR="00B55C2D" w:rsidRPr="006A7446">
        <w:t xml:space="preserve">Schedule </w:t>
      </w:r>
      <w:r w:rsidR="00F974BB">
        <w:t>and impacted specifications</w:t>
      </w:r>
    </w:p>
    <w:p w14:paraId="6581482F" w14:textId="77777777" w:rsidR="000A6099" w:rsidRPr="006A7446" w:rsidRDefault="000A6099" w:rsidP="00D06987">
      <w:pPr>
        <w:pStyle w:val="oneM2M-Normal"/>
      </w:pPr>
    </w:p>
    <w:tbl>
      <w:tblPr>
        <w:tblW w:w="1003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34"/>
        <w:gridCol w:w="708"/>
        <w:gridCol w:w="3969"/>
        <w:gridCol w:w="709"/>
        <w:gridCol w:w="709"/>
        <w:gridCol w:w="709"/>
        <w:gridCol w:w="708"/>
        <w:gridCol w:w="709"/>
        <w:gridCol w:w="709"/>
        <w:gridCol w:w="567"/>
      </w:tblGrid>
      <w:tr w:rsidR="000A6099" w:rsidRPr="00B0381C" w14:paraId="46914923" w14:textId="77777777" w:rsidTr="004A4404">
        <w:trPr>
          <w:cantSplit/>
          <w:trHeight w:val="514"/>
        </w:trPr>
        <w:tc>
          <w:tcPr>
            <w:tcW w:w="10031" w:type="dxa"/>
            <w:gridSpan w:val="10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2BBB2BEF" w14:textId="77777777" w:rsidR="000A6099" w:rsidRDefault="000A6099" w:rsidP="00C1318C">
            <w:pPr>
              <w:pStyle w:val="oneM2M-TableTitle"/>
            </w:pPr>
            <w:r>
              <w:t>New Specifications (if any)</w:t>
            </w:r>
          </w:p>
        </w:tc>
      </w:tr>
      <w:tr w:rsidR="000A6099" w:rsidRPr="00B0381C" w14:paraId="4ADFFB8A" w14:textId="77777777" w:rsidTr="004A4404">
        <w:trPr>
          <w:cantSplit/>
          <w:trHeight w:val="514"/>
        </w:trPr>
        <w:tc>
          <w:tcPr>
            <w:tcW w:w="534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extDirection w:val="btLr"/>
            <w:vAlign w:val="center"/>
          </w:tcPr>
          <w:p w14:paraId="4EAFB156" w14:textId="77777777" w:rsidR="000A6099" w:rsidRPr="006A7446" w:rsidRDefault="000A6099" w:rsidP="00C1318C">
            <w:pPr>
              <w:pStyle w:val="oneM2M-TableTitle"/>
              <w:ind w:left="113" w:right="113"/>
            </w:pPr>
            <w:r w:rsidRPr="006A7446">
              <w:t>Doc</w:t>
            </w:r>
            <w:r>
              <w:t>ument</w:t>
            </w:r>
          </w:p>
          <w:p w14:paraId="4533001E" w14:textId="77777777" w:rsidR="000A6099" w:rsidRPr="006A7446" w:rsidRDefault="000A6099" w:rsidP="00C1318C">
            <w:pPr>
              <w:pStyle w:val="oneM2M-TableTitle"/>
              <w:ind w:left="113" w:right="113"/>
            </w:pPr>
            <w:r w:rsidRPr="006A7446">
              <w:t>Type</w:t>
            </w:r>
          </w:p>
        </w:tc>
        <w:tc>
          <w:tcPr>
            <w:tcW w:w="70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left w:w="57" w:type="dxa"/>
              <w:right w:w="57" w:type="dxa"/>
            </w:tcMar>
            <w:textDirection w:val="btLr"/>
            <w:vAlign w:val="center"/>
          </w:tcPr>
          <w:p w14:paraId="50984A80" w14:textId="77777777" w:rsidR="000A6099" w:rsidRPr="006A7446" w:rsidRDefault="000A6099" w:rsidP="00C1318C">
            <w:pPr>
              <w:pStyle w:val="oneM2M-TableTitle"/>
              <w:ind w:left="113" w:right="113"/>
            </w:pPr>
            <w:r w:rsidRPr="006A7446">
              <w:t>Doc</w:t>
            </w:r>
            <w:r>
              <w:t>ument</w:t>
            </w:r>
          </w:p>
          <w:p w14:paraId="7D6EF4E7" w14:textId="77777777" w:rsidR="000A6099" w:rsidRPr="006A7446" w:rsidRDefault="000A6099" w:rsidP="00C1318C">
            <w:pPr>
              <w:pStyle w:val="oneM2M-TableTitle"/>
              <w:ind w:left="113" w:right="113"/>
            </w:pPr>
            <w:r>
              <w:t>Number*</w:t>
            </w:r>
          </w:p>
        </w:tc>
        <w:tc>
          <w:tcPr>
            <w:tcW w:w="396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left w:w="57" w:type="dxa"/>
              <w:right w:w="57" w:type="dxa"/>
            </w:tcMar>
            <w:vAlign w:val="center"/>
          </w:tcPr>
          <w:p w14:paraId="24B62B0B" w14:textId="77777777" w:rsidR="000A6099" w:rsidRPr="006A7446" w:rsidRDefault="000A6099" w:rsidP="00C1318C">
            <w:pPr>
              <w:pStyle w:val="oneM2M-TableTitle"/>
            </w:pPr>
            <w:r w:rsidRPr="006A7446">
              <w:t>Title</w:t>
            </w:r>
          </w:p>
        </w:tc>
        <w:tc>
          <w:tcPr>
            <w:tcW w:w="283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57" w:type="dxa"/>
              <w:right w:w="57" w:type="dxa"/>
            </w:tcMar>
            <w:vAlign w:val="center"/>
          </w:tcPr>
          <w:p w14:paraId="7B9E18D6" w14:textId="77777777" w:rsidR="000A6099" w:rsidRPr="006A7446" w:rsidRDefault="00A12358" w:rsidP="00C1318C">
            <w:pPr>
              <w:pStyle w:val="oneM2M-TableTitle"/>
            </w:pPr>
            <w:r>
              <w:br/>
              <w:t>Schedule (TP No.)</w:t>
            </w:r>
          </w:p>
        </w:tc>
        <w:tc>
          <w:tcPr>
            <w:tcW w:w="70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left w:w="57" w:type="dxa"/>
              <w:right w:w="57" w:type="dxa"/>
            </w:tcMar>
            <w:textDirection w:val="btLr"/>
            <w:vAlign w:val="center"/>
          </w:tcPr>
          <w:p w14:paraId="7B2BD3C2" w14:textId="77777777" w:rsidR="000A6099" w:rsidRPr="006A7446" w:rsidRDefault="000A6099" w:rsidP="00C1318C">
            <w:pPr>
              <w:pStyle w:val="oneM2M-TableTitle"/>
            </w:pPr>
            <w:r>
              <w:t>Lead WG</w:t>
            </w:r>
          </w:p>
        </w:tc>
        <w:tc>
          <w:tcPr>
            <w:tcW w:w="70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extDirection w:val="btLr"/>
          </w:tcPr>
          <w:p w14:paraId="5B67A9CB" w14:textId="77777777" w:rsidR="000A6099" w:rsidRPr="006A7446" w:rsidRDefault="000A6099" w:rsidP="00C1318C">
            <w:pPr>
              <w:pStyle w:val="oneM2M-TableTitle"/>
            </w:pPr>
            <w:r>
              <w:t>Impacted WGs</w:t>
            </w:r>
          </w:p>
        </w:tc>
        <w:tc>
          <w:tcPr>
            <w:tcW w:w="56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extDirection w:val="btLr"/>
          </w:tcPr>
          <w:p w14:paraId="32E9B560" w14:textId="77777777" w:rsidR="000A6099" w:rsidRDefault="000A6099" w:rsidP="00C1318C">
            <w:pPr>
              <w:pStyle w:val="oneM2M-TableTitle"/>
            </w:pPr>
            <w:r>
              <w:t>Comments</w:t>
            </w:r>
          </w:p>
        </w:tc>
      </w:tr>
      <w:tr w:rsidR="000A6099" w:rsidRPr="00B0381C" w14:paraId="7544BEC9" w14:textId="77777777" w:rsidTr="004A4404">
        <w:trPr>
          <w:cantSplit/>
          <w:trHeight w:val="1264"/>
        </w:trPr>
        <w:tc>
          <w:tcPr>
            <w:tcW w:w="53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C1CAE8" w14:textId="77777777" w:rsidR="000A6099" w:rsidRPr="006A7446" w:rsidRDefault="000A6099" w:rsidP="00C1318C">
            <w:pPr>
              <w:spacing w:before="0"/>
              <w:rPr>
                <w:rFonts w:ascii="Times New Roman" w:eastAsia="MS Mincho" w:hAnsi="Times New Roman"/>
                <w:sz w:val="18"/>
                <w:szCs w:val="18"/>
                <w:lang w:val="en-US" w:eastAsia="ja-JP"/>
              </w:rPr>
            </w:pPr>
          </w:p>
        </w:tc>
        <w:tc>
          <w:tcPr>
            <w:tcW w:w="70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57" w:type="dxa"/>
              <w:right w:w="57" w:type="dxa"/>
            </w:tcMar>
          </w:tcPr>
          <w:p w14:paraId="5E91DDBA" w14:textId="77777777" w:rsidR="000A6099" w:rsidRPr="006A7446" w:rsidRDefault="000A6099" w:rsidP="00C1318C">
            <w:pPr>
              <w:spacing w:before="0"/>
              <w:rPr>
                <w:rFonts w:ascii="Times New Roman" w:eastAsia="MS Mincho" w:hAnsi="Times New Roman"/>
                <w:sz w:val="18"/>
                <w:szCs w:val="18"/>
                <w:lang w:val="en-US" w:eastAsia="ja-JP"/>
              </w:rPr>
            </w:pPr>
          </w:p>
        </w:tc>
        <w:tc>
          <w:tcPr>
            <w:tcW w:w="396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57" w:type="dxa"/>
              <w:right w:w="57" w:type="dxa"/>
            </w:tcMar>
          </w:tcPr>
          <w:p w14:paraId="1CF4124C" w14:textId="77777777" w:rsidR="000A6099" w:rsidRPr="006A7446" w:rsidRDefault="000A6099" w:rsidP="00C1318C">
            <w:pPr>
              <w:spacing w:before="0"/>
              <w:rPr>
                <w:rFonts w:ascii="Times New Roman" w:eastAsia="MS Mincho" w:hAnsi="Times New Roman"/>
                <w:sz w:val="18"/>
                <w:szCs w:val="18"/>
                <w:lang w:val="en-US" w:eastAsia="ja-JP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57" w:type="dxa"/>
              <w:right w:w="57" w:type="dxa"/>
            </w:tcMar>
            <w:textDirection w:val="btLr"/>
          </w:tcPr>
          <w:p w14:paraId="5A6EAC66" w14:textId="77777777" w:rsidR="000A6099" w:rsidRPr="006A7446" w:rsidRDefault="000A6099" w:rsidP="00C1318C">
            <w:pPr>
              <w:pStyle w:val="oneM2M-TableTitle"/>
            </w:pPr>
            <w:r w:rsidRPr="006A7446">
              <w:t xml:space="preserve">Start </w:t>
            </w:r>
          </w:p>
          <w:p w14:paraId="62D8A722" w14:textId="77777777" w:rsidR="000A6099" w:rsidRPr="006A7446" w:rsidRDefault="000A6099" w:rsidP="00C1318C">
            <w:pPr>
              <w:pStyle w:val="oneM2M-TableTitle"/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57" w:type="dxa"/>
              <w:right w:w="57" w:type="dxa"/>
            </w:tcMar>
            <w:textDirection w:val="btLr"/>
          </w:tcPr>
          <w:p w14:paraId="2C90BAA4" w14:textId="77777777" w:rsidR="000A6099" w:rsidRPr="006A7446" w:rsidRDefault="000A6099" w:rsidP="00C1318C">
            <w:pPr>
              <w:pStyle w:val="oneM2M-TableTitle"/>
            </w:pPr>
            <w:r w:rsidRPr="006A7446">
              <w:t xml:space="preserve">Change Control 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57" w:type="dxa"/>
              <w:right w:w="57" w:type="dxa"/>
            </w:tcMar>
            <w:textDirection w:val="btLr"/>
          </w:tcPr>
          <w:p w14:paraId="4754DFA6" w14:textId="77777777" w:rsidR="000A6099" w:rsidRPr="006A7446" w:rsidRDefault="000A6099" w:rsidP="00C1318C">
            <w:pPr>
              <w:pStyle w:val="oneM2M-TableTitle"/>
            </w:pPr>
            <w:r w:rsidRPr="006A7446">
              <w:t>Freeze</w:t>
            </w:r>
          </w:p>
          <w:p w14:paraId="1E14B461" w14:textId="77777777" w:rsidR="000A6099" w:rsidRPr="006A7446" w:rsidRDefault="000A6099" w:rsidP="00C1318C">
            <w:pPr>
              <w:pStyle w:val="oneM2M-TableTitle"/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57" w:type="dxa"/>
              <w:right w:w="57" w:type="dxa"/>
            </w:tcMar>
            <w:textDirection w:val="btLr"/>
          </w:tcPr>
          <w:p w14:paraId="1B58B53F" w14:textId="77777777" w:rsidR="000A6099" w:rsidRPr="006A7446" w:rsidRDefault="000A6099" w:rsidP="00C1318C">
            <w:pPr>
              <w:pStyle w:val="oneM2M-TableTitle"/>
            </w:pPr>
            <w:r w:rsidRPr="006A7446">
              <w:t>Approval</w:t>
            </w:r>
          </w:p>
          <w:p w14:paraId="352DFAB8" w14:textId="77777777" w:rsidR="000A6099" w:rsidRPr="006A7446" w:rsidRDefault="000A6099" w:rsidP="00C1318C">
            <w:pPr>
              <w:pStyle w:val="oneM2M-TableTitle"/>
            </w:pPr>
          </w:p>
        </w:tc>
        <w:tc>
          <w:tcPr>
            <w:tcW w:w="70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57" w:type="dxa"/>
              <w:right w:w="57" w:type="dxa"/>
            </w:tcMar>
          </w:tcPr>
          <w:p w14:paraId="3FF82D99" w14:textId="77777777" w:rsidR="000A6099" w:rsidRPr="006A7446" w:rsidRDefault="000A6099" w:rsidP="00C1318C">
            <w:pPr>
              <w:spacing w:before="0"/>
              <w:rPr>
                <w:rFonts w:ascii="Times New Roman" w:eastAsia="MS Mincho" w:hAnsi="Times New Roman"/>
                <w:sz w:val="18"/>
                <w:szCs w:val="18"/>
                <w:lang w:val="en-US" w:eastAsia="ja-JP"/>
              </w:rPr>
            </w:pPr>
          </w:p>
        </w:tc>
        <w:tc>
          <w:tcPr>
            <w:tcW w:w="70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FA2EBC" w14:textId="77777777" w:rsidR="000A6099" w:rsidRPr="006A7446" w:rsidRDefault="000A6099" w:rsidP="00C1318C">
            <w:pPr>
              <w:spacing w:before="0"/>
              <w:rPr>
                <w:rFonts w:ascii="Times New Roman" w:eastAsia="MS Mincho" w:hAnsi="Times New Roman"/>
                <w:sz w:val="18"/>
                <w:szCs w:val="18"/>
                <w:lang w:val="en-US" w:eastAsia="ja-JP"/>
              </w:rPr>
            </w:pPr>
          </w:p>
        </w:tc>
        <w:tc>
          <w:tcPr>
            <w:tcW w:w="567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DFA834" w14:textId="77777777" w:rsidR="000A6099" w:rsidRPr="006A7446" w:rsidRDefault="000A6099" w:rsidP="00C1318C">
            <w:pPr>
              <w:spacing w:before="0"/>
              <w:rPr>
                <w:rFonts w:ascii="Times New Roman" w:eastAsia="MS Mincho" w:hAnsi="Times New Roman"/>
                <w:sz w:val="18"/>
                <w:szCs w:val="18"/>
                <w:lang w:val="en-US" w:eastAsia="ja-JP"/>
              </w:rPr>
            </w:pPr>
          </w:p>
        </w:tc>
      </w:tr>
      <w:tr w:rsidR="004500E2" w:rsidRPr="00B0381C" w14:paraId="714B5933" w14:textId="77777777" w:rsidTr="00181DD2">
        <w:tc>
          <w:tcPr>
            <w:tcW w:w="5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581470" w14:textId="484262D8" w:rsidR="004500E2" w:rsidRPr="004500E2" w:rsidRDefault="002B0CDC" w:rsidP="00C1318C">
            <w:pPr>
              <w:pStyle w:val="oneM2M-TableTex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R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14EA6C" w14:textId="059D2588" w:rsidR="004500E2" w:rsidRPr="00B0381C" w:rsidRDefault="004500E2" w:rsidP="00852B5F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7213FE" w14:textId="2AED8DBF" w:rsidR="004500E2" w:rsidRPr="00B0381C" w:rsidRDefault="002B0CDC" w:rsidP="00852B5F">
            <w:pPr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Enhanced filtering and que</w:t>
            </w:r>
            <w:r w:rsidR="0089618F">
              <w:rPr>
                <w:rFonts w:ascii="Times New Roman" w:hAnsi="Times New Roman"/>
                <w:sz w:val="18"/>
                <w:szCs w:val="18"/>
              </w:rPr>
              <w:t>ries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75BA56" w14:textId="3F6BA9E4" w:rsidR="004500E2" w:rsidRPr="00B0381C" w:rsidRDefault="0089618F" w:rsidP="005E5B7B">
            <w:pPr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TP#59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7A3E85" w14:textId="33F537FC" w:rsidR="004500E2" w:rsidRPr="00B0381C" w:rsidRDefault="004500E2" w:rsidP="00181DD2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BD66E1" w14:textId="422581E6" w:rsidR="004500E2" w:rsidRPr="00B0381C" w:rsidRDefault="004500E2" w:rsidP="00D83CBE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20BB86" w14:textId="59206330" w:rsidR="004500E2" w:rsidRPr="00B0381C" w:rsidRDefault="00230A5A" w:rsidP="00D83CBE">
            <w:pPr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TP#62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C6F233" w14:textId="2BA39CF1" w:rsidR="004500E2" w:rsidRPr="00B0381C" w:rsidRDefault="00230A5A" w:rsidP="00181DD2">
            <w:pPr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SDS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46655E" w14:textId="7720EE2D" w:rsidR="004500E2" w:rsidRPr="00B0381C" w:rsidRDefault="004500E2" w:rsidP="00181DD2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ABB4FE" w14:textId="77777777" w:rsidR="004500E2" w:rsidRPr="004500E2" w:rsidRDefault="004500E2" w:rsidP="00C1318C">
            <w:pPr>
              <w:pStyle w:val="oneM2M-TableText"/>
              <w:rPr>
                <w:sz w:val="18"/>
                <w:szCs w:val="18"/>
              </w:rPr>
            </w:pPr>
          </w:p>
        </w:tc>
      </w:tr>
    </w:tbl>
    <w:p w14:paraId="72A9ED10" w14:textId="77777777" w:rsidR="00B14020" w:rsidRDefault="00C1318C" w:rsidP="00D06987">
      <w:pPr>
        <w:pStyle w:val="oneM2M-Normal"/>
      </w:pPr>
      <w:r>
        <w:t>* Optional for first versions</w:t>
      </w:r>
      <w:r w:rsidR="00C5037C">
        <w:t xml:space="preserve"> </w:t>
      </w:r>
      <w:r w:rsidR="00B14020">
        <w:t>(</w:t>
      </w:r>
      <w:proofErr w:type="gramStart"/>
      <w:r w:rsidR="00B14020">
        <w:t>i.e.</w:t>
      </w:r>
      <w:proofErr w:type="gramEnd"/>
      <w:r w:rsidR="00B14020">
        <w:t xml:space="preserve"> before it will be assigned by the secretariat)</w:t>
      </w:r>
    </w:p>
    <w:p w14:paraId="7BF8829C" w14:textId="77777777" w:rsidR="00B14020" w:rsidRDefault="00B14020" w:rsidP="004A4404">
      <w:pPr>
        <w:pStyle w:val="oneM2M-TableTitle"/>
      </w:pPr>
    </w:p>
    <w:tbl>
      <w:tblPr>
        <w:tblW w:w="1003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975"/>
        <w:gridCol w:w="851"/>
        <w:gridCol w:w="4111"/>
        <w:gridCol w:w="992"/>
        <w:gridCol w:w="709"/>
        <w:gridCol w:w="2393"/>
      </w:tblGrid>
      <w:tr w:rsidR="001E04CE" w:rsidRPr="004A4404" w14:paraId="26E8F5B7" w14:textId="77777777" w:rsidTr="004A4404">
        <w:trPr>
          <w:cantSplit/>
          <w:trHeight w:val="514"/>
        </w:trPr>
        <w:tc>
          <w:tcPr>
            <w:tcW w:w="10031" w:type="dxa"/>
            <w:gridSpan w:val="6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07B787FF" w14:textId="77777777" w:rsidR="001E04CE" w:rsidRDefault="001E04CE" w:rsidP="004A4404">
            <w:pPr>
              <w:pStyle w:val="oneM2M-TableTitle"/>
            </w:pPr>
            <w:r>
              <w:t>CRs to existing specifications (if any)</w:t>
            </w:r>
          </w:p>
        </w:tc>
      </w:tr>
      <w:tr w:rsidR="001E04CE" w:rsidRPr="00B0381C" w14:paraId="7259920B" w14:textId="77777777" w:rsidTr="004A4404">
        <w:trPr>
          <w:cantSplit/>
          <w:trHeight w:val="1788"/>
        </w:trPr>
        <w:tc>
          <w:tcPr>
            <w:tcW w:w="97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extDirection w:val="btLr"/>
            <w:vAlign w:val="center"/>
          </w:tcPr>
          <w:p w14:paraId="52272A2C" w14:textId="77777777" w:rsidR="001E04CE" w:rsidRPr="006A7446" w:rsidRDefault="001E04CE" w:rsidP="00AE1325">
            <w:pPr>
              <w:pStyle w:val="oneM2M-TableTitle"/>
              <w:ind w:left="113" w:right="113"/>
            </w:pPr>
            <w:r>
              <w:t>Impacted</w:t>
            </w:r>
          </w:p>
          <w:p w14:paraId="4389B8C5" w14:textId="77777777" w:rsidR="001E04CE" w:rsidRPr="006A7446" w:rsidRDefault="001E04CE" w:rsidP="00AE1325">
            <w:pPr>
              <w:pStyle w:val="oneM2M-TableTitle"/>
              <w:ind w:left="113" w:right="113"/>
            </w:pPr>
            <w:r>
              <w:t>TS/TR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left w:w="57" w:type="dxa"/>
              <w:right w:w="57" w:type="dxa"/>
            </w:tcMar>
            <w:textDirection w:val="btLr"/>
            <w:vAlign w:val="center"/>
          </w:tcPr>
          <w:p w14:paraId="15822ECB" w14:textId="77777777" w:rsidR="001E04CE" w:rsidRPr="006A7446" w:rsidRDefault="001E04CE" w:rsidP="00A12358">
            <w:pPr>
              <w:pStyle w:val="oneM2M-TableTitle"/>
              <w:ind w:left="113" w:right="113"/>
            </w:pPr>
            <w:r>
              <w:t>CR number (when known)</w:t>
            </w:r>
          </w:p>
        </w:tc>
        <w:tc>
          <w:tcPr>
            <w:tcW w:w="411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left w:w="57" w:type="dxa"/>
              <w:right w:w="57" w:type="dxa"/>
            </w:tcMar>
            <w:vAlign w:val="center"/>
          </w:tcPr>
          <w:p w14:paraId="3E49D153" w14:textId="77777777" w:rsidR="001E04CE" w:rsidRPr="006A7446" w:rsidRDefault="001E04CE" w:rsidP="004A4404">
            <w:pPr>
              <w:pStyle w:val="oneM2M-TableTitle"/>
            </w:pPr>
            <w:r w:rsidRPr="001E04CE">
              <w:t>Subject of the CR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extDirection w:val="btLr"/>
          </w:tcPr>
          <w:p w14:paraId="30F0441B" w14:textId="77777777" w:rsidR="001E04CE" w:rsidRDefault="001E04CE" w:rsidP="00AE1325">
            <w:pPr>
              <w:pStyle w:val="oneM2M-TableTitle"/>
            </w:pPr>
            <w:r w:rsidRPr="001E04CE">
              <w:t>Approved at plenary#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extDirection w:val="btLr"/>
          </w:tcPr>
          <w:p w14:paraId="0C718951" w14:textId="77777777" w:rsidR="001E04CE" w:rsidRPr="006A7446" w:rsidRDefault="001E04CE" w:rsidP="00AE1325">
            <w:pPr>
              <w:pStyle w:val="oneM2M-TableTitle"/>
            </w:pPr>
            <w:r>
              <w:t>Impacted WGs</w:t>
            </w:r>
          </w:p>
        </w:tc>
        <w:tc>
          <w:tcPr>
            <w:tcW w:w="239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extDirection w:val="btLr"/>
          </w:tcPr>
          <w:p w14:paraId="7AADA32B" w14:textId="77777777" w:rsidR="001E04CE" w:rsidRDefault="001E04CE" w:rsidP="00AE1325">
            <w:pPr>
              <w:pStyle w:val="oneM2M-TableTitle"/>
            </w:pPr>
            <w:r>
              <w:t>Comments</w:t>
            </w:r>
          </w:p>
        </w:tc>
      </w:tr>
      <w:tr w:rsidR="004A0F80" w:rsidRPr="00B0381C" w14:paraId="45B4B577" w14:textId="77777777" w:rsidTr="004A4404">
        <w:tc>
          <w:tcPr>
            <w:tcW w:w="9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449FB6" w14:textId="3F0C840B" w:rsidR="004A0F80" w:rsidRDefault="00254669" w:rsidP="00AE1325">
            <w:pPr>
              <w:pStyle w:val="oneM2M-TableText"/>
            </w:pPr>
            <w:r>
              <w:t>TS-0001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B002B9" w14:textId="77777777" w:rsidR="004A0F80" w:rsidDel="00787A32" w:rsidRDefault="004A0F80" w:rsidP="00AE1325">
            <w:pPr>
              <w:pStyle w:val="oneM2M-TableText"/>
            </w:pPr>
          </w:p>
        </w:tc>
        <w:tc>
          <w:tcPr>
            <w:tcW w:w="41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656BEB" w14:textId="49BE46EC" w:rsidR="004A0F80" w:rsidRPr="00BA0230" w:rsidRDefault="00C22D32" w:rsidP="00AE1325">
            <w:pPr>
              <w:pStyle w:val="oneM2M-TableText"/>
              <w:rPr>
                <w:lang w:eastAsia="ko-KR"/>
              </w:rPr>
            </w:pPr>
            <w:r>
              <w:rPr>
                <w:lang w:eastAsia="ko-KR"/>
              </w:rPr>
              <w:t>Enhanced queries and filtering (TS-0001)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E9E1D2" w14:textId="7713A6FC" w:rsidR="004A0F80" w:rsidRPr="002E58D3" w:rsidRDefault="00254669" w:rsidP="00AE1325">
            <w:pPr>
              <w:pStyle w:val="oneM2M-TableText"/>
            </w:pPr>
            <w:r>
              <w:t>TP#</w:t>
            </w:r>
            <w:r w:rsidR="002E116B">
              <w:t>63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89321E" w14:textId="4526C4E2" w:rsidR="004A0F80" w:rsidRDefault="00254669" w:rsidP="00AE1325">
            <w:pPr>
              <w:pStyle w:val="oneM2M-TableText"/>
            </w:pPr>
            <w:r>
              <w:t>SDS</w:t>
            </w:r>
          </w:p>
        </w:tc>
        <w:tc>
          <w:tcPr>
            <w:tcW w:w="23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549A6B" w14:textId="77777777" w:rsidR="004A0F80" w:rsidRPr="002E58D3" w:rsidDel="004816C0" w:rsidRDefault="004A0F80" w:rsidP="00AE1325">
            <w:pPr>
              <w:pStyle w:val="oneM2M-TableText"/>
            </w:pPr>
          </w:p>
        </w:tc>
      </w:tr>
      <w:tr w:rsidR="00C22D32" w:rsidRPr="00B0381C" w14:paraId="75358A6F" w14:textId="77777777" w:rsidTr="004A4404">
        <w:tc>
          <w:tcPr>
            <w:tcW w:w="9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C172A0" w14:textId="2FE296D8" w:rsidR="00C22D32" w:rsidRDefault="00C22D32" w:rsidP="00C22D32">
            <w:pPr>
              <w:pStyle w:val="oneM2M-TableText"/>
            </w:pPr>
            <w:r>
              <w:t>TS-0004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57545E" w14:textId="77777777" w:rsidR="00C22D32" w:rsidDel="00787A32" w:rsidRDefault="00C22D32" w:rsidP="00C22D32">
            <w:pPr>
              <w:pStyle w:val="oneM2M-TableText"/>
            </w:pPr>
          </w:p>
        </w:tc>
        <w:tc>
          <w:tcPr>
            <w:tcW w:w="41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4C77E2" w14:textId="1BCD9980" w:rsidR="00C22D32" w:rsidRDefault="00C22D32" w:rsidP="00C22D32">
            <w:pPr>
              <w:pStyle w:val="oneM2M-TableText"/>
              <w:rPr>
                <w:lang w:eastAsia="ko-KR"/>
              </w:rPr>
            </w:pPr>
            <w:r>
              <w:rPr>
                <w:lang w:eastAsia="ko-KR"/>
              </w:rPr>
              <w:t>Enhanced queries and filtering (TS-0004)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9FFBDB" w14:textId="47F9FDAB" w:rsidR="00C22D32" w:rsidRPr="002E58D3" w:rsidRDefault="00C22D32" w:rsidP="00C22D32">
            <w:pPr>
              <w:pStyle w:val="oneM2M-TableText"/>
            </w:pPr>
            <w:r>
              <w:t>TP#</w:t>
            </w:r>
            <w:r w:rsidR="002E116B">
              <w:t>64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8DE9D6" w14:textId="3949CD33" w:rsidR="00C22D32" w:rsidRDefault="00C22D32" w:rsidP="00C22D32">
            <w:pPr>
              <w:pStyle w:val="oneM2M-TableText"/>
            </w:pPr>
            <w:r>
              <w:t>SDS</w:t>
            </w:r>
          </w:p>
        </w:tc>
        <w:tc>
          <w:tcPr>
            <w:tcW w:w="23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507216" w14:textId="77777777" w:rsidR="00C22D32" w:rsidRPr="002E58D3" w:rsidDel="004816C0" w:rsidRDefault="00C22D32" w:rsidP="00C22D32">
            <w:pPr>
              <w:pStyle w:val="oneM2M-TableText"/>
            </w:pPr>
          </w:p>
        </w:tc>
      </w:tr>
    </w:tbl>
    <w:p w14:paraId="58608FFC" w14:textId="77777777" w:rsidR="009D0404" w:rsidRDefault="00316BD2" w:rsidP="00447DC4">
      <w:pPr>
        <w:pStyle w:val="oneM2M-Heading1"/>
      </w:pPr>
      <w:bookmarkStart w:id="1" w:name="_Hlk20836369"/>
      <w:r>
        <w:t>7</w:t>
      </w:r>
      <w:r>
        <w:tab/>
      </w:r>
      <w:r w:rsidR="009D0404">
        <w:t>Work Item Rapporteur(s)</w:t>
      </w:r>
    </w:p>
    <w:p w14:paraId="0B80AA2A" w14:textId="65D83E7E" w:rsidR="001B2FE2" w:rsidRPr="002E44C0" w:rsidRDefault="00D437E1" w:rsidP="00D06987">
      <w:pPr>
        <w:pStyle w:val="oneM2M-Normal"/>
        <w:rPr>
          <w:lang w:val="de-DE"/>
        </w:rPr>
      </w:pPr>
      <w:r>
        <w:rPr>
          <w:lang w:val="de-DE"/>
        </w:rPr>
        <w:t>A</w:t>
      </w:r>
      <w:r w:rsidR="002E44C0" w:rsidRPr="002E44C0">
        <w:rPr>
          <w:lang w:val="de-DE"/>
        </w:rPr>
        <w:t>ndreas Kraft (Deutsche Telekom)</w:t>
      </w:r>
      <w:r w:rsidR="000F524D" w:rsidRPr="002E44C0">
        <w:rPr>
          <w:lang w:val="de-DE"/>
        </w:rPr>
        <w:t xml:space="preserve"> </w:t>
      </w:r>
    </w:p>
    <w:bookmarkEnd w:id="1"/>
    <w:p w14:paraId="620CCB26" w14:textId="77777777" w:rsidR="006A5775" w:rsidRPr="006A7446" w:rsidRDefault="00316BD2" w:rsidP="00596A95">
      <w:pPr>
        <w:pStyle w:val="oneM2M-Heading1"/>
        <w:tabs>
          <w:tab w:val="left" w:pos="2016"/>
        </w:tabs>
      </w:pPr>
      <w:r>
        <w:t>8</w:t>
      </w:r>
      <w:r>
        <w:tab/>
      </w:r>
      <w:r w:rsidR="006A5775" w:rsidRPr="006A7446">
        <w:t>History</w:t>
      </w:r>
      <w:bookmarkEnd w:id="0"/>
      <w:r w:rsidR="00596A95">
        <w:tab/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1247"/>
        <w:gridCol w:w="1794"/>
        <w:gridCol w:w="6598"/>
      </w:tblGrid>
      <w:tr w:rsidR="006A5775" w:rsidRPr="00B0381C" w14:paraId="14A22B4A" w14:textId="77777777" w:rsidTr="0055738E">
        <w:trPr>
          <w:cantSplit/>
          <w:jc w:val="center"/>
        </w:trPr>
        <w:tc>
          <w:tcPr>
            <w:tcW w:w="9639" w:type="dxa"/>
            <w:gridSpan w:val="3"/>
            <w:hideMark/>
          </w:tcPr>
          <w:p w14:paraId="1FDA4BFF" w14:textId="77777777" w:rsidR="006A5775" w:rsidRPr="006A7446" w:rsidRDefault="006A5775" w:rsidP="00C1318C">
            <w:pPr>
              <w:pStyle w:val="oneM2M-TableTitle"/>
            </w:pPr>
            <w:r w:rsidRPr="006A7446">
              <w:t>Document history</w:t>
            </w:r>
          </w:p>
        </w:tc>
      </w:tr>
      <w:tr w:rsidR="00596A95" w:rsidRPr="00B0381C" w14:paraId="619AF026" w14:textId="77777777" w:rsidTr="0055738E">
        <w:trPr>
          <w:cantSplit/>
          <w:jc w:val="center"/>
        </w:trPr>
        <w:tc>
          <w:tcPr>
            <w:tcW w:w="1247" w:type="dxa"/>
            <w:vMerge w:val="restart"/>
          </w:tcPr>
          <w:p w14:paraId="2C636B75" w14:textId="77777777" w:rsidR="00596A95" w:rsidRPr="006A7446" w:rsidRDefault="00596A95" w:rsidP="00D64E2F">
            <w:pPr>
              <w:pStyle w:val="oneM2M-TableText"/>
            </w:pPr>
            <w:r w:rsidRPr="002E58D3">
              <w:t>V0.0</w:t>
            </w:r>
            <w:r w:rsidR="00D64E2F">
              <w:t>.1</w:t>
            </w:r>
          </w:p>
        </w:tc>
        <w:tc>
          <w:tcPr>
            <w:tcW w:w="1794" w:type="dxa"/>
          </w:tcPr>
          <w:p w14:paraId="7D1E3C78" w14:textId="147CAC4B" w:rsidR="00596A95" w:rsidRPr="001D72B5" w:rsidRDefault="00596A95" w:rsidP="00D7025B">
            <w:pPr>
              <w:pStyle w:val="oneM2M-TableText"/>
            </w:pPr>
            <w:r w:rsidRPr="001D72B5">
              <w:t>20</w:t>
            </w:r>
            <w:r w:rsidR="004E681C" w:rsidRPr="001D72B5">
              <w:t>23</w:t>
            </w:r>
            <w:r w:rsidR="00CD319F" w:rsidRPr="001D72B5">
              <w:t>-</w:t>
            </w:r>
            <w:r w:rsidR="001D72B5">
              <w:t>04</w:t>
            </w:r>
            <w:r w:rsidR="008B6800" w:rsidRPr="001D72B5">
              <w:t>-</w:t>
            </w:r>
            <w:r w:rsidR="00037193">
              <w:t>17</w:t>
            </w:r>
          </w:p>
        </w:tc>
        <w:tc>
          <w:tcPr>
            <w:tcW w:w="6598" w:type="dxa"/>
          </w:tcPr>
          <w:p w14:paraId="0C02C70D" w14:textId="77777777" w:rsidR="00596A95" w:rsidRPr="001D72B5" w:rsidRDefault="00596A95" w:rsidP="00C1318C">
            <w:pPr>
              <w:pStyle w:val="oneM2M-TableText"/>
            </w:pPr>
            <w:r w:rsidRPr="001D72B5">
              <w:t>Initial proposal</w:t>
            </w:r>
          </w:p>
        </w:tc>
      </w:tr>
      <w:tr w:rsidR="00596A95" w:rsidRPr="00B0381C" w14:paraId="51F2F72B" w14:textId="77777777" w:rsidTr="0055738E">
        <w:trPr>
          <w:cantSplit/>
          <w:jc w:val="center"/>
        </w:trPr>
        <w:tc>
          <w:tcPr>
            <w:tcW w:w="1247" w:type="dxa"/>
            <w:vMerge/>
          </w:tcPr>
          <w:p w14:paraId="0FFBC503" w14:textId="77777777" w:rsidR="00596A95" w:rsidRPr="002E58D3" w:rsidRDefault="00596A95" w:rsidP="00C1318C">
            <w:pPr>
              <w:pStyle w:val="oneM2M-TableText"/>
            </w:pPr>
          </w:p>
        </w:tc>
        <w:tc>
          <w:tcPr>
            <w:tcW w:w="1794" w:type="dxa"/>
          </w:tcPr>
          <w:p w14:paraId="48C1CA73" w14:textId="7DF36650" w:rsidR="00596A95" w:rsidRPr="001D72B5" w:rsidRDefault="00CD319F" w:rsidP="00D7025B">
            <w:pPr>
              <w:pStyle w:val="oneM2M-TableText"/>
            </w:pPr>
            <w:r w:rsidRPr="001D72B5">
              <w:t>20</w:t>
            </w:r>
            <w:r w:rsidR="004E681C" w:rsidRPr="001D72B5">
              <w:t>23</w:t>
            </w:r>
            <w:r w:rsidRPr="001D72B5">
              <w:t>-</w:t>
            </w:r>
            <w:r w:rsidR="00037193">
              <w:t>04</w:t>
            </w:r>
            <w:r w:rsidR="008B6800" w:rsidRPr="001D72B5">
              <w:t>-</w:t>
            </w:r>
            <w:r w:rsidR="00037193">
              <w:t>18</w:t>
            </w:r>
          </w:p>
        </w:tc>
        <w:tc>
          <w:tcPr>
            <w:tcW w:w="6598" w:type="dxa"/>
          </w:tcPr>
          <w:p w14:paraId="4D8066C2" w14:textId="0CB3F534" w:rsidR="00596A95" w:rsidRPr="001D72B5" w:rsidRDefault="00D64E2F" w:rsidP="00C1318C">
            <w:pPr>
              <w:pStyle w:val="oneM2M-TableText"/>
            </w:pPr>
            <w:r w:rsidRPr="001D72B5">
              <w:t>Uploaded as a permanent document following approval of TP-20</w:t>
            </w:r>
            <w:r w:rsidR="00432F98" w:rsidRPr="001D72B5">
              <w:t>23-</w:t>
            </w:r>
            <w:r w:rsidR="0040354C" w:rsidRPr="001D72B5">
              <w:t>0022</w:t>
            </w:r>
          </w:p>
        </w:tc>
      </w:tr>
      <w:tr w:rsidR="00AA3284" w:rsidRPr="00B0381C" w14:paraId="3EA8CC33" w14:textId="77777777" w:rsidTr="0055738E">
        <w:trPr>
          <w:cantSplit/>
          <w:jc w:val="center"/>
        </w:trPr>
        <w:tc>
          <w:tcPr>
            <w:tcW w:w="1247" w:type="dxa"/>
          </w:tcPr>
          <w:p w14:paraId="71010C87" w14:textId="5332D22C" w:rsidR="00AA3284" w:rsidRPr="002E58D3" w:rsidRDefault="00AA3284" w:rsidP="00C1318C">
            <w:pPr>
              <w:pStyle w:val="oneM2M-TableText"/>
            </w:pPr>
          </w:p>
        </w:tc>
        <w:tc>
          <w:tcPr>
            <w:tcW w:w="1794" w:type="dxa"/>
          </w:tcPr>
          <w:p w14:paraId="504A8410" w14:textId="756C34CF" w:rsidR="00AA3284" w:rsidRPr="001D72B5" w:rsidRDefault="00AA3284" w:rsidP="00D7025B">
            <w:pPr>
              <w:pStyle w:val="oneM2M-TableText"/>
            </w:pPr>
          </w:p>
        </w:tc>
        <w:tc>
          <w:tcPr>
            <w:tcW w:w="6598" w:type="dxa"/>
          </w:tcPr>
          <w:p w14:paraId="55B93EBD" w14:textId="62B5D9AA" w:rsidR="00AA3284" w:rsidRPr="001D72B5" w:rsidRDefault="00AA3284" w:rsidP="00C1318C">
            <w:pPr>
              <w:pStyle w:val="oneM2M-TableText"/>
            </w:pPr>
          </w:p>
        </w:tc>
      </w:tr>
    </w:tbl>
    <w:p w14:paraId="028AF340" w14:textId="77777777" w:rsidR="00D8068C" w:rsidRPr="00D8068C" w:rsidRDefault="00D8068C" w:rsidP="006A5775">
      <w:pPr>
        <w:overflowPunct w:val="0"/>
        <w:autoSpaceDE w:val="0"/>
        <w:autoSpaceDN w:val="0"/>
        <w:adjustRightInd w:val="0"/>
        <w:spacing w:before="0" w:after="180"/>
        <w:textAlignment w:val="baseline"/>
        <w:rPr>
          <w:rFonts w:ascii="Times New Roman" w:hAnsi="Times New Roman"/>
        </w:rPr>
      </w:pPr>
    </w:p>
    <w:p w14:paraId="684965D5" w14:textId="6165340E" w:rsidR="006A5775" w:rsidRPr="006A7446" w:rsidRDefault="001B2FE2" w:rsidP="006A5775">
      <w:pPr>
        <w:overflowPunct w:val="0"/>
        <w:autoSpaceDE w:val="0"/>
        <w:autoSpaceDN w:val="0"/>
        <w:adjustRightInd w:val="0"/>
        <w:spacing w:before="0" w:after="180"/>
        <w:textAlignment w:val="baseline"/>
        <w:rPr>
          <w:rFonts w:ascii="Times New Roman" w:hAnsi="Times New Roman"/>
        </w:rPr>
      </w:pPr>
      <w:r>
        <w:rPr>
          <w:rFonts w:ascii="Times New Roman" w:hAnsi="Times New Roman"/>
        </w:rPr>
        <w:t>-------------------------------</w:t>
      </w:r>
    </w:p>
    <w:sectPr w:rsidR="006A5775" w:rsidRPr="006A7446" w:rsidSect="00C1318C">
      <w:headerReference w:type="default" r:id="rId8"/>
      <w:footerReference w:type="default" r:id="rId9"/>
      <w:headerReference w:type="first" r:id="rId10"/>
      <w:footerReference w:type="first" r:id="rId11"/>
      <w:pgSz w:w="11907" w:h="16839" w:code="9"/>
      <w:pgMar w:top="1440" w:right="1080" w:bottom="1152" w:left="1080" w:header="576" w:footer="576" w:gutter="0"/>
      <w:paperSrc w:first="5" w:other="5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CE5ADEE" w14:textId="77777777" w:rsidR="00692042" w:rsidRDefault="00692042">
      <w:pPr>
        <w:rPr>
          <w:rFonts w:hint="eastAsia"/>
        </w:rPr>
      </w:pPr>
      <w:r>
        <w:separator/>
      </w:r>
    </w:p>
  </w:endnote>
  <w:endnote w:type="continuationSeparator" w:id="0">
    <w:p w14:paraId="4712B9F8" w14:textId="77777777" w:rsidR="00692042" w:rsidRDefault="00692042">
      <w:pPr>
        <w:rPr>
          <w:rFonts w:hint="eastAsia"/>
        </w:rPr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Helvetica 75 Bold">
    <w:altName w:val="Arial"/>
    <w:panose1 w:val="00000000000000000000"/>
    <w:charset w:val="00"/>
    <w:family w:val="roman"/>
    <w:notTrueType/>
    <w:pitch w:val="default"/>
  </w:font>
  <w:font w:name="Myriad Pro">
    <w:altName w:val="Arial"/>
    <w:charset w:val="01"/>
    <w:family w:val="roman"/>
    <w:pitch w:val="variable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atangChe">
    <w:charset w:val="81"/>
    <w:family w:val="modern"/>
    <w:pitch w:val="fixed"/>
    <w:sig w:usb0="B00002AF" w:usb1="69D77CFB" w:usb2="00000030" w:usb3="00000000" w:csb0="000800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??">
    <w:panose1 w:val="00000000000000000000"/>
    <w:charset w:val="4F"/>
    <w:family w:val="auto"/>
    <w:notTrueType/>
    <w:pitch w:val="variable"/>
    <w:sig w:usb0="00000001" w:usb1="00000000" w:usb2="00000000" w:usb3="00000000" w:csb0="0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82B066" w14:textId="6E4BB3D4" w:rsidR="00390411" w:rsidRPr="00447DC4" w:rsidRDefault="00390411" w:rsidP="00447DC4">
    <w:pPr>
      <w:pStyle w:val="Footer"/>
    </w:pPr>
    <w:r w:rsidRPr="00447DC4">
      <w:sym w:font="Symbol" w:char="F0D3"/>
    </w:r>
    <w:r w:rsidRPr="00447DC4">
      <w:t xml:space="preserve"> </w:t>
    </w:r>
    <w:r w:rsidR="003A3481" w:rsidRPr="00447DC4">
      <w:t>20</w:t>
    </w:r>
    <w:r w:rsidR="0040354C">
      <w:rPr>
        <w:lang w:val="en-GB"/>
      </w:rPr>
      <w:t>23</w:t>
    </w:r>
    <w:r w:rsidR="003A3481" w:rsidRPr="00447DC4">
      <w:t xml:space="preserve"> </w:t>
    </w:r>
    <w:r w:rsidRPr="00447DC4">
      <w:t>oneM2M Partners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77B133" w14:textId="36327108" w:rsidR="00390411" w:rsidRDefault="00390411" w:rsidP="00447DC4">
    <w:pPr>
      <w:pStyle w:val="Footer"/>
    </w:pPr>
    <w:r>
      <w:t xml:space="preserve">© </w:t>
    </w:r>
    <w:r w:rsidRPr="00232F4D">
      <w:fldChar w:fldCharType="begin"/>
    </w:r>
    <w:r w:rsidRPr="00232F4D">
      <w:instrText xml:space="preserve"> DATE  \@ "yyyy"  \* MERGEFORMAT </w:instrText>
    </w:r>
    <w:r w:rsidRPr="00232F4D">
      <w:fldChar w:fldCharType="separate"/>
    </w:r>
    <w:r w:rsidR="001D72B5">
      <w:rPr>
        <w:noProof/>
      </w:rPr>
      <w:t>2023</w:t>
    </w:r>
    <w:r w:rsidRPr="00232F4D">
      <w:fldChar w:fldCharType="end"/>
    </w:r>
    <w:r>
      <w:t xml:space="preserve"> oneM2M Partners</w:t>
    </w:r>
    <w:r>
      <w:tab/>
    </w:r>
    <w:r>
      <w:tab/>
      <w:t xml:space="preserve">Page </w:t>
    </w:r>
    <w:r>
      <w:rPr>
        <w:rStyle w:val="PageNumber"/>
        <w:sz w:val="20"/>
      </w:rPr>
      <w:fldChar w:fldCharType="begin"/>
    </w:r>
    <w:r>
      <w:rPr>
        <w:rStyle w:val="PageNumber"/>
        <w:sz w:val="20"/>
      </w:rPr>
      <w:instrText xml:space="preserve"> PAGE </w:instrText>
    </w:r>
    <w:r>
      <w:rPr>
        <w:rStyle w:val="PageNumber"/>
        <w:sz w:val="20"/>
      </w:rPr>
      <w:fldChar w:fldCharType="separate"/>
    </w:r>
    <w:r>
      <w:rPr>
        <w:rStyle w:val="PageNumber"/>
        <w:noProof/>
        <w:sz w:val="20"/>
      </w:rPr>
      <w:t>1</w:t>
    </w:r>
    <w:r>
      <w:rPr>
        <w:rStyle w:val="PageNumber"/>
        <w:sz w:val="20"/>
      </w:rPr>
      <w:fldChar w:fldCharType="end"/>
    </w:r>
    <w:r>
      <w:rPr>
        <w:rStyle w:val="PageNumber"/>
        <w:sz w:val="20"/>
      </w:rPr>
      <w:t xml:space="preserve"> (of </w:t>
    </w:r>
    <w:r>
      <w:rPr>
        <w:rStyle w:val="PageNumber"/>
        <w:sz w:val="20"/>
      </w:rPr>
      <w:fldChar w:fldCharType="begin"/>
    </w:r>
    <w:r>
      <w:rPr>
        <w:rStyle w:val="PageNumber"/>
        <w:sz w:val="20"/>
      </w:rPr>
      <w:instrText xml:space="preserve"> NUMPAGES </w:instrText>
    </w:r>
    <w:r>
      <w:rPr>
        <w:rStyle w:val="PageNumber"/>
        <w:sz w:val="20"/>
      </w:rPr>
      <w:fldChar w:fldCharType="separate"/>
    </w:r>
    <w:r>
      <w:rPr>
        <w:rStyle w:val="PageNumber"/>
        <w:noProof/>
        <w:sz w:val="20"/>
      </w:rPr>
      <w:t>2</w:t>
    </w:r>
    <w:r>
      <w:rPr>
        <w:rStyle w:val="PageNumber"/>
        <w:sz w:val="20"/>
      </w:rPr>
      <w:fldChar w:fldCharType="end"/>
    </w:r>
    <w:r>
      <w:rPr>
        <w:rStyle w:val="PageNumber"/>
        <w:sz w:val="20"/>
      </w:rPr>
      <w:t>)</w:t>
    </w:r>
  </w:p>
  <w:p w14:paraId="4AD5C034" w14:textId="77777777" w:rsidR="00390411" w:rsidRPr="00B70AD9" w:rsidRDefault="00390411" w:rsidP="00447DC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2ABB76" w14:textId="77777777" w:rsidR="00692042" w:rsidRDefault="00692042">
      <w:pPr>
        <w:rPr>
          <w:rFonts w:hint="eastAsia"/>
        </w:rPr>
      </w:pPr>
      <w:r>
        <w:separator/>
      </w:r>
    </w:p>
  </w:footnote>
  <w:footnote w:type="continuationSeparator" w:id="0">
    <w:p w14:paraId="1398889F" w14:textId="77777777" w:rsidR="00692042" w:rsidRDefault="00692042">
      <w:pPr>
        <w:rPr>
          <w:rFonts w:hint="eastAsia"/>
        </w:rPr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C05F76" w14:textId="1D5BBB4D" w:rsidR="00390411" w:rsidRPr="00447DC4" w:rsidRDefault="00390411" w:rsidP="002D0EA0">
    <w:pPr>
      <w:pStyle w:val="oneM2M-PageHead"/>
      <w:rPr>
        <w:rFonts w:ascii="Times New Roman" w:hAnsi="Times New Roman"/>
      </w:rPr>
    </w:pPr>
    <w:r w:rsidRPr="00447DC4">
      <w:rPr>
        <w:rFonts w:ascii="Times New Roman" w:hAnsi="Times New Roman"/>
      </w:rPr>
      <w:t xml:space="preserve">Doc# </w:t>
    </w:r>
    <w:r w:rsidRPr="00447DC4">
      <w:rPr>
        <w:rFonts w:ascii="Times New Roman" w:hAnsi="Times New Roman"/>
      </w:rPr>
      <w:fldChar w:fldCharType="begin"/>
    </w:r>
    <w:r w:rsidRPr="00447DC4">
      <w:rPr>
        <w:rFonts w:ascii="Times New Roman" w:hAnsi="Times New Roman"/>
      </w:rPr>
      <w:instrText xml:space="preserve"> FILENAME </w:instrText>
    </w:r>
    <w:r w:rsidRPr="00447DC4">
      <w:rPr>
        <w:rFonts w:ascii="Times New Roman" w:hAnsi="Times New Roman"/>
      </w:rPr>
      <w:fldChar w:fldCharType="separate"/>
    </w:r>
    <w:r w:rsidR="00931CB6">
      <w:rPr>
        <w:rFonts w:ascii="Times New Roman" w:hAnsi="Times New Roman"/>
        <w:noProof/>
      </w:rPr>
      <w:t>WI-0112-oneM2M_Enhanced_Filter_and_Queries-V0_0_1.docx</w:t>
    </w:r>
    <w:r w:rsidRPr="00447DC4">
      <w:rPr>
        <w:rFonts w:ascii="Times New Roman" w:hAnsi="Times New Roman"/>
      </w:rPr>
      <w:fldChar w:fldCharType="end"/>
    </w:r>
    <w:r w:rsidRPr="00447DC4">
      <w:rPr>
        <w:rFonts w:ascii="Times New Roman" w:hAnsi="Times New Roman"/>
        <w:u w:color="000000"/>
        <w:bdr w:val="none" w:sz="0" w:space="0" w:color="000000"/>
        <w:shd w:val="clear" w:color="000000" w:fill="000000"/>
      </w:rPr>
      <w:t xml:space="preserve"> </w:t>
    </w:r>
  </w:p>
  <w:p w14:paraId="381B1872" w14:textId="77777777" w:rsidR="00390411" w:rsidRPr="006A7446" w:rsidRDefault="00390411" w:rsidP="002D0EA0">
    <w:pPr>
      <w:pStyle w:val="Header"/>
      <w:pBdr>
        <w:bottom w:val="single" w:sz="4" w:space="1" w:color="auto"/>
      </w:pBdr>
      <w:tabs>
        <w:tab w:val="clear" w:pos="4320"/>
        <w:tab w:val="clear" w:pos="8640"/>
        <w:tab w:val="right" w:pos="10080"/>
      </w:tabs>
      <w:spacing w:after="60"/>
      <w:rPr>
        <w:szCs w:val="22"/>
        <w:lang w:val="en-US"/>
      </w:rPr>
    </w:pPr>
    <w:r w:rsidRPr="006A7446">
      <w:rPr>
        <w:szCs w:val="22"/>
        <w:lang w:val="en-US"/>
      </w:rPr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9654" w:type="dxa"/>
      <w:tblLook w:val="04A0" w:firstRow="1" w:lastRow="0" w:firstColumn="1" w:lastColumn="0" w:noHBand="0" w:noVBand="1"/>
    </w:tblPr>
    <w:tblGrid>
      <w:gridCol w:w="8086"/>
      <w:gridCol w:w="1568"/>
    </w:tblGrid>
    <w:tr w:rsidR="00390411" w:rsidRPr="00B0381C" w14:paraId="6B3BD39D" w14:textId="77777777" w:rsidTr="00DD6730">
      <w:trPr>
        <w:trHeight w:val="751"/>
      </w:trPr>
      <w:tc>
        <w:tcPr>
          <w:tcW w:w="8086" w:type="dxa"/>
        </w:tcPr>
        <w:p w14:paraId="000DCC34" w14:textId="77777777" w:rsidR="00390411" w:rsidRPr="00B0381C" w:rsidRDefault="00390411" w:rsidP="00644301">
          <w:pPr>
            <w:pStyle w:val="Header"/>
            <w:rPr>
              <w:lang w:eastAsia="en-US"/>
            </w:rPr>
          </w:pPr>
          <w:r w:rsidRPr="00B0381C">
            <w:rPr>
              <w:lang w:eastAsia="en-US"/>
            </w:rPr>
            <w:t xml:space="preserve">Doc# </w:t>
          </w:r>
          <w:r w:rsidRPr="00B0381C">
            <w:rPr>
              <w:lang w:eastAsia="en-US"/>
            </w:rPr>
            <w:fldChar w:fldCharType="begin"/>
          </w:r>
          <w:r w:rsidRPr="00B0381C">
            <w:rPr>
              <w:lang w:eastAsia="en-US"/>
            </w:rPr>
            <w:instrText xml:space="preserve"> FILENAME </w:instrText>
          </w:r>
          <w:r w:rsidRPr="00B0381C">
            <w:rPr>
              <w:lang w:eastAsia="en-US"/>
            </w:rPr>
            <w:fldChar w:fldCharType="separate"/>
          </w:r>
          <w:r w:rsidRPr="00B0381C">
            <w:rPr>
              <w:noProof/>
              <w:lang w:eastAsia="en-US"/>
            </w:rPr>
            <w:t>oneM2M-Template-WI-Doc.doc</w:t>
          </w:r>
          <w:r w:rsidRPr="00B0381C">
            <w:rPr>
              <w:lang w:eastAsia="en-US"/>
            </w:rPr>
            <w:fldChar w:fldCharType="end"/>
          </w:r>
        </w:p>
      </w:tc>
      <w:tc>
        <w:tcPr>
          <w:tcW w:w="1568" w:type="dxa"/>
        </w:tcPr>
        <w:p w14:paraId="2C5F9DF7" w14:textId="714204F3" w:rsidR="00390411" w:rsidRPr="00B0381C" w:rsidRDefault="003B7FF6" w:rsidP="00644301">
          <w:pPr>
            <w:pStyle w:val="Header"/>
            <w:rPr>
              <w:noProof/>
              <w:lang w:eastAsia="en-US"/>
            </w:rPr>
          </w:pPr>
          <w:r w:rsidRPr="00B0381C">
            <w:rPr>
              <w:noProof/>
              <w:lang w:val="de-AT" w:eastAsia="de-AT"/>
            </w:rPr>
            <w:drawing>
              <wp:inline distT="0" distB="0" distL="0" distR="0" wp14:anchorId="1B01521F" wp14:editId="21DE8932">
                <wp:extent cx="850900" cy="584200"/>
                <wp:effectExtent l="0" t="0" r="0" b="0"/>
                <wp:docPr id="1" name="Picture 1" descr="C:\Users\grayv\Desktop\oneM2M-Logo.gif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C:\Users\grayv\Desktop\oneM2M-Logo.gif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50900" cy="5842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71320F11" w14:textId="77777777" w:rsidR="00390411" w:rsidRDefault="00390411" w:rsidP="00DD673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88799D"/>
    <w:multiLevelType w:val="hybridMultilevel"/>
    <w:tmpl w:val="82965C32"/>
    <w:lvl w:ilvl="0" w:tplc="5DE8EBE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7363CE4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6BE86B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4883E3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43E2D6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8A2F8E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14CC14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230379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038E87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115B7371"/>
    <w:multiLevelType w:val="multilevel"/>
    <w:tmpl w:val="B434A230"/>
    <w:lvl w:ilvl="0">
      <w:start w:val="1"/>
      <w:numFmt w:val="upperLetter"/>
      <w:lvlText w:val="Appendix %1."/>
      <w:lvlJc w:val="left"/>
      <w:pPr>
        <w:tabs>
          <w:tab w:val="num" w:pos="2160"/>
        </w:tabs>
        <w:ind w:left="2160" w:hanging="21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512"/>
        </w:tabs>
        <w:ind w:left="1512" w:hanging="1512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lowerLetter"/>
      <w:lvlRestart w:val="5"/>
      <w:lvlText w:val="%7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504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760"/>
        </w:tabs>
        <w:ind w:left="4320" w:hanging="1440"/>
      </w:pPr>
      <w:rPr>
        <w:rFonts w:hint="default"/>
      </w:rPr>
    </w:lvl>
  </w:abstractNum>
  <w:abstractNum w:abstractNumId="2" w15:restartNumberingAfterBreak="0">
    <w:nsid w:val="13072174"/>
    <w:multiLevelType w:val="hybridMultilevel"/>
    <w:tmpl w:val="8F10D684"/>
    <w:lvl w:ilvl="0" w:tplc="3678E72E">
      <w:start w:val="2"/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B221ACA"/>
    <w:multiLevelType w:val="hybridMultilevel"/>
    <w:tmpl w:val="DD603E42"/>
    <w:lvl w:ilvl="0" w:tplc="B626853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63E4332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53E01290">
      <w:start w:val="2189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324BC42">
      <w:start w:val="2189"/>
      <w:numFmt w:val="bullet"/>
      <w:lvlText w:val="–"/>
      <w:lvlJc w:val="left"/>
      <w:pPr>
        <w:tabs>
          <w:tab w:val="num" w:pos="2880"/>
        </w:tabs>
        <w:ind w:left="2880" w:hanging="360"/>
      </w:pPr>
      <w:rPr>
        <w:rFonts w:ascii="Helvetica 75 Bold" w:hAnsi="Helvetica 75 Bold" w:hint="default"/>
      </w:rPr>
    </w:lvl>
    <w:lvl w:ilvl="4" w:tplc="B28C513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3A4D6B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88E0BA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CB78567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AD461A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C1C0397"/>
    <w:multiLevelType w:val="singleLevel"/>
    <w:tmpl w:val="3D9864F2"/>
    <w:lvl w:ilvl="0">
      <w:start w:val="1"/>
      <w:numFmt w:val="bullet"/>
      <w:pStyle w:val="Normal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  <w:b w:val="0"/>
        <w:i w:val="0"/>
        <w:sz w:val="20"/>
      </w:rPr>
    </w:lvl>
  </w:abstractNum>
  <w:abstractNum w:abstractNumId="5" w15:restartNumberingAfterBreak="0">
    <w:nsid w:val="1EA429B8"/>
    <w:multiLevelType w:val="hybridMultilevel"/>
    <w:tmpl w:val="3F76F8CC"/>
    <w:lvl w:ilvl="0" w:tplc="67E66C4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AE0847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0A4F2F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D54C7E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390676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F8C3FD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39882D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D729A0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682E08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6" w15:restartNumberingAfterBreak="0">
    <w:nsid w:val="22013C11"/>
    <w:multiLevelType w:val="hybridMultilevel"/>
    <w:tmpl w:val="1B5857D6"/>
    <w:lvl w:ilvl="0" w:tplc="37E0FF26">
      <w:start w:val="1"/>
      <w:numFmt w:val="bullet"/>
      <w:pStyle w:val="Com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25977D4"/>
    <w:multiLevelType w:val="hybridMultilevel"/>
    <w:tmpl w:val="9BF201FE"/>
    <w:lvl w:ilvl="0" w:tplc="E468105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AE6C250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0AB872D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FDEFED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D6CC2B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952BC6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0EEC6C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C64561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632A2F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8" w15:restartNumberingAfterBreak="0">
    <w:nsid w:val="266B1D70"/>
    <w:multiLevelType w:val="hybridMultilevel"/>
    <w:tmpl w:val="528ACB5A"/>
    <w:lvl w:ilvl="0" w:tplc="90688B2A">
      <w:start w:val="1"/>
      <w:numFmt w:val="decimal"/>
      <w:pStyle w:val="oneM2M-Numbered1"/>
      <w:lvlText w:val="%1."/>
      <w:lvlJc w:val="left"/>
      <w:pPr>
        <w:ind w:left="720" w:hanging="360"/>
      </w:pPr>
    </w:lvl>
    <w:lvl w:ilvl="1" w:tplc="E4867E7A">
      <w:start w:val="1"/>
      <w:numFmt w:val="lowerLetter"/>
      <w:pStyle w:val="oneM2M-Numbered2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9F978E9"/>
    <w:multiLevelType w:val="hybridMultilevel"/>
    <w:tmpl w:val="9BC6A992"/>
    <w:lvl w:ilvl="0" w:tplc="CDB2A088">
      <w:start w:val="1"/>
      <w:numFmt w:val="bullet"/>
      <w:pStyle w:val="B1"/>
      <w:lvlText w:val=""/>
      <w:lvlJc w:val="left"/>
      <w:pPr>
        <w:tabs>
          <w:tab w:val="num" w:pos="737"/>
        </w:tabs>
        <w:ind w:left="737" w:hanging="453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B9B0736"/>
    <w:multiLevelType w:val="hybridMultilevel"/>
    <w:tmpl w:val="C4465648"/>
    <w:lvl w:ilvl="0" w:tplc="63040F8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3BEDC72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35056B2">
      <w:start w:val="1968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1DACC6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C5A0043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D28011C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484296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E640D8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D28013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D3C17B8"/>
    <w:multiLevelType w:val="hybridMultilevel"/>
    <w:tmpl w:val="36048C1C"/>
    <w:lvl w:ilvl="0" w:tplc="7CAC49E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D707AE6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C141A9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4D4F27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B0E5F8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7BC241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2224C9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F54D57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298E2E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2" w15:restartNumberingAfterBreak="0">
    <w:nsid w:val="31F9540F"/>
    <w:multiLevelType w:val="hybridMultilevel"/>
    <w:tmpl w:val="AFF252A2"/>
    <w:lvl w:ilvl="0" w:tplc="A4ACC550">
      <w:start w:val="1"/>
      <w:numFmt w:val="bullet"/>
      <w:pStyle w:val="oneM2M-Bullet1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6B6A2A6">
      <w:start w:val="1"/>
      <w:numFmt w:val="bullet"/>
      <w:pStyle w:val="oneM2M-Bullet2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4ED17C8"/>
    <w:multiLevelType w:val="hybridMultilevel"/>
    <w:tmpl w:val="382678A2"/>
    <w:lvl w:ilvl="0" w:tplc="4510E2E2">
      <w:start w:val="1"/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EF0F52E">
      <w:start w:val="1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5CAA8E8">
      <w:start w:val="9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4E07E0E" w:tentative="1">
      <w:start w:val="1"/>
      <w:numFmt w:val="bullet"/>
      <w:lvlText w:val="–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6ECFC64" w:tentative="1">
      <w:start w:val="1"/>
      <w:numFmt w:val="bullet"/>
      <w:lvlText w:val="–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50EE9CC" w:tentative="1">
      <w:start w:val="1"/>
      <w:numFmt w:val="bullet"/>
      <w:lvlText w:val="–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D380790" w:tentative="1">
      <w:start w:val="1"/>
      <w:numFmt w:val="bullet"/>
      <w:lvlText w:val="–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1ACE072" w:tentative="1">
      <w:start w:val="1"/>
      <w:numFmt w:val="bullet"/>
      <w:lvlText w:val="–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092205C" w:tentative="1">
      <w:start w:val="1"/>
      <w:numFmt w:val="bullet"/>
      <w:lvlText w:val="–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4" w15:restartNumberingAfterBreak="0">
    <w:nsid w:val="3B09755F"/>
    <w:multiLevelType w:val="hybridMultilevel"/>
    <w:tmpl w:val="C962418E"/>
    <w:lvl w:ilvl="0" w:tplc="60A631C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16E54EC"/>
    <w:multiLevelType w:val="multilevel"/>
    <w:tmpl w:val="7E18E270"/>
    <w:lvl w:ilvl="0">
      <w:start w:val="1"/>
      <w:numFmt w:val="decimal"/>
      <w:pStyle w:val="Heading1"/>
      <w:lvlText w:val="%1."/>
      <w:lvlJc w:val="left"/>
      <w:pPr>
        <w:tabs>
          <w:tab w:val="num" w:pos="504"/>
        </w:tabs>
        <w:ind w:left="504" w:hanging="504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1512"/>
        </w:tabs>
        <w:ind w:left="1512" w:hanging="1512"/>
      </w:pPr>
      <w:rPr>
        <w:rFonts w:hint="default"/>
      </w:rPr>
    </w:lvl>
    <w:lvl w:ilvl="5">
      <w:start w:val="1"/>
      <w:numFmt w:val="decimal"/>
      <w:pStyle w:val="Heading6"/>
      <w:suff w:val="space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pStyle w:val="Heading7"/>
      <w:lvlText w:val="%1.%2.%3.%4.%5.%6.%7."/>
      <w:lvlJc w:val="left"/>
      <w:pPr>
        <w:tabs>
          <w:tab w:val="num" w:pos="4320"/>
        </w:tabs>
        <w:ind w:left="3240" w:hanging="1080"/>
      </w:pPr>
      <w:rPr>
        <w:rFonts w:hint="default"/>
      </w:rPr>
    </w:lvl>
    <w:lvl w:ilvl="7">
      <w:start w:val="1"/>
      <w:numFmt w:val="decimal"/>
      <w:pStyle w:val="Heading8"/>
      <w:lvlText w:val="%1.%2.%3.%4.%5.%6.%7.%8."/>
      <w:lvlJc w:val="left"/>
      <w:pPr>
        <w:tabs>
          <w:tab w:val="num" w:pos="5040"/>
        </w:tabs>
        <w:ind w:left="3744" w:hanging="1224"/>
      </w:pPr>
      <w:rPr>
        <w:rFonts w:hint="default"/>
      </w:rPr>
    </w:lvl>
    <w:lvl w:ilvl="8">
      <w:start w:val="1"/>
      <w:numFmt w:val="decimal"/>
      <w:pStyle w:val="Heading9"/>
      <w:lvlText w:val="%1.%2.%3.%4.%5.%6.%7.%8.%9."/>
      <w:lvlJc w:val="left"/>
      <w:pPr>
        <w:tabs>
          <w:tab w:val="num" w:pos="5760"/>
        </w:tabs>
        <w:ind w:left="4320" w:hanging="1440"/>
      </w:pPr>
      <w:rPr>
        <w:rFonts w:hint="default"/>
      </w:rPr>
    </w:lvl>
  </w:abstractNum>
  <w:abstractNum w:abstractNumId="16" w15:restartNumberingAfterBreak="0">
    <w:nsid w:val="45B73B61"/>
    <w:multiLevelType w:val="hybridMultilevel"/>
    <w:tmpl w:val="D34A338C"/>
    <w:lvl w:ilvl="0" w:tplc="CA58143E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F5004DF"/>
    <w:multiLevelType w:val="hybridMultilevel"/>
    <w:tmpl w:val="1AF22938"/>
    <w:lvl w:ilvl="0" w:tplc="E56C1AA8">
      <w:start w:val="6"/>
      <w:numFmt w:val="bullet"/>
      <w:lvlText w:val="-"/>
      <w:lvlJc w:val="left"/>
      <w:pPr>
        <w:ind w:left="2160" w:hanging="360"/>
      </w:pPr>
      <w:rPr>
        <w:rFonts w:ascii="Times New Roman" w:eastAsia="Times New Roman" w:hAnsi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8" w15:restartNumberingAfterBreak="0">
    <w:nsid w:val="6D745B15"/>
    <w:multiLevelType w:val="hybridMultilevel"/>
    <w:tmpl w:val="E70EAF92"/>
    <w:lvl w:ilvl="0" w:tplc="03425B60">
      <w:start w:val="2015"/>
      <w:numFmt w:val="bullet"/>
      <w:lvlText w:val="-"/>
      <w:lvlJc w:val="left"/>
      <w:pPr>
        <w:ind w:left="720" w:hanging="360"/>
      </w:pPr>
      <w:rPr>
        <w:rFonts w:ascii="Myriad Pro" w:eastAsia="Times New Roman" w:hAnsi="Myriad Pro" w:cs="Times New Roman" w:hint="default"/>
      </w:rPr>
    </w:lvl>
    <w:lvl w:ilvl="1" w:tplc="040C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22F3D98"/>
    <w:multiLevelType w:val="hybridMultilevel"/>
    <w:tmpl w:val="0B2E30DA"/>
    <w:lvl w:ilvl="0" w:tplc="6A78FD70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614292B"/>
    <w:multiLevelType w:val="hybridMultilevel"/>
    <w:tmpl w:val="D5F24BE0"/>
    <w:lvl w:ilvl="0" w:tplc="3386EE44">
      <w:start w:val="1"/>
      <w:numFmt w:val="bullet"/>
      <w:pStyle w:val="Bullet2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6D63381"/>
    <w:multiLevelType w:val="multilevel"/>
    <w:tmpl w:val="D5F24BE0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6D93648"/>
    <w:multiLevelType w:val="hybridMultilevel"/>
    <w:tmpl w:val="470E7934"/>
    <w:lvl w:ilvl="0" w:tplc="49A0CC5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9F600F6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F2A770A">
      <w:start w:val="2189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9984B5C">
      <w:start w:val="2189"/>
      <w:numFmt w:val="bullet"/>
      <w:lvlText w:val="–"/>
      <w:lvlJc w:val="left"/>
      <w:pPr>
        <w:tabs>
          <w:tab w:val="num" w:pos="2880"/>
        </w:tabs>
        <w:ind w:left="2880" w:hanging="360"/>
      </w:pPr>
      <w:rPr>
        <w:rFonts w:ascii="Helvetica 75 Bold" w:hAnsi="Helvetica 75 Bold" w:hint="default"/>
      </w:rPr>
    </w:lvl>
    <w:lvl w:ilvl="4" w:tplc="9992E1A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5B0568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09EF66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83C200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C486E2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97C54BC"/>
    <w:multiLevelType w:val="multilevel"/>
    <w:tmpl w:val="B434A230"/>
    <w:lvl w:ilvl="0">
      <w:start w:val="1"/>
      <w:numFmt w:val="upperLetter"/>
      <w:pStyle w:val="App1"/>
      <w:lvlText w:val="Appendix %1."/>
      <w:lvlJc w:val="left"/>
      <w:pPr>
        <w:tabs>
          <w:tab w:val="num" w:pos="2160"/>
        </w:tabs>
        <w:ind w:left="2160" w:hanging="2160"/>
      </w:pPr>
      <w:rPr>
        <w:rFonts w:hint="default"/>
      </w:rPr>
    </w:lvl>
    <w:lvl w:ilvl="1">
      <w:start w:val="1"/>
      <w:numFmt w:val="decimal"/>
      <w:pStyle w:val="Myriadpro"/>
      <w:lvlText w:val="%1.%2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2">
      <w:start w:val="1"/>
      <w:numFmt w:val="decimal"/>
      <w:pStyle w:val="App3"/>
      <w:lvlText w:val="%1.%2.%3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3">
      <w:start w:val="1"/>
      <w:numFmt w:val="decimal"/>
      <w:pStyle w:val="App4"/>
      <w:lvlText w:val="%1.%2.%3.%4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512"/>
        </w:tabs>
        <w:ind w:left="1512" w:hanging="1512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lowerLetter"/>
      <w:lvlRestart w:val="5"/>
      <w:lvlText w:val="%7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504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760"/>
        </w:tabs>
        <w:ind w:left="4320" w:hanging="1440"/>
      </w:pPr>
      <w:rPr>
        <w:rFonts w:hint="default"/>
      </w:rPr>
    </w:lvl>
  </w:abstractNum>
  <w:num w:numId="1" w16cid:durableId="1353606627">
    <w:abstractNumId w:val="4"/>
  </w:num>
  <w:num w:numId="2" w16cid:durableId="39207003">
    <w:abstractNumId w:val="15"/>
  </w:num>
  <w:num w:numId="3" w16cid:durableId="1885168521">
    <w:abstractNumId w:val="23"/>
  </w:num>
  <w:num w:numId="4" w16cid:durableId="865796257">
    <w:abstractNumId w:val="20"/>
  </w:num>
  <w:num w:numId="5" w16cid:durableId="174853995">
    <w:abstractNumId w:val="21"/>
  </w:num>
  <w:num w:numId="6" w16cid:durableId="415901271">
    <w:abstractNumId w:val="6"/>
  </w:num>
  <w:num w:numId="7" w16cid:durableId="1109620598">
    <w:abstractNumId w:val="1"/>
  </w:num>
  <w:num w:numId="8" w16cid:durableId="593131579">
    <w:abstractNumId w:val="15"/>
    <w:lvlOverride w:ilvl="0">
      <w:startOverride w:val="4"/>
    </w:lvlOverride>
    <w:lvlOverride w:ilvl="1">
      <w:startOverride w:val="1"/>
    </w:lvlOverride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2050035210">
    <w:abstractNumId w:val="19"/>
  </w:num>
  <w:num w:numId="10" w16cid:durableId="346907905">
    <w:abstractNumId w:val="12"/>
  </w:num>
  <w:num w:numId="11" w16cid:durableId="1209343902">
    <w:abstractNumId w:val="8"/>
  </w:num>
  <w:num w:numId="12" w16cid:durableId="1409231196">
    <w:abstractNumId w:val="9"/>
  </w:num>
  <w:num w:numId="13" w16cid:durableId="443811613">
    <w:abstractNumId w:val="17"/>
  </w:num>
  <w:num w:numId="14" w16cid:durableId="1336885458">
    <w:abstractNumId w:val="14"/>
  </w:num>
  <w:num w:numId="15" w16cid:durableId="875504795">
    <w:abstractNumId w:val="18"/>
  </w:num>
  <w:num w:numId="16" w16cid:durableId="1118378376">
    <w:abstractNumId w:val="16"/>
  </w:num>
  <w:num w:numId="17" w16cid:durableId="1906137362">
    <w:abstractNumId w:val="3"/>
  </w:num>
  <w:num w:numId="18" w16cid:durableId="1260218569">
    <w:abstractNumId w:val="22"/>
  </w:num>
  <w:num w:numId="19" w16cid:durableId="717435498">
    <w:abstractNumId w:val="10"/>
  </w:num>
  <w:num w:numId="20" w16cid:durableId="146095921">
    <w:abstractNumId w:val="13"/>
  </w:num>
  <w:num w:numId="21" w16cid:durableId="521669592">
    <w:abstractNumId w:val="2"/>
  </w:num>
  <w:num w:numId="22" w16cid:durableId="1577745569">
    <w:abstractNumId w:val="11"/>
  </w:num>
  <w:num w:numId="23" w16cid:durableId="1936670321">
    <w:abstractNumId w:val="0"/>
  </w:num>
  <w:num w:numId="24" w16cid:durableId="666908441">
    <w:abstractNumId w:val="7"/>
  </w:num>
  <w:num w:numId="25" w16cid:durableId="1743064910">
    <w:abstractNumId w:val="5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intFractionalCharacterWidth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1584"/>
  <w:hyphenationZone w:val="357"/>
  <w:doNotHyphenateCaps/>
  <w:drawingGridHorizontalSpacing w:val="100"/>
  <w:displayHorizontalDrawingGridEvery w:val="0"/>
  <w:displayVerticalDrawingGridEvery w:val="0"/>
  <w:doNotShadeFormData/>
  <w:noPunctuationKerning/>
  <w:characterSpacingControl w:val="doNotCompress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E0MbWwtDQyNDU2NTRQ0lEKTi0uzszPAykwrAUA8GYjlywAAAA="/>
  </w:docVars>
  <w:rsids>
    <w:rsidRoot w:val="00651D13"/>
    <w:rsid w:val="00005775"/>
    <w:rsid w:val="00012240"/>
    <w:rsid w:val="00014127"/>
    <w:rsid w:val="0001752A"/>
    <w:rsid w:val="000208C8"/>
    <w:rsid w:val="00023A3F"/>
    <w:rsid w:val="000339C1"/>
    <w:rsid w:val="00037193"/>
    <w:rsid w:val="00041D45"/>
    <w:rsid w:val="00043994"/>
    <w:rsid w:val="00044DF6"/>
    <w:rsid w:val="000462B9"/>
    <w:rsid w:val="0005421B"/>
    <w:rsid w:val="00061DA0"/>
    <w:rsid w:val="00063CB4"/>
    <w:rsid w:val="00064F19"/>
    <w:rsid w:val="00071A6B"/>
    <w:rsid w:val="00074234"/>
    <w:rsid w:val="0007728E"/>
    <w:rsid w:val="000816B3"/>
    <w:rsid w:val="000904CC"/>
    <w:rsid w:val="000936A9"/>
    <w:rsid w:val="00094384"/>
    <w:rsid w:val="000A0A95"/>
    <w:rsid w:val="000A6099"/>
    <w:rsid w:val="000C4D41"/>
    <w:rsid w:val="000C508C"/>
    <w:rsid w:val="000D1B80"/>
    <w:rsid w:val="000D309B"/>
    <w:rsid w:val="000D5E31"/>
    <w:rsid w:val="000F524D"/>
    <w:rsid w:val="00100154"/>
    <w:rsid w:val="0010691C"/>
    <w:rsid w:val="0010745B"/>
    <w:rsid w:val="00111497"/>
    <w:rsid w:val="001127B5"/>
    <w:rsid w:val="00116177"/>
    <w:rsid w:val="00116F5D"/>
    <w:rsid w:val="00132949"/>
    <w:rsid w:val="00133DB6"/>
    <w:rsid w:val="00144358"/>
    <w:rsid w:val="00154238"/>
    <w:rsid w:val="00160658"/>
    <w:rsid w:val="00161C6A"/>
    <w:rsid w:val="001670B1"/>
    <w:rsid w:val="00171931"/>
    <w:rsid w:val="00174D31"/>
    <w:rsid w:val="00180EDC"/>
    <w:rsid w:val="00181487"/>
    <w:rsid w:val="00181DD2"/>
    <w:rsid w:val="00181DF1"/>
    <w:rsid w:val="0018441F"/>
    <w:rsid w:val="00184EF8"/>
    <w:rsid w:val="00184FD0"/>
    <w:rsid w:val="001909CB"/>
    <w:rsid w:val="00190EDF"/>
    <w:rsid w:val="0019615D"/>
    <w:rsid w:val="001978B8"/>
    <w:rsid w:val="00197B68"/>
    <w:rsid w:val="001B2FE2"/>
    <w:rsid w:val="001B664C"/>
    <w:rsid w:val="001B6D7C"/>
    <w:rsid w:val="001B7355"/>
    <w:rsid w:val="001C3E0A"/>
    <w:rsid w:val="001C5329"/>
    <w:rsid w:val="001C69B7"/>
    <w:rsid w:val="001D21A5"/>
    <w:rsid w:val="001D72B5"/>
    <w:rsid w:val="001D731D"/>
    <w:rsid w:val="001E04CE"/>
    <w:rsid w:val="001E0F34"/>
    <w:rsid w:val="001E2B3B"/>
    <w:rsid w:val="00212135"/>
    <w:rsid w:val="00215823"/>
    <w:rsid w:val="002243AF"/>
    <w:rsid w:val="00230A5A"/>
    <w:rsid w:val="00241046"/>
    <w:rsid w:val="002429D0"/>
    <w:rsid w:val="00242B6B"/>
    <w:rsid w:val="00243C88"/>
    <w:rsid w:val="00243FD7"/>
    <w:rsid w:val="00244C0F"/>
    <w:rsid w:val="00245532"/>
    <w:rsid w:val="002511B4"/>
    <w:rsid w:val="00254669"/>
    <w:rsid w:val="00254735"/>
    <w:rsid w:val="00256584"/>
    <w:rsid w:val="002614ED"/>
    <w:rsid w:val="00261679"/>
    <w:rsid w:val="00261C46"/>
    <w:rsid w:val="00262E23"/>
    <w:rsid w:val="002771DA"/>
    <w:rsid w:val="00284ED8"/>
    <w:rsid w:val="00293797"/>
    <w:rsid w:val="002A2C3C"/>
    <w:rsid w:val="002B0CDC"/>
    <w:rsid w:val="002B4219"/>
    <w:rsid w:val="002B7519"/>
    <w:rsid w:val="002C0C93"/>
    <w:rsid w:val="002C7C2E"/>
    <w:rsid w:val="002D0EA0"/>
    <w:rsid w:val="002D4CC3"/>
    <w:rsid w:val="002D7A21"/>
    <w:rsid w:val="002E116B"/>
    <w:rsid w:val="002E1CB9"/>
    <w:rsid w:val="002E3C02"/>
    <w:rsid w:val="002E44C0"/>
    <w:rsid w:val="002E58D3"/>
    <w:rsid w:val="00316BD2"/>
    <w:rsid w:val="00323BE6"/>
    <w:rsid w:val="00335010"/>
    <w:rsid w:val="003362DB"/>
    <w:rsid w:val="003568BD"/>
    <w:rsid w:val="00360F4B"/>
    <w:rsid w:val="00364491"/>
    <w:rsid w:val="00372CEF"/>
    <w:rsid w:val="00377B4F"/>
    <w:rsid w:val="003874DC"/>
    <w:rsid w:val="00390411"/>
    <w:rsid w:val="00395392"/>
    <w:rsid w:val="003A3481"/>
    <w:rsid w:val="003A70B3"/>
    <w:rsid w:val="003B154F"/>
    <w:rsid w:val="003B7FF6"/>
    <w:rsid w:val="003C538D"/>
    <w:rsid w:val="003C6A62"/>
    <w:rsid w:val="003C720E"/>
    <w:rsid w:val="003D4036"/>
    <w:rsid w:val="003D5034"/>
    <w:rsid w:val="003D7E3E"/>
    <w:rsid w:val="003E2718"/>
    <w:rsid w:val="003E5F25"/>
    <w:rsid w:val="003F5B60"/>
    <w:rsid w:val="003F61E3"/>
    <w:rsid w:val="0040354C"/>
    <w:rsid w:val="00405677"/>
    <w:rsid w:val="00412E6E"/>
    <w:rsid w:val="00421D98"/>
    <w:rsid w:val="00432F98"/>
    <w:rsid w:val="00433789"/>
    <w:rsid w:val="004341E9"/>
    <w:rsid w:val="00445B05"/>
    <w:rsid w:val="00447DC4"/>
    <w:rsid w:val="004500E2"/>
    <w:rsid w:val="00450C34"/>
    <w:rsid w:val="00452E60"/>
    <w:rsid w:val="004557C0"/>
    <w:rsid w:val="004665EE"/>
    <w:rsid w:val="00466753"/>
    <w:rsid w:val="00467E25"/>
    <w:rsid w:val="00474EA6"/>
    <w:rsid w:val="004816C0"/>
    <w:rsid w:val="004919CD"/>
    <w:rsid w:val="004A0EFE"/>
    <w:rsid w:val="004A0F80"/>
    <w:rsid w:val="004A138A"/>
    <w:rsid w:val="004A4404"/>
    <w:rsid w:val="004A58C6"/>
    <w:rsid w:val="004B5A72"/>
    <w:rsid w:val="004D14F9"/>
    <w:rsid w:val="004D4458"/>
    <w:rsid w:val="004E51DD"/>
    <w:rsid w:val="004E681C"/>
    <w:rsid w:val="004E7091"/>
    <w:rsid w:val="004F1C14"/>
    <w:rsid w:val="004F4B5A"/>
    <w:rsid w:val="004F6877"/>
    <w:rsid w:val="005008B0"/>
    <w:rsid w:val="005046D9"/>
    <w:rsid w:val="0050679D"/>
    <w:rsid w:val="00510976"/>
    <w:rsid w:val="00522219"/>
    <w:rsid w:val="00523A4D"/>
    <w:rsid w:val="005242FE"/>
    <w:rsid w:val="0052694B"/>
    <w:rsid w:val="00545FA5"/>
    <w:rsid w:val="0055500F"/>
    <w:rsid w:val="0055738E"/>
    <w:rsid w:val="005623ED"/>
    <w:rsid w:val="00563E57"/>
    <w:rsid w:val="00570A85"/>
    <w:rsid w:val="005741F1"/>
    <w:rsid w:val="005802E0"/>
    <w:rsid w:val="0058233E"/>
    <w:rsid w:val="005823EC"/>
    <w:rsid w:val="00586690"/>
    <w:rsid w:val="0059054B"/>
    <w:rsid w:val="005925AF"/>
    <w:rsid w:val="00594279"/>
    <w:rsid w:val="005967CF"/>
    <w:rsid w:val="00596A95"/>
    <w:rsid w:val="005A0EB9"/>
    <w:rsid w:val="005B5574"/>
    <w:rsid w:val="005D1E59"/>
    <w:rsid w:val="005D212B"/>
    <w:rsid w:val="005D36D4"/>
    <w:rsid w:val="005D6E69"/>
    <w:rsid w:val="005D7FB9"/>
    <w:rsid w:val="005E246E"/>
    <w:rsid w:val="005E5B7B"/>
    <w:rsid w:val="005E5D65"/>
    <w:rsid w:val="005E7E28"/>
    <w:rsid w:val="005F4516"/>
    <w:rsid w:val="006078F7"/>
    <w:rsid w:val="006106DD"/>
    <w:rsid w:val="006111EA"/>
    <w:rsid w:val="00611FDF"/>
    <w:rsid w:val="00617E35"/>
    <w:rsid w:val="0062163B"/>
    <w:rsid w:val="00635A3F"/>
    <w:rsid w:val="00643EB7"/>
    <w:rsid w:val="00644301"/>
    <w:rsid w:val="00650F36"/>
    <w:rsid w:val="00651D13"/>
    <w:rsid w:val="00652FE4"/>
    <w:rsid w:val="00657A90"/>
    <w:rsid w:val="0066047E"/>
    <w:rsid w:val="00664467"/>
    <w:rsid w:val="006652A2"/>
    <w:rsid w:val="006661B9"/>
    <w:rsid w:val="00673D84"/>
    <w:rsid w:val="00680E94"/>
    <w:rsid w:val="0068528C"/>
    <w:rsid w:val="00686E98"/>
    <w:rsid w:val="0068700D"/>
    <w:rsid w:val="00687DE8"/>
    <w:rsid w:val="00692042"/>
    <w:rsid w:val="006929F5"/>
    <w:rsid w:val="00692DA9"/>
    <w:rsid w:val="006958A9"/>
    <w:rsid w:val="006A1DDC"/>
    <w:rsid w:val="006A527C"/>
    <w:rsid w:val="006A5775"/>
    <w:rsid w:val="006A7446"/>
    <w:rsid w:val="006A74C0"/>
    <w:rsid w:val="006B3755"/>
    <w:rsid w:val="006B5F46"/>
    <w:rsid w:val="006B7235"/>
    <w:rsid w:val="006D0DE2"/>
    <w:rsid w:val="006D4C0A"/>
    <w:rsid w:val="006E205F"/>
    <w:rsid w:val="006E3290"/>
    <w:rsid w:val="006E50A8"/>
    <w:rsid w:val="006F32AB"/>
    <w:rsid w:val="006F7352"/>
    <w:rsid w:val="00704805"/>
    <w:rsid w:val="00706C91"/>
    <w:rsid w:val="00707A04"/>
    <w:rsid w:val="00712C1E"/>
    <w:rsid w:val="0071552B"/>
    <w:rsid w:val="00721156"/>
    <w:rsid w:val="00721CAB"/>
    <w:rsid w:val="00726DA2"/>
    <w:rsid w:val="007300C7"/>
    <w:rsid w:val="0073394D"/>
    <w:rsid w:val="00734B83"/>
    <w:rsid w:val="00745B7F"/>
    <w:rsid w:val="00746DB8"/>
    <w:rsid w:val="00754576"/>
    <w:rsid w:val="00754F6E"/>
    <w:rsid w:val="00755295"/>
    <w:rsid w:val="0076105B"/>
    <w:rsid w:val="00764360"/>
    <w:rsid w:val="00771F07"/>
    <w:rsid w:val="0078089B"/>
    <w:rsid w:val="00782EFD"/>
    <w:rsid w:val="0078305F"/>
    <w:rsid w:val="00785C48"/>
    <w:rsid w:val="00787A32"/>
    <w:rsid w:val="00797BDD"/>
    <w:rsid w:val="007A2289"/>
    <w:rsid w:val="007A2688"/>
    <w:rsid w:val="007A55A3"/>
    <w:rsid w:val="007A7C88"/>
    <w:rsid w:val="007C50E8"/>
    <w:rsid w:val="007E37BA"/>
    <w:rsid w:val="007E7C9C"/>
    <w:rsid w:val="008012F2"/>
    <w:rsid w:val="00813497"/>
    <w:rsid w:val="008152B6"/>
    <w:rsid w:val="00825396"/>
    <w:rsid w:val="00826FEF"/>
    <w:rsid w:val="008327F9"/>
    <w:rsid w:val="008439C6"/>
    <w:rsid w:val="00852B5F"/>
    <w:rsid w:val="00853329"/>
    <w:rsid w:val="00856CFC"/>
    <w:rsid w:val="00864F7E"/>
    <w:rsid w:val="008677FB"/>
    <w:rsid w:val="0087075E"/>
    <w:rsid w:val="00882070"/>
    <w:rsid w:val="00885BDE"/>
    <w:rsid w:val="0088796B"/>
    <w:rsid w:val="008913A8"/>
    <w:rsid w:val="00894C3A"/>
    <w:rsid w:val="0089618F"/>
    <w:rsid w:val="008A75C2"/>
    <w:rsid w:val="008B29E4"/>
    <w:rsid w:val="008B51EA"/>
    <w:rsid w:val="008B6800"/>
    <w:rsid w:val="008C2106"/>
    <w:rsid w:val="008D1FF8"/>
    <w:rsid w:val="008E3254"/>
    <w:rsid w:val="008E4411"/>
    <w:rsid w:val="008F096A"/>
    <w:rsid w:val="008F2E90"/>
    <w:rsid w:val="008F6062"/>
    <w:rsid w:val="00901BA2"/>
    <w:rsid w:val="00903679"/>
    <w:rsid w:val="009064DE"/>
    <w:rsid w:val="00911506"/>
    <w:rsid w:val="009163DD"/>
    <w:rsid w:val="009201F6"/>
    <w:rsid w:val="00921445"/>
    <w:rsid w:val="00931CB6"/>
    <w:rsid w:val="00944311"/>
    <w:rsid w:val="00951DB2"/>
    <w:rsid w:val="009554F4"/>
    <w:rsid w:val="00957D4E"/>
    <w:rsid w:val="00961759"/>
    <w:rsid w:val="00975138"/>
    <w:rsid w:val="009826E3"/>
    <w:rsid w:val="009841A8"/>
    <w:rsid w:val="00987BDC"/>
    <w:rsid w:val="009A186B"/>
    <w:rsid w:val="009A2EAA"/>
    <w:rsid w:val="009A3725"/>
    <w:rsid w:val="009A46C5"/>
    <w:rsid w:val="009B201E"/>
    <w:rsid w:val="009B360A"/>
    <w:rsid w:val="009B41DB"/>
    <w:rsid w:val="009B4F3C"/>
    <w:rsid w:val="009B607B"/>
    <w:rsid w:val="009C098D"/>
    <w:rsid w:val="009C42FA"/>
    <w:rsid w:val="009C6A8C"/>
    <w:rsid w:val="009D0404"/>
    <w:rsid w:val="009D06B9"/>
    <w:rsid w:val="009D28A9"/>
    <w:rsid w:val="009D2E66"/>
    <w:rsid w:val="009D7C98"/>
    <w:rsid w:val="009E2DB7"/>
    <w:rsid w:val="009F15D2"/>
    <w:rsid w:val="009F230F"/>
    <w:rsid w:val="009F6A78"/>
    <w:rsid w:val="00A02AD8"/>
    <w:rsid w:val="00A062A1"/>
    <w:rsid w:val="00A12358"/>
    <w:rsid w:val="00A23675"/>
    <w:rsid w:val="00A30FF8"/>
    <w:rsid w:val="00A33DAD"/>
    <w:rsid w:val="00A40D68"/>
    <w:rsid w:val="00A432E1"/>
    <w:rsid w:val="00A44B9D"/>
    <w:rsid w:val="00A451D8"/>
    <w:rsid w:val="00A62CA0"/>
    <w:rsid w:val="00A707A5"/>
    <w:rsid w:val="00A7537D"/>
    <w:rsid w:val="00A76C60"/>
    <w:rsid w:val="00A77C41"/>
    <w:rsid w:val="00A84F81"/>
    <w:rsid w:val="00A87CEF"/>
    <w:rsid w:val="00A90109"/>
    <w:rsid w:val="00A9038F"/>
    <w:rsid w:val="00A97984"/>
    <w:rsid w:val="00A97E14"/>
    <w:rsid w:val="00AA3284"/>
    <w:rsid w:val="00AA6FC9"/>
    <w:rsid w:val="00AB6CA0"/>
    <w:rsid w:val="00AC76A1"/>
    <w:rsid w:val="00AD3C0F"/>
    <w:rsid w:val="00AD7E8D"/>
    <w:rsid w:val="00AE1325"/>
    <w:rsid w:val="00AE2FB6"/>
    <w:rsid w:val="00AE5496"/>
    <w:rsid w:val="00AE6371"/>
    <w:rsid w:val="00AE7FF4"/>
    <w:rsid w:val="00AF1D7C"/>
    <w:rsid w:val="00AF62E3"/>
    <w:rsid w:val="00B0381C"/>
    <w:rsid w:val="00B10589"/>
    <w:rsid w:val="00B107B9"/>
    <w:rsid w:val="00B14020"/>
    <w:rsid w:val="00B215F8"/>
    <w:rsid w:val="00B37C1F"/>
    <w:rsid w:val="00B47727"/>
    <w:rsid w:val="00B55C2D"/>
    <w:rsid w:val="00B675DF"/>
    <w:rsid w:val="00B70AD9"/>
    <w:rsid w:val="00B72478"/>
    <w:rsid w:val="00B72F44"/>
    <w:rsid w:val="00B75828"/>
    <w:rsid w:val="00B774C4"/>
    <w:rsid w:val="00B909B3"/>
    <w:rsid w:val="00BA0F3D"/>
    <w:rsid w:val="00BA25F1"/>
    <w:rsid w:val="00BA52D7"/>
    <w:rsid w:val="00BA75F3"/>
    <w:rsid w:val="00BB10C9"/>
    <w:rsid w:val="00BC4D92"/>
    <w:rsid w:val="00BC65F1"/>
    <w:rsid w:val="00BC7C4A"/>
    <w:rsid w:val="00BD2CFD"/>
    <w:rsid w:val="00BD3149"/>
    <w:rsid w:val="00BE0751"/>
    <w:rsid w:val="00BE2F3F"/>
    <w:rsid w:val="00BE7579"/>
    <w:rsid w:val="00BF5C5E"/>
    <w:rsid w:val="00C02C4A"/>
    <w:rsid w:val="00C07B51"/>
    <w:rsid w:val="00C1318C"/>
    <w:rsid w:val="00C22D32"/>
    <w:rsid w:val="00C23C23"/>
    <w:rsid w:val="00C25B17"/>
    <w:rsid w:val="00C33D67"/>
    <w:rsid w:val="00C475C7"/>
    <w:rsid w:val="00C5037C"/>
    <w:rsid w:val="00C55D79"/>
    <w:rsid w:val="00C67381"/>
    <w:rsid w:val="00C84BF3"/>
    <w:rsid w:val="00C86BD4"/>
    <w:rsid w:val="00C91725"/>
    <w:rsid w:val="00C94536"/>
    <w:rsid w:val="00CA10FF"/>
    <w:rsid w:val="00CA4A47"/>
    <w:rsid w:val="00CA64ED"/>
    <w:rsid w:val="00CC5A24"/>
    <w:rsid w:val="00CD319F"/>
    <w:rsid w:val="00CD34FD"/>
    <w:rsid w:val="00CD4731"/>
    <w:rsid w:val="00CD4FB1"/>
    <w:rsid w:val="00CE6B62"/>
    <w:rsid w:val="00D06987"/>
    <w:rsid w:val="00D11C78"/>
    <w:rsid w:val="00D1465E"/>
    <w:rsid w:val="00D16E8F"/>
    <w:rsid w:val="00D17CC6"/>
    <w:rsid w:val="00D22778"/>
    <w:rsid w:val="00D240D5"/>
    <w:rsid w:val="00D35894"/>
    <w:rsid w:val="00D437E1"/>
    <w:rsid w:val="00D64E2F"/>
    <w:rsid w:val="00D7025B"/>
    <w:rsid w:val="00D712C3"/>
    <w:rsid w:val="00D72DD7"/>
    <w:rsid w:val="00D75030"/>
    <w:rsid w:val="00D76562"/>
    <w:rsid w:val="00D8068C"/>
    <w:rsid w:val="00D83253"/>
    <w:rsid w:val="00D83CBE"/>
    <w:rsid w:val="00D842F2"/>
    <w:rsid w:val="00D92A79"/>
    <w:rsid w:val="00D96C98"/>
    <w:rsid w:val="00DB3743"/>
    <w:rsid w:val="00DB3ACF"/>
    <w:rsid w:val="00DC3DAE"/>
    <w:rsid w:val="00DD0E89"/>
    <w:rsid w:val="00DD1925"/>
    <w:rsid w:val="00DD5AC5"/>
    <w:rsid w:val="00DD6730"/>
    <w:rsid w:val="00DE0D7E"/>
    <w:rsid w:val="00E04EE0"/>
    <w:rsid w:val="00E122DB"/>
    <w:rsid w:val="00E15C92"/>
    <w:rsid w:val="00E17CBC"/>
    <w:rsid w:val="00E2036E"/>
    <w:rsid w:val="00E2130A"/>
    <w:rsid w:val="00E21E4E"/>
    <w:rsid w:val="00E26605"/>
    <w:rsid w:val="00E321E8"/>
    <w:rsid w:val="00E33261"/>
    <w:rsid w:val="00E34955"/>
    <w:rsid w:val="00E357FE"/>
    <w:rsid w:val="00E40DB7"/>
    <w:rsid w:val="00E43997"/>
    <w:rsid w:val="00E44B7C"/>
    <w:rsid w:val="00E53798"/>
    <w:rsid w:val="00E5400F"/>
    <w:rsid w:val="00E65505"/>
    <w:rsid w:val="00E65A37"/>
    <w:rsid w:val="00E6603C"/>
    <w:rsid w:val="00E82FCF"/>
    <w:rsid w:val="00E91900"/>
    <w:rsid w:val="00E91FDE"/>
    <w:rsid w:val="00EA22B7"/>
    <w:rsid w:val="00EA3268"/>
    <w:rsid w:val="00EB261A"/>
    <w:rsid w:val="00EB3E17"/>
    <w:rsid w:val="00ED4741"/>
    <w:rsid w:val="00ED4E0F"/>
    <w:rsid w:val="00ED66FF"/>
    <w:rsid w:val="00EE525C"/>
    <w:rsid w:val="00F14A8E"/>
    <w:rsid w:val="00F31C1D"/>
    <w:rsid w:val="00F341D6"/>
    <w:rsid w:val="00F36FDC"/>
    <w:rsid w:val="00F37365"/>
    <w:rsid w:val="00F45AA8"/>
    <w:rsid w:val="00F47573"/>
    <w:rsid w:val="00F476C8"/>
    <w:rsid w:val="00F47D48"/>
    <w:rsid w:val="00F508C4"/>
    <w:rsid w:val="00F5261E"/>
    <w:rsid w:val="00F54A2D"/>
    <w:rsid w:val="00F574F2"/>
    <w:rsid w:val="00F60F6F"/>
    <w:rsid w:val="00F61D2A"/>
    <w:rsid w:val="00F7382E"/>
    <w:rsid w:val="00F76EE2"/>
    <w:rsid w:val="00F86549"/>
    <w:rsid w:val="00F935D4"/>
    <w:rsid w:val="00F974BB"/>
    <w:rsid w:val="00FA214D"/>
    <w:rsid w:val="00FA3809"/>
    <w:rsid w:val="00FA422E"/>
    <w:rsid w:val="00FA49AF"/>
    <w:rsid w:val="00FA7B7A"/>
    <w:rsid w:val="00FB0392"/>
    <w:rsid w:val="00FB77AB"/>
    <w:rsid w:val="00FC1A97"/>
    <w:rsid w:val="00FC23DA"/>
    <w:rsid w:val="00FC7D16"/>
    <w:rsid w:val="00FD0358"/>
    <w:rsid w:val="00FD2DF8"/>
    <w:rsid w:val="00FD2E61"/>
    <w:rsid w:val="00FD4325"/>
    <w:rsid w:val="00FD553E"/>
    <w:rsid w:val="00FD64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,"/>
  <w:listSeparator w:val=";"/>
  <w14:docId w14:val="4CD4CE76"/>
  <w15:chartTrackingRefBased/>
  <w15:docId w15:val="{EA45271B-CF08-422A-8FA1-0DD4567D78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toc 3" w:uiPriority="39"/>
    <w:lsdException w:name="annotation text" w:uiPriority="99"/>
    <w:lsdException w:name="header" w:uiPriority="99" w:qFormat="1"/>
    <w:lsdException w:name="footer" w:qFormat="1"/>
    <w:lsdException w:name="caption" w:qFormat="1"/>
    <w:lsdException w:name="annotation reference" w:uiPriority="99"/>
    <w:lsdException w:name="Title" w:qFormat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62CA0"/>
    <w:pPr>
      <w:spacing w:before="120" w:after="60"/>
    </w:pPr>
    <w:rPr>
      <w:rFonts w:ascii="Myriad Pro" w:hAnsi="Myriad Pro"/>
      <w:lang w:val="en-GB"/>
    </w:rPr>
  </w:style>
  <w:style w:type="paragraph" w:styleId="Heading1">
    <w:name w:val="heading 1"/>
    <w:basedOn w:val="Normal"/>
    <w:next w:val="Normal"/>
    <w:qFormat/>
    <w:rsid w:val="00A62CA0"/>
    <w:pPr>
      <w:keepNext/>
      <w:pageBreakBefore/>
      <w:numPr>
        <w:numId w:val="2"/>
      </w:numPr>
      <w:tabs>
        <w:tab w:val="right" w:pos="9634"/>
      </w:tabs>
      <w:spacing w:before="0" w:after="160"/>
      <w:outlineLvl w:val="0"/>
    </w:pPr>
    <w:rPr>
      <w:b/>
      <w:sz w:val="36"/>
    </w:rPr>
  </w:style>
  <w:style w:type="paragraph" w:styleId="Heading2">
    <w:name w:val="heading 2"/>
    <w:basedOn w:val="Heading1"/>
    <w:next w:val="Normal"/>
    <w:qFormat/>
    <w:pPr>
      <w:pageBreakBefore w:val="0"/>
      <w:numPr>
        <w:ilvl w:val="1"/>
      </w:numPr>
      <w:spacing w:before="120" w:after="12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rsid w:val="009B360A"/>
    <w:pPr>
      <w:numPr>
        <w:ilvl w:val="2"/>
      </w:numPr>
      <w:spacing w:after="8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rsid w:val="009B360A"/>
    <w:pPr>
      <w:numPr>
        <w:ilvl w:val="3"/>
      </w:numPr>
      <w:spacing w:after="40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numPr>
        <w:ilvl w:val="4"/>
      </w:numPr>
      <w:outlineLvl w:val="4"/>
    </w:pPr>
    <w:rPr>
      <w:sz w:val="22"/>
    </w:rPr>
  </w:style>
  <w:style w:type="paragraph" w:styleId="Heading6">
    <w:name w:val="heading 6"/>
    <w:basedOn w:val="Normal"/>
    <w:next w:val="Normal"/>
    <w:qFormat/>
    <w:pPr>
      <w:keepNext/>
      <w:numPr>
        <w:ilvl w:val="5"/>
        <w:numId w:val="2"/>
      </w:numPr>
      <w:outlineLvl w:val="5"/>
    </w:pPr>
    <w:rPr>
      <w:b/>
    </w:rPr>
  </w:style>
  <w:style w:type="paragraph" w:styleId="Heading7">
    <w:name w:val="heading 7"/>
    <w:basedOn w:val="Normal"/>
    <w:next w:val="Normal"/>
    <w:qFormat/>
    <w:pPr>
      <w:keepNext/>
      <w:numPr>
        <w:ilvl w:val="6"/>
        <w:numId w:val="2"/>
      </w:numPr>
      <w:tabs>
        <w:tab w:val="left" w:pos="1247"/>
        <w:tab w:val="left" w:pos="2552"/>
        <w:tab w:val="left" w:pos="3856"/>
        <w:tab w:val="left" w:pos="5216"/>
        <w:tab w:val="left" w:pos="6464"/>
        <w:tab w:val="left" w:pos="7768"/>
        <w:tab w:val="left" w:pos="9072"/>
        <w:tab w:val="left" w:pos="10206"/>
      </w:tabs>
      <w:spacing w:before="240"/>
      <w:outlineLvl w:val="6"/>
    </w:pPr>
  </w:style>
  <w:style w:type="paragraph" w:styleId="Heading8">
    <w:name w:val="heading 8"/>
    <w:basedOn w:val="Normal"/>
    <w:next w:val="Normal"/>
    <w:qFormat/>
    <w:pPr>
      <w:keepNext/>
      <w:numPr>
        <w:ilvl w:val="7"/>
        <w:numId w:val="2"/>
      </w:numPr>
      <w:tabs>
        <w:tab w:val="left" w:pos="1247"/>
        <w:tab w:val="left" w:pos="2552"/>
        <w:tab w:val="left" w:pos="3856"/>
        <w:tab w:val="left" w:pos="5216"/>
        <w:tab w:val="left" w:pos="6464"/>
        <w:tab w:val="left" w:pos="7768"/>
        <w:tab w:val="left" w:pos="9072"/>
        <w:tab w:val="left" w:pos="10206"/>
      </w:tabs>
      <w:spacing w:before="240"/>
      <w:outlineLvl w:val="7"/>
    </w:pPr>
    <w:rPr>
      <w:i/>
    </w:rPr>
  </w:style>
  <w:style w:type="paragraph" w:styleId="Heading9">
    <w:name w:val="heading 9"/>
    <w:basedOn w:val="Normal"/>
    <w:next w:val="Normal"/>
    <w:qFormat/>
    <w:pPr>
      <w:keepNext/>
      <w:numPr>
        <w:ilvl w:val="8"/>
        <w:numId w:val="2"/>
      </w:numPr>
      <w:tabs>
        <w:tab w:val="left" w:pos="1247"/>
        <w:tab w:val="left" w:pos="2552"/>
        <w:tab w:val="left" w:pos="3856"/>
        <w:tab w:val="left" w:pos="5216"/>
        <w:tab w:val="left" w:pos="6464"/>
        <w:tab w:val="left" w:pos="7768"/>
        <w:tab w:val="left" w:pos="9072"/>
        <w:tab w:val="left" w:pos="10206"/>
      </w:tabs>
      <w:spacing w:before="240"/>
      <w:outlineLvl w:val="8"/>
    </w:pPr>
    <w:rPr>
      <w:i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aliases w:val="oneM2M-Footer"/>
    <w:basedOn w:val="Normal"/>
    <w:link w:val="FooterChar"/>
    <w:autoRedefine/>
    <w:qFormat/>
    <w:rsid w:val="00447DC4"/>
    <w:pPr>
      <w:spacing w:before="0" w:after="0"/>
    </w:pPr>
    <w:rPr>
      <w:rFonts w:ascii="Times New Roman" w:hAnsi="Times New Roman"/>
      <w:bCs/>
      <w:color w:val="000000"/>
      <w:sz w:val="22"/>
      <w:szCs w:val="22"/>
      <w:lang w:val="x-none"/>
    </w:rPr>
  </w:style>
  <w:style w:type="paragraph" w:styleId="Header">
    <w:name w:val="header"/>
    <w:aliases w:val="oneM2M-Header"/>
    <w:basedOn w:val="Normal"/>
    <w:link w:val="HeaderChar"/>
    <w:autoRedefine/>
    <w:uiPriority w:val="99"/>
    <w:qFormat/>
    <w:rsid w:val="00726DA2"/>
    <w:pPr>
      <w:tabs>
        <w:tab w:val="center" w:pos="4320"/>
        <w:tab w:val="right" w:pos="8640"/>
      </w:tabs>
      <w:spacing w:before="60" w:after="180"/>
    </w:pPr>
    <w:rPr>
      <w:rFonts w:ascii="Times New Roman" w:hAnsi="Times New Roman"/>
      <w:b/>
      <w:sz w:val="22"/>
      <w:lang w:eastAsia="x-none"/>
    </w:rPr>
  </w:style>
  <w:style w:type="paragraph" w:styleId="TOC1">
    <w:name w:val="toc 1"/>
    <w:basedOn w:val="Normal"/>
    <w:next w:val="Normal"/>
    <w:uiPriority w:val="39"/>
    <w:rsid w:val="00651D13"/>
    <w:pPr>
      <w:spacing w:before="60"/>
    </w:pPr>
    <w:rPr>
      <w:b/>
      <w:caps/>
    </w:rPr>
  </w:style>
  <w:style w:type="paragraph" w:styleId="Caption">
    <w:name w:val="caption"/>
    <w:basedOn w:val="Normal"/>
    <w:next w:val="Normal"/>
    <w:qFormat/>
    <w:pPr>
      <w:spacing w:after="180"/>
      <w:jc w:val="center"/>
    </w:pPr>
    <w:rPr>
      <w:b/>
    </w:rPr>
  </w:style>
  <w:style w:type="paragraph" w:styleId="TOC2">
    <w:name w:val="toc 2"/>
    <w:basedOn w:val="Normal"/>
    <w:next w:val="Normal"/>
    <w:uiPriority w:val="39"/>
    <w:pPr>
      <w:spacing w:before="0" w:after="0"/>
      <w:ind w:left="200"/>
    </w:pPr>
    <w:rPr>
      <w:b/>
      <w:smallCaps/>
    </w:rPr>
  </w:style>
  <w:style w:type="paragraph" w:styleId="TOC3">
    <w:name w:val="toc 3"/>
    <w:basedOn w:val="Normal"/>
    <w:next w:val="Normal"/>
    <w:uiPriority w:val="39"/>
    <w:pPr>
      <w:spacing w:before="0" w:after="0"/>
      <w:ind w:left="400"/>
    </w:pPr>
  </w:style>
  <w:style w:type="paragraph" w:styleId="TOC4">
    <w:name w:val="toc 4"/>
    <w:basedOn w:val="Normal"/>
    <w:next w:val="Normal"/>
    <w:semiHidden/>
    <w:pPr>
      <w:spacing w:before="0" w:after="0"/>
      <w:ind w:left="600"/>
    </w:pPr>
    <w:rPr>
      <w:i/>
      <w:sz w:val="18"/>
    </w:rPr>
  </w:style>
  <w:style w:type="paragraph" w:styleId="TOC5">
    <w:name w:val="toc 5"/>
    <w:basedOn w:val="Normal"/>
    <w:next w:val="Normal"/>
    <w:semiHidden/>
    <w:pPr>
      <w:spacing w:before="0" w:after="0"/>
      <w:ind w:left="800"/>
    </w:pPr>
    <w:rPr>
      <w:sz w:val="18"/>
    </w:rPr>
  </w:style>
  <w:style w:type="paragraph" w:styleId="TOC6">
    <w:name w:val="toc 6"/>
    <w:basedOn w:val="Normal"/>
    <w:next w:val="Normal"/>
    <w:semiHidden/>
    <w:pPr>
      <w:spacing w:before="0" w:after="0"/>
      <w:ind w:left="1000"/>
    </w:pPr>
    <w:rPr>
      <w:sz w:val="18"/>
    </w:rPr>
  </w:style>
  <w:style w:type="paragraph" w:styleId="TOC7">
    <w:name w:val="toc 7"/>
    <w:basedOn w:val="Normal"/>
    <w:next w:val="Normal"/>
    <w:semiHidden/>
    <w:pPr>
      <w:spacing w:before="0" w:after="0"/>
      <w:ind w:left="1200"/>
    </w:pPr>
    <w:rPr>
      <w:sz w:val="18"/>
    </w:rPr>
  </w:style>
  <w:style w:type="paragraph" w:styleId="TOC8">
    <w:name w:val="toc 8"/>
    <w:basedOn w:val="Normal"/>
    <w:next w:val="Normal"/>
    <w:semiHidden/>
    <w:pPr>
      <w:spacing w:before="0" w:after="0"/>
      <w:ind w:left="1400"/>
    </w:pPr>
    <w:rPr>
      <w:sz w:val="18"/>
    </w:rPr>
  </w:style>
  <w:style w:type="paragraph" w:styleId="TOC9">
    <w:name w:val="toc 9"/>
    <w:basedOn w:val="Normal"/>
    <w:next w:val="Normal"/>
    <w:semiHidden/>
    <w:pPr>
      <w:spacing w:before="0" w:after="0"/>
      <w:ind w:left="1600"/>
    </w:pPr>
    <w:rPr>
      <w:sz w:val="18"/>
    </w:rPr>
  </w:style>
  <w:style w:type="paragraph" w:customStyle="1" w:styleId="ZDISCLAIMER">
    <w:name w:val="ZDISCLAIMER"/>
    <w:basedOn w:val="Normal"/>
    <w:pPr>
      <w:spacing w:before="0"/>
    </w:pPr>
    <w:rPr>
      <w:rFonts w:ascii="Times New Roman" w:hAnsi="Times New Roman"/>
    </w:rPr>
  </w:style>
  <w:style w:type="paragraph" w:customStyle="1" w:styleId="EditorsNote">
    <w:name w:val="Editor's Note"/>
    <w:basedOn w:val="Normal"/>
    <w:pPr>
      <w:keepLines/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before="60" w:after="180"/>
    </w:pPr>
    <w:rPr>
      <w:rFonts w:ascii="Times New Roman" w:hAnsi="Times New Roman"/>
      <w:color w:val="FF0000"/>
    </w:rPr>
  </w:style>
  <w:style w:type="character" w:styleId="FootnoteReference">
    <w:name w:val="footnote reference"/>
    <w:semiHidden/>
    <w:rPr>
      <w:vertAlign w:val="superscript"/>
    </w:rPr>
  </w:style>
  <w:style w:type="paragraph" w:styleId="FootnoteText">
    <w:name w:val="footnote text"/>
    <w:basedOn w:val="Normal"/>
    <w:semiHidden/>
    <w:pPr>
      <w:spacing w:before="60"/>
    </w:pPr>
    <w:rPr>
      <w:rFonts w:ascii="Times New Roman" w:hAnsi="Times New Roman"/>
    </w:rPr>
  </w:style>
  <w:style w:type="character" w:styleId="Hyperlink">
    <w:name w:val="Hyperlink"/>
    <w:rPr>
      <w:color w:val="0000FF"/>
      <w:u w:val="single"/>
    </w:rPr>
  </w:style>
  <w:style w:type="paragraph" w:customStyle="1" w:styleId="NormalBullet">
    <w:name w:val="Normal Bullet"/>
    <w:basedOn w:val="Normal"/>
    <w:pPr>
      <w:numPr>
        <w:numId w:val="1"/>
      </w:numPr>
      <w:spacing w:before="0"/>
    </w:pPr>
  </w:style>
  <w:style w:type="paragraph" w:styleId="NormalIndent">
    <w:name w:val="Normal Indent"/>
    <w:basedOn w:val="Normal"/>
    <w:next w:val="Normal"/>
    <w:pPr>
      <w:ind w:left="567"/>
    </w:pPr>
  </w:style>
  <w:style w:type="paragraph" w:styleId="Subtitle">
    <w:name w:val="Subtitle"/>
    <w:basedOn w:val="Normal"/>
    <w:qFormat/>
    <w:pPr>
      <w:jc w:val="right"/>
    </w:pPr>
    <w:rPr>
      <w:rFonts w:ascii="Arial" w:hAnsi="Arial"/>
      <w:b/>
      <w:sz w:val="32"/>
    </w:rPr>
  </w:style>
  <w:style w:type="paragraph" w:styleId="TableofFigures">
    <w:name w:val="table of figures"/>
    <w:basedOn w:val="Normal"/>
    <w:next w:val="Normal"/>
    <w:semiHidden/>
    <w:pPr>
      <w:tabs>
        <w:tab w:val="right" w:leader="dot" w:pos="10070"/>
      </w:tabs>
      <w:ind w:left="400" w:hanging="400"/>
    </w:pPr>
    <w:rPr>
      <w:b/>
      <w:bCs/>
      <w:noProof/>
    </w:rPr>
  </w:style>
  <w:style w:type="paragraph" w:styleId="Title">
    <w:name w:val="Title"/>
    <w:basedOn w:val="Normal"/>
    <w:next w:val="Subtitle"/>
    <w:qFormat/>
    <w:pPr>
      <w:spacing w:before="360"/>
      <w:jc w:val="right"/>
    </w:pPr>
    <w:rPr>
      <w:rFonts w:ascii="Arial" w:hAnsi="Arial"/>
      <w:b/>
      <w:kern w:val="28"/>
      <w:sz w:val="36"/>
    </w:r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/>
    </w:rPr>
  </w:style>
  <w:style w:type="paragraph" w:customStyle="1" w:styleId="ZVERSION">
    <w:name w:val="ZVERSION"/>
    <w:basedOn w:val="Normal"/>
    <w:next w:val="Normal"/>
    <w:pPr>
      <w:widowControl w:val="0"/>
      <w:spacing w:before="0" w:after="0"/>
      <w:jc w:val="right"/>
    </w:pPr>
    <w:rPr>
      <w:rFonts w:ascii="Arial" w:hAnsi="Arial"/>
      <w:sz w:val="32"/>
    </w:rPr>
  </w:style>
  <w:style w:type="paragraph" w:customStyle="1" w:styleId="AbbreviationEntry">
    <w:name w:val="Abbreviation Entry"/>
    <w:basedOn w:val="Normal"/>
    <w:pPr>
      <w:spacing w:before="0" w:after="20"/>
    </w:pPr>
  </w:style>
  <w:style w:type="paragraph" w:customStyle="1" w:styleId="ZCOVER">
    <w:name w:val="ZCOVER"/>
    <w:basedOn w:val="ZVERSION"/>
  </w:style>
  <w:style w:type="character" w:customStyle="1" w:styleId="ZDONTMODIFY">
    <w:name w:val="ZDONTMODIFY"/>
    <w:basedOn w:val="DefaultParagraphFont"/>
  </w:style>
  <w:style w:type="character" w:customStyle="1" w:styleId="ZSPECDIDNUM">
    <w:name w:val="ZSPECDIDNUM"/>
    <w:basedOn w:val="ZMODIFY"/>
  </w:style>
  <w:style w:type="character" w:customStyle="1" w:styleId="ZMODIFY">
    <w:name w:val="ZMODIFY"/>
    <w:basedOn w:val="ZDONTMODIFY"/>
  </w:style>
  <w:style w:type="character" w:customStyle="1" w:styleId="ZREGNAME">
    <w:name w:val="ZREGNAME"/>
    <w:basedOn w:val="DefaultParagraphFont"/>
  </w:style>
  <w:style w:type="paragraph" w:customStyle="1" w:styleId="TableRow">
    <w:name w:val="Table Row"/>
    <w:basedOn w:val="Normal"/>
    <w:pPr>
      <w:spacing w:before="20" w:after="20"/>
    </w:pPr>
  </w:style>
  <w:style w:type="character" w:customStyle="1" w:styleId="ZSPECDATE">
    <w:name w:val="ZSPECDATE"/>
    <w:basedOn w:val="DefaultParagraphFont"/>
  </w:style>
  <w:style w:type="paragraph" w:styleId="BlockText">
    <w:name w:val="Block Text"/>
    <w:basedOn w:val="Normal"/>
    <w:pPr>
      <w:ind w:left="1440" w:right="1440"/>
    </w:pPr>
  </w:style>
  <w:style w:type="paragraph" w:customStyle="1" w:styleId="ZDID">
    <w:name w:val="ZDID"/>
    <w:basedOn w:val="ZCOVER"/>
    <w:rPr>
      <w:noProof/>
    </w:rPr>
  </w:style>
  <w:style w:type="paragraph" w:customStyle="1" w:styleId="Figure">
    <w:name w:val="Figure"/>
    <w:basedOn w:val="Normal"/>
    <w:next w:val="Caption"/>
    <w:rsid w:val="00A062A1"/>
    <w:pPr>
      <w:keepNext/>
      <w:spacing w:after="0"/>
      <w:jc w:val="center"/>
    </w:pPr>
    <w:rPr>
      <w:b/>
    </w:rPr>
  </w:style>
  <w:style w:type="paragraph" w:customStyle="1" w:styleId="ReferenceEntry">
    <w:name w:val="Reference Entry"/>
    <w:basedOn w:val="Normal"/>
    <w:pPr>
      <w:spacing w:before="40" w:after="40"/>
    </w:pPr>
  </w:style>
  <w:style w:type="paragraph" w:customStyle="1" w:styleId="Term">
    <w:name w:val="Term"/>
    <w:basedOn w:val="Normal"/>
    <w:next w:val="Normal"/>
    <w:pPr>
      <w:keepNext/>
      <w:spacing w:after="20"/>
    </w:pPr>
    <w:rPr>
      <w:b/>
    </w:rPr>
  </w:style>
  <w:style w:type="paragraph" w:customStyle="1" w:styleId="TermDefinition">
    <w:name w:val="Term Definition"/>
    <w:basedOn w:val="Normal"/>
    <w:next w:val="Term"/>
    <w:pPr>
      <w:keepLines/>
      <w:spacing w:before="0" w:after="40"/>
      <w:ind w:left="576"/>
    </w:pPr>
  </w:style>
  <w:style w:type="character" w:styleId="FollowedHyperlink">
    <w:name w:val="FollowedHyperlink"/>
    <w:rPr>
      <w:color w:val="800080"/>
      <w:u w:val="single"/>
    </w:rPr>
  </w:style>
  <w:style w:type="paragraph" w:customStyle="1" w:styleId="TOChead">
    <w:name w:val="TOChead"/>
    <w:basedOn w:val="Normal"/>
    <w:rPr>
      <w:rFonts w:ascii="Arial" w:hAnsi="Arial"/>
      <w:b/>
      <w:bCs/>
      <w:sz w:val="36"/>
    </w:rPr>
  </w:style>
  <w:style w:type="paragraph" w:customStyle="1" w:styleId="App1">
    <w:name w:val="App1"/>
    <w:basedOn w:val="Normal"/>
    <w:next w:val="Normal"/>
    <w:rsid w:val="00A062A1"/>
    <w:pPr>
      <w:keepNext/>
      <w:pageBreakBefore/>
      <w:numPr>
        <w:numId w:val="3"/>
      </w:numPr>
      <w:tabs>
        <w:tab w:val="right" w:pos="10080"/>
      </w:tabs>
      <w:spacing w:before="0"/>
      <w:outlineLvl w:val="0"/>
    </w:pPr>
    <w:rPr>
      <w:b/>
      <w:sz w:val="36"/>
    </w:rPr>
  </w:style>
  <w:style w:type="paragraph" w:customStyle="1" w:styleId="Myriadpro">
    <w:name w:val="Myriad pro"/>
    <w:basedOn w:val="App1"/>
    <w:next w:val="Normal"/>
    <w:pPr>
      <w:pageBreakBefore w:val="0"/>
      <w:numPr>
        <w:ilvl w:val="1"/>
      </w:numPr>
      <w:tabs>
        <w:tab w:val="clear" w:pos="10080"/>
      </w:tabs>
      <w:spacing w:before="180"/>
      <w:outlineLvl w:val="1"/>
    </w:pPr>
    <w:rPr>
      <w:rFonts w:ascii="Arial" w:hAnsi="Arial" w:cs="Arial"/>
      <w:sz w:val="32"/>
    </w:rPr>
  </w:style>
  <w:style w:type="paragraph" w:customStyle="1" w:styleId="App3">
    <w:name w:val="App3"/>
    <w:basedOn w:val="Myriadpro"/>
    <w:next w:val="Normal"/>
    <w:rsid w:val="00A062A1"/>
    <w:pPr>
      <w:numPr>
        <w:ilvl w:val="2"/>
      </w:numPr>
      <w:spacing w:before="120" w:after="40"/>
      <w:outlineLvl w:val="2"/>
    </w:pPr>
    <w:rPr>
      <w:rFonts w:ascii="Myriad Pro" w:hAnsi="Myriad Pro"/>
      <w:sz w:val="28"/>
    </w:rPr>
  </w:style>
  <w:style w:type="paragraph" w:customStyle="1" w:styleId="TableHead">
    <w:name w:val="TableHead"/>
    <w:basedOn w:val="Normal"/>
    <w:pPr>
      <w:spacing w:before="20" w:after="20"/>
      <w:jc w:val="center"/>
    </w:pPr>
    <w:rPr>
      <w:b/>
      <w:snapToGrid w:val="0"/>
      <w:sz w:val="18"/>
    </w:rPr>
  </w:style>
  <w:style w:type="paragraph" w:customStyle="1" w:styleId="Approval">
    <w:name w:val="Approval"/>
    <w:basedOn w:val="ZVERSION"/>
    <w:rPr>
      <w:sz w:val="20"/>
    </w:rPr>
  </w:style>
  <w:style w:type="paragraph" w:styleId="CommentText">
    <w:name w:val="annotation text"/>
    <w:basedOn w:val="Normal"/>
    <w:next w:val="Normal"/>
    <w:link w:val="CommentTextChar"/>
    <w:uiPriority w:val="99"/>
    <w:semiHidden/>
    <w:pPr>
      <w:pBdr>
        <w:top w:val="single" w:sz="4" w:space="1" w:color="FF9900"/>
        <w:left w:val="single" w:sz="4" w:space="4" w:color="FF9900"/>
        <w:bottom w:val="single" w:sz="4" w:space="1" w:color="FF9900"/>
        <w:right w:val="single" w:sz="4" w:space="4" w:color="FF9900"/>
      </w:pBdr>
      <w:shd w:val="clear" w:color="auto" w:fill="FFFF99"/>
      <w:overflowPunct w:val="0"/>
      <w:autoSpaceDE w:val="0"/>
      <w:autoSpaceDN w:val="0"/>
      <w:adjustRightInd w:val="0"/>
      <w:ind w:left="360" w:right="360"/>
      <w:textAlignment w:val="baseline"/>
    </w:pPr>
    <w:rPr>
      <w:rFonts w:ascii="Comic Sans MS" w:hAnsi="Comic Sans MS"/>
      <w:color w:val="800000"/>
      <w:lang w:eastAsia="x-none"/>
    </w:rPr>
  </w:style>
  <w:style w:type="paragraph" w:customStyle="1" w:styleId="DefLabel">
    <w:name w:val="DefLabel"/>
    <w:basedOn w:val="TableHead"/>
    <w:pPr>
      <w:spacing w:before="60" w:after="60"/>
      <w:jc w:val="left"/>
    </w:pPr>
  </w:style>
  <w:style w:type="paragraph" w:customStyle="1" w:styleId="DefDesc">
    <w:name w:val="DefDesc"/>
    <w:basedOn w:val="Normal"/>
    <w:pPr>
      <w:spacing w:before="60"/>
    </w:pPr>
    <w:rPr>
      <w:sz w:val="18"/>
    </w:rPr>
  </w:style>
  <w:style w:type="paragraph" w:customStyle="1" w:styleId="AbbrLabel">
    <w:name w:val="AbbrLabel"/>
    <w:basedOn w:val="Normal"/>
    <w:pPr>
      <w:spacing w:before="60"/>
    </w:pPr>
    <w:rPr>
      <w:b/>
      <w:bCs/>
      <w:sz w:val="18"/>
    </w:rPr>
  </w:style>
  <w:style w:type="paragraph" w:customStyle="1" w:styleId="AbbrDesc">
    <w:name w:val="AbbrDesc"/>
    <w:basedOn w:val="AbbrLabel"/>
    <w:rPr>
      <w:b w:val="0"/>
      <w:bCs w:val="0"/>
    </w:rPr>
  </w:style>
  <w:style w:type="paragraph" w:customStyle="1" w:styleId="Bullet2">
    <w:name w:val="Bullet2"/>
    <w:basedOn w:val="Normal"/>
    <w:pPr>
      <w:numPr>
        <w:numId w:val="4"/>
      </w:numPr>
    </w:pPr>
  </w:style>
  <w:style w:type="paragraph" w:customStyle="1" w:styleId="ComBullet">
    <w:name w:val="ComBullet"/>
    <w:basedOn w:val="Bullet2"/>
    <w:pPr>
      <w:numPr>
        <w:numId w:val="6"/>
      </w:numPr>
      <w:pBdr>
        <w:top w:val="single" w:sz="4" w:space="1" w:color="FF9900"/>
        <w:left w:val="single" w:sz="4" w:space="4" w:color="FF9900"/>
        <w:bottom w:val="single" w:sz="4" w:space="1" w:color="FF9900"/>
        <w:right w:val="single" w:sz="4" w:space="4" w:color="FF9900"/>
      </w:pBdr>
      <w:shd w:val="clear" w:color="auto" w:fill="FFFF99"/>
      <w:spacing w:before="40" w:after="40"/>
      <w:ind w:right="360"/>
    </w:pPr>
    <w:rPr>
      <w:rFonts w:ascii="Comic Sans MS" w:hAnsi="Comic Sans MS"/>
      <w:color w:val="800000"/>
    </w:rPr>
  </w:style>
  <w:style w:type="paragraph" w:customStyle="1" w:styleId="TOCsep">
    <w:name w:val="TOCsep"/>
    <w:basedOn w:val="ReferenceEntry"/>
    <w:pPr>
      <w:spacing w:before="0" w:after="0"/>
    </w:pPr>
    <w:rPr>
      <w:sz w:val="8"/>
    </w:rPr>
  </w:style>
  <w:style w:type="paragraph" w:customStyle="1" w:styleId="RefLabel">
    <w:name w:val="RefLabel"/>
    <w:basedOn w:val="Normal"/>
    <w:rsid w:val="006A527C"/>
    <w:pPr>
      <w:spacing w:before="60"/>
    </w:pPr>
    <w:rPr>
      <w:b/>
      <w:sz w:val="18"/>
    </w:rPr>
  </w:style>
  <w:style w:type="paragraph" w:customStyle="1" w:styleId="RefDesc">
    <w:name w:val="RefDesc"/>
    <w:basedOn w:val="RefLabel"/>
    <w:rsid w:val="00A62CA0"/>
    <w:rPr>
      <w:b w:val="0"/>
      <w:bCs/>
      <w:snapToGrid w:val="0"/>
      <w:lang w:val="en-US"/>
    </w:rPr>
  </w:style>
  <w:style w:type="paragraph" w:customStyle="1" w:styleId="App4">
    <w:name w:val="App4"/>
    <w:basedOn w:val="App3"/>
    <w:next w:val="Normal"/>
    <w:rsid w:val="002B4219"/>
    <w:pPr>
      <w:numPr>
        <w:ilvl w:val="3"/>
      </w:numPr>
      <w:outlineLvl w:val="3"/>
    </w:pPr>
    <w:rPr>
      <w:sz w:val="24"/>
      <w:szCs w:val="24"/>
    </w:rPr>
  </w:style>
  <w:style w:type="paragraph" w:styleId="BalloonText">
    <w:name w:val="Balloon Text"/>
    <w:basedOn w:val="Normal"/>
    <w:semiHidden/>
    <w:rsid w:val="009C6A8C"/>
    <w:rPr>
      <w:rFonts w:ascii="Tahoma" w:hAnsi="Tahoma" w:cs="Tahoma"/>
      <w:sz w:val="16"/>
      <w:szCs w:val="16"/>
    </w:rPr>
  </w:style>
  <w:style w:type="paragraph" w:customStyle="1" w:styleId="oneM2M-IPR">
    <w:name w:val="oneM2M-IPR"/>
    <w:basedOn w:val="Normal"/>
    <w:qFormat/>
    <w:rsid w:val="00726DA2"/>
    <w:pPr>
      <w:pBdr>
        <w:top w:val="single" w:sz="4" w:space="1" w:color="A0A0A3"/>
        <w:left w:val="single" w:sz="4" w:space="4" w:color="A0A0A3"/>
        <w:bottom w:val="single" w:sz="4" w:space="1" w:color="A0A0A3"/>
        <w:right w:val="single" w:sz="4" w:space="4" w:color="A0A0A3"/>
      </w:pBdr>
      <w:tabs>
        <w:tab w:val="left" w:pos="284"/>
      </w:tabs>
      <w:spacing w:after="0"/>
      <w:jc w:val="center"/>
    </w:pPr>
    <w:rPr>
      <w:rFonts w:ascii="Times New Roman" w:hAnsi="Times New Roman"/>
      <w:szCs w:val="24"/>
    </w:rPr>
  </w:style>
  <w:style w:type="paragraph" w:customStyle="1" w:styleId="oneM2M-IPRTitle">
    <w:name w:val="oneM2M-IPRTitle"/>
    <w:basedOn w:val="Normal"/>
    <w:qFormat/>
    <w:rsid w:val="00E53798"/>
    <w:pPr>
      <w:pBdr>
        <w:top w:val="single" w:sz="4" w:space="1" w:color="A0A0A3"/>
        <w:left w:val="single" w:sz="4" w:space="4" w:color="A0A0A3"/>
        <w:bottom w:val="single" w:sz="4" w:space="1" w:color="A0A0A3"/>
        <w:right w:val="single" w:sz="4" w:space="4" w:color="A0A0A3"/>
      </w:pBdr>
      <w:tabs>
        <w:tab w:val="left" w:pos="284"/>
      </w:tabs>
      <w:spacing w:after="0"/>
      <w:jc w:val="center"/>
    </w:pPr>
    <w:rPr>
      <w:rFonts w:ascii="Times New Roman" w:hAnsi="Times New Roman"/>
      <w:b/>
      <w:sz w:val="32"/>
      <w:szCs w:val="32"/>
    </w:rPr>
  </w:style>
  <w:style w:type="paragraph" w:customStyle="1" w:styleId="oneM2M-Normal">
    <w:name w:val="oneM2M-Normal"/>
    <w:basedOn w:val="Normal"/>
    <w:qFormat/>
    <w:rsid w:val="00E53798"/>
    <w:pPr>
      <w:tabs>
        <w:tab w:val="left" w:pos="284"/>
      </w:tabs>
      <w:spacing w:after="0"/>
    </w:pPr>
    <w:rPr>
      <w:rFonts w:ascii="Times New Roman" w:hAnsi="Times New Roman"/>
      <w:szCs w:val="24"/>
    </w:rPr>
  </w:style>
  <w:style w:type="paragraph" w:customStyle="1" w:styleId="StyleZDISCLAIMERBefore6pt">
    <w:name w:val="Style ZDISCLAIMER + Before:  6 pt"/>
    <w:basedOn w:val="ZDISCLAIMER"/>
    <w:rsid w:val="00BC65F1"/>
    <w:pPr>
      <w:spacing w:before="120"/>
    </w:pPr>
    <w:rPr>
      <w:rFonts w:ascii="Myriad Pro" w:hAnsi="Myriad Pro"/>
    </w:rPr>
  </w:style>
  <w:style w:type="character" w:customStyle="1" w:styleId="HeaderChar">
    <w:name w:val="Header Char"/>
    <w:aliases w:val="oneM2M-Header Char"/>
    <w:link w:val="Header"/>
    <w:uiPriority w:val="99"/>
    <w:rsid w:val="00726DA2"/>
    <w:rPr>
      <w:b/>
      <w:sz w:val="22"/>
      <w:lang w:val="en-GB"/>
    </w:rPr>
  </w:style>
  <w:style w:type="paragraph" w:customStyle="1" w:styleId="oneM2M-PageHead">
    <w:name w:val="oneM2M-PageHead"/>
    <w:basedOn w:val="Header"/>
    <w:qFormat/>
    <w:rsid w:val="001E2B3B"/>
    <w:pPr>
      <w:tabs>
        <w:tab w:val="clear" w:pos="4320"/>
        <w:tab w:val="clear" w:pos="8640"/>
        <w:tab w:val="left" w:pos="284"/>
        <w:tab w:val="center" w:pos="4680"/>
        <w:tab w:val="right" w:pos="9360"/>
      </w:tabs>
      <w:spacing w:before="0" w:after="0"/>
    </w:pPr>
    <w:rPr>
      <w:rFonts w:ascii="Myriad Pro" w:eastAsia="Calibri" w:hAnsi="Myriad Pro"/>
      <w:b w:val="0"/>
      <w:szCs w:val="22"/>
      <w:lang w:val="en-US"/>
    </w:rPr>
  </w:style>
  <w:style w:type="paragraph" w:customStyle="1" w:styleId="oneM2M-CoverTableText">
    <w:name w:val="oneM2M-CoverTableText"/>
    <w:basedOn w:val="1tableentryleft"/>
    <w:qFormat/>
    <w:rsid w:val="0005421B"/>
    <w:rPr>
      <w:rFonts w:ascii="Times New Roman" w:hAnsi="Times New Roman"/>
    </w:rPr>
  </w:style>
  <w:style w:type="paragraph" w:customStyle="1" w:styleId="oneM2M-CoverTableTitle">
    <w:name w:val="oneM2M-CoverTableTitle"/>
    <w:basedOn w:val="Normal"/>
    <w:qFormat/>
    <w:rsid w:val="00447DC4"/>
    <w:pPr>
      <w:shd w:val="clear" w:color="auto" w:fill="B42025"/>
      <w:tabs>
        <w:tab w:val="left" w:pos="284"/>
        <w:tab w:val="right" w:pos="1710"/>
        <w:tab w:val="left" w:pos="3780"/>
      </w:tabs>
      <w:spacing w:before="0" w:after="0"/>
      <w:ind w:left="1985" w:hanging="1985"/>
      <w:jc w:val="center"/>
    </w:pPr>
    <w:rPr>
      <w:rFonts w:ascii="Calibri" w:hAnsi="Calibri" w:cs="Calibri"/>
      <w:b/>
      <w:smallCaps/>
      <w:color w:val="FFFFFF"/>
      <w:spacing w:val="30"/>
      <w:sz w:val="40"/>
      <w:szCs w:val="40"/>
    </w:rPr>
  </w:style>
  <w:style w:type="paragraph" w:customStyle="1" w:styleId="1tableentryleft">
    <w:name w:val="1table entry left"/>
    <w:aliases w:val="1TEL"/>
    <w:uiPriority w:val="99"/>
    <w:rsid w:val="001E2B3B"/>
    <w:pPr>
      <w:keepNext/>
      <w:keepLines/>
      <w:spacing w:before="60" w:after="60"/>
    </w:pPr>
    <w:rPr>
      <w:rFonts w:ascii="Times" w:eastAsia="BatangChe" w:hAnsi="Times"/>
      <w:sz w:val="22"/>
      <w:szCs w:val="24"/>
    </w:rPr>
  </w:style>
  <w:style w:type="paragraph" w:customStyle="1" w:styleId="oneM2M-CoverTableLeft">
    <w:name w:val="oneM2M-CoverTableLeft"/>
    <w:basedOn w:val="oneM2M-CoverTableText"/>
    <w:qFormat/>
    <w:rsid w:val="00447DC4"/>
    <w:rPr>
      <w:color w:val="FFFFFF"/>
      <w:sz w:val="24"/>
    </w:rPr>
  </w:style>
  <w:style w:type="paragraph" w:styleId="ListParagraph">
    <w:name w:val="List Paragraph"/>
    <w:basedOn w:val="Normal"/>
    <w:uiPriority w:val="34"/>
    <w:qFormat/>
    <w:rsid w:val="001E2B3B"/>
    <w:pPr>
      <w:numPr>
        <w:numId w:val="9"/>
      </w:numPr>
      <w:tabs>
        <w:tab w:val="left" w:pos="284"/>
      </w:tabs>
      <w:spacing w:after="0"/>
      <w:contextualSpacing/>
    </w:pPr>
    <w:rPr>
      <w:sz w:val="24"/>
      <w:szCs w:val="24"/>
    </w:rPr>
  </w:style>
  <w:style w:type="paragraph" w:customStyle="1" w:styleId="oneM2M-DocNum">
    <w:name w:val="oneM2M-DocNum"/>
    <w:basedOn w:val="ListParagraph"/>
    <w:qFormat/>
    <w:rsid w:val="006652A2"/>
    <w:rPr>
      <w:rFonts w:ascii="Times New Roman" w:hAnsi="Times New Roman"/>
      <w:sz w:val="20"/>
    </w:rPr>
  </w:style>
  <w:style w:type="paragraph" w:customStyle="1" w:styleId="oneM2M-Bullet3">
    <w:name w:val="oneM2M-Bullet3"/>
    <w:basedOn w:val="oneM2M-Bullet2"/>
    <w:qFormat/>
    <w:rsid w:val="001E2B3B"/>
    <w:pPr>
      <w:numPr>
        <w:ilvl w:val="0"/>
        <w:numId w:val="0"/>
      </w:numPr>
      <w:ind w:left="2160" w:hanging="360"/>
    </w:pPr>
  </w:style>
  <w:style w:type="paragraph" w:customStyle="1" w:styleId="oneM2M-Heading1">
    <w:name w:val="oneM2M-Heading1"/>
    <w:basedOn w:val="Heading1"/>
    <w:qFormat/>
    <w:rsid w:val="00447DC4"/>
    <w:pPr>
      <w:pageBreakBefore w:val="0"/>
      <w:numPr>
        <w:numId w:val="0"/>
      </w:numPr>
      <w:tabs>
        <w:tab w:val="clear" w:pos="9634"/>
      </w:tabs>
      <w:spacing w:before="240" w:after="60"/>
      <w:ind w:left="426" w:hanging="426"/>
    </w:pPr>
    <w:rPr>
      <w:rFonts w:ascii="Times New Roman" w:hAnsi="Times New Roman"/>
      <w:bCs/>
      <w:kern w:val="32"/>
      <w:sz w:val="28"/>
      <w:szCs w:val="28"/>
    </w:rPr>
  </w:style>
  <w:style w:type="paragraph" w:customStyle="1" w:styleId="oneM2M-Heading2">
    <w:name w:val="oneM2M-Heading2"/>
    <w:basedOn w:val="Heading2"/>
    <w:qFormat/>
    <w:rsid w:val="00316BD2"/>
    <w:pPr>
      <w:numPr>
        <w:ilvl w:val="0"/>
        <w:numId w:val="0"/>
      </w:numPr>
      <w:tabs>
        <w:tab w:val="clear" w:pos="9634"/>
      </w:tabs>
      <w:spacing w:before="240" w:after="60"/>
      <w:ind w:left="426"/>
    </w:pPr>
    <w:rPr>
      <w:rFonts w:ascii="Times New Roman" w:hAnsi="Times New Roman"/>
      <w:bCs/>
      <w:iCs/>
      <w:sz w:val="22"/>
      <w:szCs w:val="22"/>
    </w:rPr>
  </w:style>
  <w:style w:type="paragraph" w:customStyle="1" w:styleId="oneM2M-Heading3">
    <w:name w:val="oneM2M-Heading3"/>
    <w:basedOn w:val="Heading3"/>
    <w:qFormat/>
    <w:rsid w:val="006652A2"/>
    <w:pPr>
      <w:keepLines/>
      <w:numPr>
        <w:ilvl w:val="0"/>
        <w:numId w:val="0"/>
      </w:numPr>
      <w:tabs>
        <w:tab w:val="clear" w:pos="9634"/>
      </w:tabs>
      <w:spacing w:before="200" w:after="0"/>
      <w:ind w:left="1701" w:hanging="992"/>
    </w:pPr>
    <w:rPr>
      <w:rFonts w:ascii="Times New Roman" w:hAnsi="Times New Roman"/>
      <w:bCs/>
      <w:i/>
      <w:sz w:val="20"/>
      <w:szCs w:val="24"/>
    </w:rPr>
  </w:style>
  <w:style w:type="paragraph" w:customStyle="1" w:styleId="oneM2M-Bullet1">
    <w:name w:val="oneM2M-Bullet1"/>
    <w:basedOn w:val="oneM2M-Normal"/>
    <w:qFormat/>
    <w:rsid w:val="006652A2"/>
    <w:pPr>
      <w:numPr>
        <w:numId w:val="10"/>
      </w:numPr>
    </w:pPr>
  </w:style>
  <w:style w:type="paragraph" w:customStyle="1" w:styleId="oneM2M-Bullet2">
    <w:name w:val="oneM2M-Bullet2"/>
    <w:basedOn w:val="oneM2M-Normal"/>
    <w:qFormat/>
    <w:rsid w:val="006652A2"/>
    <w:pPr>
      <w:numPr>
        <w:ilvl w:val="1"/>
        <w:numId w:val="10"/>
      </w:numPr>
    </w:pPr>
  </w:style>
  <w:style w:type="paragraph" w:customStyle="1" w:styleId="oneM2M-Numbered1">
    <w:name w:val="oneM2M-Numbered1"/>
    <w:basedOn w:val="oneM2M-Bullet1"/>
    <w:qFormat/>
    <w:rsid w:val="001E2B3B"/>
    <w:pPr>
      <w:numPr>
        <w:numId w:val="11"/>
      </w:numPr>
    </w:pPr>
  </w:style>
  <w:style w:type="paragraph" w:customStyle="1" w:styleId="oneM2M-Numbered2">
    <w:name w:val="oneM2M-Numbered2"/>
    <w:basedOn w:val="oneM2M-Bullet1"/>
    <w:qFormat/>
    <w:rsid w:val="001E2B3B"/>
    <w:pPr>
      <w:numPr>
        <w:ilvl w:val="1"/>
        <w:numId w:val="11"/>
      </w:numPr>
    </w:pPr>
  </w:style>
  <w:style w:type="paragraph" w:customStyle="1" w:styleId="B1">
    <w:name w:val="B1+"/>
    <w:basedOn w:val="Normal"/>
    <w:rsid w:val="006A5775"/>
    <w:pPr>
      <w:numPr>
        <w:numId w:val="12"/>
      </w:numPr>
      <w:overflowPunct w:val="0"/>
      <w:autoSpaceDE w:val="0"/>
      <w:autoSpaceDN w:val="0"/>
      <w:adjustRightInd w:val="0"/>
      <w:spacing w:before="0" w:after="180"/>
      <w:textAlignment w:val="baseline"/>
    </w:pPr>
    <w:rPr>
      <w:rFonts w:ascii="Times New Roman" w:hAnsi="Times New Roman"/>
    </w:rPr>
  </w:style>
  <w:style w:type="character" w:customStyle="1" w:styleId="CommentTextChar">
    <w:name w:val="Comment Text Char"/>
    <w:link w:val="CommentText"/>
    <w:uiPriority w:val="99"/>
    <w:semiHidden/>
    <w:rsid w:val="00E65A37"/>
    <w:rPr>
      <w:rFonts w:ascii="Comic Sans MS" w:hAnsi="Comic Sans MS"/>
      <w:color w:val="800000"/>
      <w:shd w:val="clear" w:color="auto" w:fill="FFFF99"/>
      <w:lang w:val="en-GB"/>
    </w:rPr>
  </w:style>
  <w:style w:type="paragraph" w:customStyle="1" w:styleId="AnnexHeading1">
    <w:name w:val="Annex Heading 1"/>
    <w:basedOn w:val="Heading1"/>
    <w:link w:val="AnnexHeading1Char"/>
    <w:autoRedefine/>
    <w:uiPriority w:val="99"/>
    <w:rsid w:val="00CA10FF"/>
    <w:pPr>
      <w:keepLines/>
      <w:numPr>
        <w:numId w:val="0"/>
      </w:numPr>
      <w:pBdr>
        <w:bottom w:val="single" w:sz="4" w:space="1" w:color="auto"/>
      </w:pBdr>
      <w:tabs>
        <w:tab w:val="clear" w:pos="9634"/>
        <w:tab w:val="left" w:pos="1080"/>
      </w:tabs>
      <w:adjustRightInd w:val="0"/>
      <w:spacing w:line="276" w:lineRule="auto"/>
    </w:pPr>
    <w:rPr>
      <w:rFonts w:ascii="Helvetica" w:eastAsia="??" w:hAnsi="Helvetica"/>
      <w:sz w:val="24"/>
      <w:lang w:val="it-IT" w:eastAsia="ja-JP"/>
    </w:rPr>
  </w:style>
  <w:style w:type="character" w:customStyle="1" w:styleId="AnnexHeading1Char">
    <w:name w:val="Annex Heading 1 Char"/>
    <w:link w:val="AnnexHeading1"/>
    <w:uiPriority w:val="99"/>
    <w:locked/>
    <w:rsid w:val="00CA10FF"/>
    <w:rPr>
      <w:rFonts w:ascii="Helvetica" w:eastAsia="??" w:hAnsi="Helvetica" w:cs="Times New Roman"/>
      <w:b/>
      <w:sz w:val="24"/>
      <w:lang w:val="it-IT" w:eastAsia="ja-JP"/>
    </w:rPr>
  </w:style>
  <w:style w:type="paragraph" w:customStyle="1" w:styleId="Body">
    <w:name w:val="Body"/>
    <w:uiPriority w:val="99"/>
    <w:rsid w:val="00CA10FF"/>
    <w:pPr>
      <w:spacing w:before="120"/>
      <w:ind w:left="1440"/>
    </w:pPr>
    <w:rPr>
      <w:rFonts w:eastAsia="??" w:cs="Arial"/>
      <w:sz w:val="24"/>
      <w:szCs w:val="18"/>
    </w:rPr>
  </w:style>
  <w:style w:type="character" w:customStyle="1" w:styleId="FooterChar">
    <w:name w:val="Footer Char"/>
    <w:aliases w:val="oneM2M-Footer Char"/>
    <w:link w:val="Footer"/>
    <w:rsid w:val="00447DC4"/>
    <w:rPr>
      <w:bCs/>
      <w:color w:val="000000"/>
      <w:sz w:val="22"/>
      <w:szCs w:val="22"/>
      <w:lang w:eastAsia="en-US"/>
    </w:rPr>
  </w:style>
  <w:style w:type="character" w:styleId="PageNumber">
    <w:name w:val="page number"/>
    <w:basedOn w:val="DefaultParagraphFont"/>
    <w:rsid w:val="00B70AD9"/>
  </w:style>
  <w:style w:type="paragraph" w:customStyle="1" w:styleId="AltNormal">
    <w:name w:val="AltNormal"/>
    <w:basedOn w:val="Normal"/>
    <w:rsid w:val="00B70AD9"/>
    <w:pPr>
      <w:tabs>
        <w:tab w:val="left" w:pos="284"/>
      </w:tabs>
      <w:spacing w:after="0"/>
    </w:pPr>
    <w:rPr>
      <w:rFonts w:ascii="Arial" w:hAnsi="Arial"/>
      <w:sz w:val="24"/>
      <w:szCs w:val="24"/>
    </w:rPr>
  </w:style>
  <w:style w:type="paragraph" w:customStyle="1" w:styleId="OneM2M-Normal0">
    <w:name w:val="OneM2M-Normal"/>
    <w:basedOn w:val="Normal"/>
    <w:qFormat/>
    <w:rsid w:val="00E65A37"/>
    <w:pPr>
      <w:tabs>
        <w:tab w:val="left" w:pos="284"/>
      </w:tabs>
      <w:spacing w:after="0"/>
    </w:pPr>
    <w:rPr>
      <w:sz w:val="24"/>
      <w:szCs w:val="24"/>
    </w:rPr>
  </w:style>
  <w:style w:type="paragraph" w:customStyle="1" w:styleId="oneM2M-TableTitle">
    <w:name w:val="oneM2M-TableTitle"/>
    <w:basedOn w:val="Normal"/>
    <w:qFormat/>
    <w:rsid w:val="002429D0"/>
    <w:pPr>
      <w:spacing w:before="0"/>
      <w:jc w:val="center"/>
    </w:pPr>
    <w:rPr>
      <w:rFonts w:ascii="Times New Roman" w:eastAsia="MS Mincho" w:hAnsi="Times New Roman"/>
      <w:b/>
      <w:sz w:val="24"/>
      <w:szCs w:val="18"/>
      <w:lang w:val="en-US" w:eastAsia="ja-JP"/>
    </w:rPr>
  </w:style>
  <w:style w:type="paragraph" w:customStyle="1" w:styleId="oneM2M-TableText">
    <w:name w:val="oneM2M-TableText"/>
    <w:basedOn w:val="Normal"/>
    <w:qFormat/>
    <w:rsid w:val="002429D0"/>
    <w:pPr>
      <w:spacing w:before="0"/>
    </w:pPr>
    <w:rPr>
      <w:rFonts w:ascii="Times New Roman" w:eastAsia="MS Mincho" w:hAnsi="Times New Roman"/>
      <w:lang w:val="en-US" w:eastAsia="ja-JP"/>
    </w:rPr>
  </w:style>
  <w:style w:type="character" w:styleId="CommentReference">
    <w:name w:val="annotation reference"/>
    <w:uiPriority w:val="99"/>
    <w:unhideWhenUsed/>
    <w:rsid w:val="00E65A37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rsid w:val="00787A32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pBdr>
      <w:shd w:val="clear" w:color="auto" w:fill="auto"/>
      <w:overflowPunct/>
      <w:autoSpaceDE/>
      <w:autoSpaceDN/>
      <w:adjustRightInd/>
      <w:ind w:left="0" w:right="0"/>
      <w:textAlignment w:val="auto"/>
    </w:pPr>
    <w:rPr>
      <w:rFonts w:ascii="Myriad Pro" w:hAnsi="Myriad Pro"/>
      <w:b/>
      <w:bCs/>
      <w:lang w:eastAsia="en-US"/>
    </w:rPr>
  </w:style>
  <w:style w:type="character" w:customStyle="1" w:styleId="CommentSubjectChar">
    <w:name w:val="Comment Subject Char"/>
    <w:link w:val="CommentSubject"/>
    <w:rsid w:val="00787A32"/>
    <w:rPr>
      <w:rFonts w:ascii="Myriad Pro" w:hAnsi="Myriad Pro"/>
      <w:b/>
      <w:bCs/>
      <w:color w:val="800000"/>
      <w:shd w:val="clear" w:color="auto" w:fill="FFFF99"/>
      <w:lang w:val="en-GB" w:eastAsia="en-US"/>
    </w:rPr>
  </w:style>
  <w:style w:type="paragraph" w:customStyle="1" w:styleId="0neM2M-CoverTableTitle">
    <w:name w:val="0neM2M-CoverTableTitle"/>
    <w:basedOn w:val="Normal"/>
    <w:qFormat/>
    <w:rsid w:val="00A7537D"/>
    <w:pPr>
      <w:shd w:val="clear" w:color="auto" w:fill="B42025"/>
      <w:tabs>
        <w:tab w:val="left" w:pos="284"/>
        <w:tab w:val="right" w:pos="1710"/>
        <w:tab w:val="left" w:pos="3780"/>
      </w:tabs>
      <w:spacing w:before="0" w:after="0"/>
      <w:ind w:left="1985" w:hanging="1985"/>
      <w:jc w:val="center"/>
    </w:pPr>
    <w:rPr>
      <w:rFonts w:ascii="Calibri" w:eastAsia="Malgun Gothic" w:hAnsi="Calibri" w:cs="Tahoma"/>
      <w:b/>
      <w:smallCaps/>
      <w:color w:val="FFFFFF"/>
      <w:spacing w:val="30"/>
      <w:sz w:val="40"/>
      <w:szCs w:val="24"/>
    </w:rPr>
  </w:style>
  <w:style w:type="paragraph" w:styleId="Revision">
    <w:name w:val="Revision"/>
    <w:hidden/>
    <w:uiPriority w:val="99"/>
    <w:semiHidden/>
    <w:rsid w:val="00BA75F3"/>
    <w:rPr>
      <w:rFonts w:ascii="Myriad Pro" w:hAnsi="Myriad Pro"/>
      <w:lang w:val="en-GB"/>
    </w:rPr>
  </w:style>
  <w:style w:type="table" w:styleId="TableGrid">
    <w:name w:val="Table Grid"/>
    <w:basedOn w:val="TableNormal"/>
    <w:rsid w:val="006B5F4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stTable3-Accent1">
    <w:name w:val="List Table 3 Accent 1"/>
    <w:basedOn w:val="TableNormal"/>
    <w:uiPriority w:val="48"/>
    <w:rsid w:val="00C02C4A"/>
    <w:tblPr>
      <w:tblStyleRowBandSize w:val="1"/>
      <w:tblStyleColBandSize w:val="1"/>
      <w:tblBorders>
        <w:top w:val="single" w:sz="4" w:space="0" w:color="4472C4" w:themeColor="accent1"/>
        <w:left w:val="single" w:sz="4" w:space="0" w:color="4472C4" w:themeColor="accent1"/>
        <w:bottom w:val="single" w:sz="4" w:space="0" w:color="4472C4" w:themeColor="accent1"/>
        <w:right w:val="single" w:sz="4" w:space="0" w:color="4472C4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472C4" w:themeColor="accent1"/>
          <w:right w:val="single" w:sz="4" w:space="0" w:color="4472C4" w:themeColor="accent1"/>
        </w:tcBorders>
      </w:tcPr>
    </w:tblStylePr>
    <w:tblStylePr w:type="band1Horz">
      <w:tblPr/>
      <w:tcPr>
        <w:tcBorders>
          <w:top w:val="single" w:sz="4" w:space="0" w:color="4472C4" w:themeColor="accent1"/>
          <w:bottom w:val="single" w:sz="4" w:space="0" w:color="4472C4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472C4" w:themeColor="accent1"/>
          <w:left w:val="nil"/>
        </w:tcBorders>
      </w:tcPr>
    </w:tblStylePr>
    <w:tblStylePr w:type="swCell">
      <w:tblPr/>
      <w:tcPr>
        <w:tcBorders>
          <w:top w:val="double" w:sz="4" w:space="0" w:color="4472C4" w:themeColor="accent1"/>
          <w:right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4240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6724916">
          <w:marLeft w:val="662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153242">
          <w:marLeft w:val="878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471476">
          <w:marLeft w:val="662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500679">
          <w:marLeft w:val="878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797105">
          <w:marLeft w:val="662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616094">
          <w:marLeft w:val="662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712246">
          <w:marLeft w:val="446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3684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953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704174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24707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1183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88692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33894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32176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09511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4754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893071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074079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823362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409357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434276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063158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887753">
          <w:marLeft w:val="1800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980183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018278">
          <w:marLeft w:val="1800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457989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041878">
          <w:marLeft w:val="1800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0573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751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360088">
          <w:marLeft w:val="662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847517">
          <w:marLeft w:val="662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375346">
          <w:marLeft w:val="662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502669">
          <w:marLeft w:val="446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621235">
          <w:marLeft w:val="662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739678">
          <w:marLeft w:val="878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209370">
          <w:marLeft w:val="878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1305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115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610138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40355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06379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43714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52863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48083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71048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546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72653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13100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5589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37206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61782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01160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60982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50463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82057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40447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76681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91493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43161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8160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1322222">
          <w:marLeft w:val="446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930086">
          <w:marLeft w:val="662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428353">
          <w:marLeft w:val="662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6456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502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938750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97776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01734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7962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96772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86104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43150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56922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2589917C-88D2-45ED-88C0-00C63299943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592</Words>
  <Characters>3378</Characters>
  <Application>Microsoft Office Word</Application>
  <DocSecurity>0</DocSecurity>
  <Lines>28</Lines>
  <Paragraphs>7</Paragraphs>
  <ScaleCrop>false</ScaleCrop>
  <HeadingPairs>
    <vt:vector size="8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4" baseType="lpstr">
      <vt:lpstr>oneM2M Template Invitation</vt:lpstr>
      <vt:lpstr>oneM2M Template Invitation</vt:lpstr>
      <vt:lpstr>oneM2M Template Invitation</vt:lpstr>
      <vt:lpstr>oneM2M Template Invitation</vt:lpstr>
    </vt:vector>
  </TitlesOfParts>
  <Company>OMA</Company>
  <LinksUpToDate>false</LinksUpToDate>
  <CharactersWithSpaces>39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neM2M Template Invitation</dc:title>
  <dc:subject>Technical Specification</dc:subject>
  <dc:creator>one M2M</dc:creator>
  <cp:keywords/>
  <cp:lastModifiedBy>Karen Hughes</cp:lastModifiedBy>
  <cp:revision>3</cp:revision>
  <cp:lastPrinted>2006-01-10T14:17:00Z</cp:lastPrinted>
  <dcterms:created xsi:type="dcterms:W3CDTF">2023-04-18T08:33:00Z</dcterms:created>
  <dcterms:modified xsi:type="dcterms:W3CDTF">2023-04-18T08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2015_ms_pID_725343">
    <vt:lpwstr>(3)U1hJmJw0UL7Yuge8mwbUEZsoRC2BKbk1Zaw/FkiH371h89BFFGUrVehIYzGhlxdpUwCwjRCe_x000d_
MK3+HiiowuV0OPz/oAvptQrxuqAEG4xZYgphi6VaOI8+qnIXJiiVA3/0+IbUyJTBcF12OvPo_x000d_
02WNGnjJvsM5ZkFSdNvTLdZFu18Ah+obBo/+/FaTiW+wIIIALpT78aGnRGluvzmYFAnRWqz3_x000d_
/dOOPTJvTLim62ptNu</vt:lpwstr>
  </property>
  <property fmtid="{D5CDD505-2E9C-101B-9397-08002B2CF9AE}" pid="3" name="_2015_ms_pID_7253431">
    <vt:lpwstr>oHAMMGc1Nha3yViBuJBBUeQGo1t5Dh5lVg7Nts4Sq7m7a4+ii8DGFs_x000d_
0TBEOHLqOMBRrZBnMDK5qu6bKl9pPXIcgwlNKkPmw/eWpmDd58p0Zgf/PJoTOyEiDNvQImsG_x000d_
W3jrQ7W2ftI2DBBJUgFI0e2Of8+082Dg8zjTxBPcnzpTLDF6ZFOC+X2r4YSbSJRzaSqOAwAf_x000d_
lB6SDJza76TKAhRgKGc8gAi8OrQxsEW1EX7S</vt:lpwstr>
  </property>
  <property fmtid="{D5CDD505-2E9C-101B-9397-08002B2CF9AE}" pid="4" name="_2015_ms_pID_7253432">
    <vt:lpwstr>FA==</vt:lpwstr>
  </property>
  <property fmtid="{D5CDD505-2E9C-101B-9397-08002B2CF9AE}" pid="5" name="_readonly">
    <vt:lpwstr/>
  </property>
  <property fmtid="{D5CDD505-2E9C-101B-9397-08002B2CF9AE}" pid="6" name="_change">
    <vt:lpwstr/>
  </property>
  <property fmtid="{D5CDD505-2E9C-101B-9397-08002B2CF9AE}" pid="7" name="_full-control">
    <vt:lpwstr/>
  </property>
  <property fmtid="{D5CDD505-2E9C-101B-9397-08002B2CF9AE}" pid="8" name="sflag">
    <vt:lpwstr>1520970005</vt:lpwstr>
  </property>
  <property fmtid="{D5CDD505-2E9C-101B-9397-08002B2CF9AE}" pid="9" name="MSIP_Label_55339bf0-f345-473a-9ec8-6ca7c8197055_Enabled">
    <vt:lpwstr>true</vt:lpwstr>
  </property>
  <property fmtid="{D5CDD505-2E9C-101B-9397-08002B2CF9AE}" pid="10" name="MSIP_Label_55339bf0-f345-473a-9ec8-6ca7c8197055_SetDate">
    <vt:lpwstr>2023-04-17T08:15:39Z</vt:lpwstr>
  </property>
  <property fmtid="{D5CDD505-2E9C-101B-9397-08002B2CF9AE}" pid="11" name="MSIP_Label_55339bf0-f345-473a-9ec8-6ca7c8197055_Method">
    <vt:lpwstr>Privileged</vt:lpwstr>
  </property>
  <property fmtid="{D5CDD505-2E9C-101B-9397-08002B2CF9AE}" pid="12" name="MSIP_Label_55339bf0-f345-473a-9ec8-6ca7c8197055_Name">
    <vt:lpwstr>OFFEN</vt:lpwstr>
  </property>
  <property fmtid="{D5CDD505-2E9C-101B-9397-08002B2CF9AE}" pid="13" name="MSIP_Label_55339bf0-f345-473a-9ec8-6ca7c8197055_SiteId">
    <vt:lpwstr>d313b56f-f400-44d3-8403-4b468b3d8ded</vt:lpwstr>
  </property>
  <property fmtid="{D5CDD505-2E9C-101B-9397-08002B2CF9AE}" pid="14" name="MSIP_Label_55339bf0-f345-473a-9ec8-6ca7c8197055_ActionId">
    <vt:lpwstr>def968aa-32c5-450f-88c7-3e5057621b64</vt:lpwstr>
  </property>
  <property fmtid="{D5CDD505-2E9C-101B-9397-08002B2CF9AE}" pid="15" name="MSIP_Label_55339bf0-f345-473a-9ec8-6ca7c8197055_ContentBits">
    <vt:lpwstr>0</vt:lpwstr>
  </property>
</Properties>
</file>